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0D10D0" w:rsidR="009D435B" w:rsidP="00B211B5" w:rsidRDefault="001574C7" w14:paraId="4EF09392" w14:textId="77777777">
      <w:pPr>
        <w:jc w:val="right"/>
        <w:rPr>
          <w:lang w:val="id-ID"/>
        </w:rPr>
      </w:pPr>
      <w:r w:rsidRPr="000D10D0">
        <w:rPr>
          <w:noProof/>
          <w:lang w:val="id-ID"/>
        </w:rPr>
        <w:drawing>
          <wp:inline distT="0" distB="0" distL="0" distR="0" wp14:anchorId="4E23A137" wp14:editId="47EC94AB">
            <wp:extent cx="1475359" cy="962108"/>
            <wp:effectExtent l="0" t="0" r="0" b="0"/>
            <wp:docPr id="2" name="Picture 2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black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764" cy="9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AF" w:rsidP="002D4207" w:rsidRDefault="00637FCD" w14:paraId="51416397" w14:textId="77777777">
      <w:pPr>
        <w:rPr>
          <w:rFonts w:asciiTheme="majorHAnsi" w:hAnsiTheme="majorHAnsi" w:eastAsiaTheme="majorEastAsia" w:cstheme="majorBidi"/>
          <w:caps/>
          <w:color w:val="0E2841" w:themeColor="text2"/>
          <w:sz w:val="72"/>
          <w:szCs w:val="72"/>
          <w:lang w:val="en-ID"/>
        </w:rPr>
      </w:pPr>
      <w:r w:rsidRPr="22D4C92E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PROSEDUR </w:t>
      </w:r>
      <w:r w:rsidRPr="000135AF" w:rsidR="000135AF">
        <w:rPr>
          <w:rFonts w:asciiTheme="majorHAnsi" w:hAnsiTheme="majorHAnsi" w:eastAsiaTheme="majorEastAsia" w:cstheme="majorBidi"/>
          <w:caps/>
          <w:color w:val="0E2841" w:themeColor="text2"/>
          <w:sz w:val="72"/>
          <w:szCs w:val="72"/>
          <w:lang w:val="en-ID"/>
        </w:rPr>
        <w:t xml:space="preserve">Permohonan reset password </w:t>
      </w:r>
    </w:p>
    <w:p w:rsidRPr="000D10D0" w:rsidR="009D435B" w:rsidP="002D4207" w:rsidRDefault="7DC0C04A" w14:paraId="625F8B95" w14:textId="125E9330">
      <w:pPr>
        <w:rPr>
          <w:sz w:val="24"/>
          <w:szCs w:val="24"/>
          <w:lang w:val="id-ID"/>
        </w:rPr>
      </w:pPr>
      <w:r w:rsidRPr="000D10D0">
        <w:rPr>
          <w:sz w:val="28"/>
          <w:szCs w:val="28"/>
          <w:lang w:val="id-ID"/>
        </w:rPr>
        <w:t>Classification</w:t>
      </w:r>
      <w:r w:rsidRPr="000D10D0">
        <w:rPr>
          <w:color w:val="008CC8"/>
          <w:sz w:val="28"/>
          <w:szCs w:val="28"/>
          <w:lang w:val="id-ID"/>
        </w:rPr>
        <w:t>:</w:t>
      </w:r>
      <w:r w:rsidRPr="000D10D0">
        <w:rPr>
          <w:lang w:val="id-ID"/>
        </w:rPr>
        <w:t xml:space="preserve"> </w:t>
      </w:r>
      <w:r w:rsidRPr="000D10D0" w:rsidR="00424437">
        <w:rPr>
          <w:b/>
          <w:bCs/>
          <w:sz w:val="24"/>
          <w:szCs w:val="24"/>
          <w:lang w:val="id-ID"/>
        </w:rPr>
        <w:t>Internal</w:t>
      </w:r>
    </w:p>
    <w:p w:rsidRPr="000D10D0" w:rsidR="005376C2" w:rsidP="005376C2" w:rsidRDefault="005376C2" w14:paraId="067AB810" w14:textId="77777777">
      <w:pPr>
        <w:rPr>
          <w:sz w:val="24"/>
          <w:szCs w:val="24"/>
          <w:lang w:val="id-ID"/>
        </w:rPr>
      </w:pPr>
    </w:p>
    <w:p w:rsidRPr="000D10D0" w:rsidR="005376C2" w:rsidP="005376C2" w:rsidRDefault="005376C2" w14:paraId="2CF3E4A0" w14:textId="77777777">
      <w:pPr>
        <w:rPr>
          <w:sz w:val="24"/>
          <w:szCs w:val="24"/>
          <w:lang w:val="id-ID"/>
        </w:rPr>
      </w:pPr>
    </w:p>
    <w:tbl>
      <w:tblPr>
        <w:tblStyle w:val="GridTable4-Accent4"/>
        <w:tblW w:w="8995" w:type="dxa"/>
        <w:tblLook w:val="06A0" w:firstRow="1" w:lastRow="0" w:firstColumn="1" w:lastColumn="0" w:noHBand="1" w:noVBand="1"/>
      </w:tblPr>
      <w:tblGrid>
        <w:gridCol w:w="2594"/>
        <w:gridCol w:w="1489"/>
        <w:gridCol w:w="755"/>
        <w:gridCol w:w="1277"/>
        <w:gridCol w:w="2880"/>
      </w:tblGrid>
      <w:tr w:rsidRPr="000D10D0" w:rsidR="00D71A8D" w:rsidTr="00410D4C" w14:paraId="2954C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:rsidRPr="000D10D0" w:rsidR="00D71A8D" w:rsidP="009C45E8" w:rsidRDefault="00D71A8D" w14:paraId="2396AB6A" w14:textId="77777777">
            <w:pPr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Nomor Dokumen</w:t>
            </w:r>
          </w:p>
        </w:tc>
        <w:tc>
          <w:tcPr>
            <w:tcW w:w="1489" w:type="dxa"/>
          </w:tcPr>
          <w:p w:rsidRPr="000D10D0" w:rsidR="00D71A8D" w:rsidP="009C45E8" w:rsidRDefault="00D71A8D" w14:paraId="663ABA7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Judul</w:t>
            </w:r>
          </w:p>
        </w:tc>
        <w:tc>
          <w:tcPr>
            <w:tcW w:w="755" w:type="dxa"/>
          </w:tcPr>
          <w:p w:rsidRPr="000D10D0" w:rsidR="00D71A8D" w:rsidP="009C45E8" w:rsidRDefault="00D71A8D" w14:paraId="760FCFC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Versi</w:t>
            </w:r>
          </w:p>
        </w:tc>
        <w:tc>
          <w:tcPr>
            <w:tcW w:w="1277" w:type="dxa"/>
          </w:tcPr>
          <w:p w:rsidRPr="000D10D0" w:rsidR="00D71A8D" w:rsidP="009C45E8" w:rsidRDefault="00D71A8D" w14:paraId="1F2E837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Tanggal Berlaku</w:t>
            </w:r>
          </w:p>
          <w:p w:rsidRPr="000D10D0" w:rsidR="00D71A8D" w:rsidP="009C45E8" w:rsidRDefault="00D71A8D" w14:paraId="56769E1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</w:p>
        </w:tc>
        <w:tc>
          <w:tcPr>
            <w:tcW w:w="2880" w:type="dxa"/>
          </w:tcPr>
          <w:p w:rsidRPr="000D10D0" w:rsidR="00D71A8D" w:rsidP="009C45E8" w:rsidRDefault="00D71A8D" w14:paraId="1F9C7A4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Pemilik Dokumen</w:t>
            </w:r>
          </w:p>
        </w:tc>
      </w:tr>
      <w:tr w:rsidRPr="000D10D0" w:rsidR="00CA1ACD" w:rsidTr="00410D4C" w14:paraId="39C0B091" w14:textId="77777777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:rsidRPr="00CA1ACD" w:rsidR="00CA1ACD" w:rsidP="00CA1ACD" w:rsidRDefault="00CA1ACD" w14:paraId="349143F7" w14:textId="47B27F0A">
            <w:pPr>
              <w:spacing w:before="240" w:after="240"/>
              <w:rPr>
                <w:b w:val="0"/>
                <w:bCs w:val="0"/>
              </w:rPr>
            </w:pPr>
            <w:r w:rsidRPr="00CA1ACD">
              <w:rPr>
                <w:rFonts w:ascii="Calibri" w:hAnsi="Calibri" w:eastAsia="Calibri" w:cs="Calibri"/>
                <w:b w:val="0"/>
                <w:bCs w:val="0"/>
                <w:lang w:val="id-ID"/>
              </w:rPr>
              <w:t>042.R00/LTSI/SOP/RESET-PASSWORD/IX/2026</w:t>
            </w:r>
          </w:p>
        </w:tc>
        <w:tc>
          <w:tcPr>
            <w:tcW w:w="1489" w:type="dxa"/>
          </w:tcPr>
          <w:p w:rsidRPr="00CA1ACD" w:rsidR="00CA1ACD" w:rsidP="00CA1ACD" w:rsidRDefault="00CA1ACD" w14:paraId="43E922BD" w14:textId="6D317A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CA1ACD">
              <w:rPr>
                <w:rFonts w:ascii="Calibri" w:hAnsi="Calibri" w:eastAsia="Calibri" w:cs="Calibri"/>
                <w:lang w:val="en-ID"/>
              </w:rPr>
              <w:t>Permohonan reset password</w:t>
            </w:r>
          </w:p>
        </w:tc>
        <w:tc>
          <w:tcPr>
            <w:tcW w:w="755" w:type="dxa"/>
          </w:tcPr>
          <w:p w:rsidRPr="00CA1ACD" w:rsidR="00CA1ACD" w:rsidP="00CA1ACD" w:rsidRDefault="23AA66FF" w14:paraId="61E6757D" w14:textId="25A033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4AD262FE">
              <w:rPr>
                <w:rFonts w:ascii="Calibri" w:hAnsi="Calibri" w:eastAsia="Calibri" w:cs="Calibri"/>
              </w:rPr>
              <w:t>3</w:t>
            </w:r>
            <w:r w:rsidRPr="4AD262FE" w:rsidR="00CA1ACD">
              <w:rPr>
                <w:rFonts w:ascii="Calibri" w:hAnsi="Calibri" w:eastAsia="Calibri" w:cs="Calibri"/>
              </w:rPr>
              <w:t>.0</w:t>
            </w:r>
          </w:p>
        </w:tc>
        <w:tc>
          <w:tcPr>
            <w:tcW w:w="1277" w:type="dxa"/>
          </w:tcPr>
          <w:p w:rsidRPr="00CA1ACD" w:rsidR="00CA1ACD" w:rsidP="4AD262FE" w:rsidRDefault="00CA1ACD" w14:paraId="7630C231" w14:textId="120A9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id-ID"/>
              </w:rPr>
            </w:pPr>
            <w:r w:rsidRPr="4AD262FE">
              <w:rPr>
                <w:rFonts w:eastAsia="Arial" w:cs="Arial"/>
                <w:sz w:val="20"/>
                <w:szCs w:val="20"/>
              </w:rPr>
              <w:t>01-</w:t>
            </w:r>
            <w:r w:rsidRPr="4AD262FE" w:rsidR="2A40D765">
              <w:rPr>
                <w:rFonts w:eastAsia="Arial" w:cs="Arial"/>
                <w:sz w:val="20"/>
                <w:szCs w:val="20"/>
              </w:rPr>
              <w:t>12</w:t>
            </w:r>
            <w:r w:rsidRPr="4AD262FE">
              <w:rPr>
                <w:rFonts w:eastAsia="Arial" w:cs="Arial"/>
                <w:sz w:val="20"/>
                <w:szCs w:val="20"/>
              </w:rPr>
              <w:t>-2026</w:t>
            </w:r>
          </w:p>
        </w:tc>
        <w:tc>
          <w:tcPr>
            <w:tcW w:w="2880" w:type="dxa"/>
          </w:tcPr>
          <w:p w:rsidRPr="00CA1ACD" w:rsidR="00CA1ACD" w:rsidP="00CA1ACD" w:rsidRDefault="00CA1ACD" w14:paraId="02E2059E" w14:textId="32912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CA1ACD">
              <w:rPr>
                <w:rFonts w:ascii="Calibri" w:hAnsi="Calibri" w:eastAsia="Calibri" w:cs="Calibri"/>
                <w:lang w:val="id-ID"/>
              </w:rPr>
              <w:t>Direktorat Pengembangan Teknologi dan Sistem Informasi</w:t>
            </w:r>
          </w:p>
        </w:tc>
      </w:tr>
    </w:tbl>
    <w:p w:rsidRPr="000D10D0" w:rsidR="00EA7959" w:rsidRDefault="00EA7959" w14:paraId="30428531" w14:textId="77777777">
      <w:pPr>
        <w:rPr>
          <w:lang w:val="id-ID"/>
        </w:rPr>
      </w:pPr>
    </w:p>
    <w:p w:rsidRPr="000D10D0" w:rsidR="00EA7959" w:rsidRDefault="00EA7959" w14:paraId="02FC6C77" w14:textId="77777777">
      <w:pPr>
        <w:rPr>
          <w:lang w:val="id-ID"/>
        </w:rPr>
      </w:pPr>
      <w:r w:rsidRPr="000D10D0">
        <w:rPr>
          <w:lang w:val="id-ID"/>
        </w:rPr>
        <w:br w:type="page"/>
      </w:r>
    </w:p>
    <w:sdt>
      <w:sdtPr>
        <w:id w:val="393312012"/>
        <w:docPartObj>
          <w:docPartGallery w:val="Table of Contents"/>
          <w:docPartUnique/>
        </w:docPartObj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Pr>
      <w:sdtContent>
        <w:p w:rsidRPr="000D10D0" w:rsidR="0030427C" w:rsidRDefault="00131AB4" w14:paraId="28D9C588" w14:textId="77777777">
          <w:pPr>
            <w:pStyle w:val="TOCHeading"/>
            <w:rPr>
              <w:lang w:val="id-ID"/>
            </w:rPr>
          </w:pPr>
          <w:r w:rsidRPr="287F509C">
            <w:rPr>
              <w:lang w:val="id-ID"/>
            </w:rPr>
            <w:t>Daftar Isi</w:t>
          </w:r>
        </w:p>
        <w:p w:rsidR="001D5F40" w:rsidP="2D734134" w:rsidRDefault="001D5F40" w14:paraId="127195BE" w14:textId="022A1DB7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r>
            <w:fldChar w:fldCharType="begin"/>
          </w:r>
          <w:r>
            <w:instrText xml:space="preserve">HYPERLINK  \l  "_Toc1782697478" </w:instrText>
          </w:r>
          <w:r>
            <w:fldChar w:fldCharType="separate"/>
          </w:r>
          <w:r w:rsidRPr="2D734134" w:rsidR="2D734134">
            <w:rPr>
              <w:rStyle w:val="Hyperlink"/>
            </w:rPr>
            <w:t>1.</w:t>
          </w:r>
          <w:r>
            <w:tab/>
          </w:r>
          <w:r w:rsidRPr="2D734134" w:rsidR="2D734134">
            <w:rPr>
              <w:rStyle w:val="Hyperlink"/>
            </w:rPr>
            <w:t>TUJUAN</w:t>
          </w:r>
          <w:r>
            <w:tab/>
          </w:r>
          <w:r>
            <w:fldChar w:fldCharType="begin"/>
          </w:r>
          <w:r>
            <w:instrText xml:space="preserve">PAGEREF _Toc1782697478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2A8A53F2" w14:textId="5C9144D3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348896400" </w:instrText>
          </w:r>
          <w:r>
            <w:fldChar w:fldCharType="separate"/>
          </w:r>
          <w:r w:rsidRPr="2D734134" w:rsidR="2D734134">
            <w:rPr>
              <w:rStyle w:val="Hyperlink"/>
            </w:rPr>
            <w:t>2.</w:t>
          </w:r>
          <w:r>
            <w:tab/>
          </w:r>
          <w:r w:rsidRPr="2D734134" w:rsidR="2D734134">
            <w:rPr>
              <w:rStyle w:val="Hyperlink"/>
            </w:rPr>
            <w:t>RUANG LINGKUP</w:t>
          </w:r>
          <w:r>
            <w:tab/>
          </w:r>
          <w:r>
            <w:fldChar w:fldCharType="begin"/>
          </w:r>
          <w:r>
            <w:instrText xml:space="preserve">PAGEREF _Toc1348896400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17C32E0D" w14:textId="7A8569EE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123347703" </w:instrText>
          </w:r>
          <w:r>
            <w:fldChar w:fldCharType="separate"/>
          </w:r>
          <w:r w:rsidRPr="2D734134" w:rsidR="2D734134">
            <w:rPr>
              <w:rStyle w:val="Hyperlink"/>
            </w:rPr>
            <w:t>3.</w:t>
          </w:r>
          <w:r>
            <w:tab/>
          </w:r>
          <w:r w:rsidRPr="2D734134" w:rsidR="2D734134">
            <w:rPr>
              <w:rStyle w:val="Hyperlink"/>
            </w:rPr>
            <w:t>DEFINISI ISTILAH</w:t>
          </w:r>
          <w:r>
            <w:tab/>
          </w:r>
          <w:r>
            <w:fldChar w:fldCharType="begin"/>
          </w:r>
          <w:r>
            <w:instrText xml:space="preserve">PAGEREF _Toc1123347703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35CA78F9" w14:textId="08123F9C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2137911700" </w:instrText>
          </w:r>
          <w:r>
            <w:fldChar w:fldCharType="separate"/>
          </w:r>
          <w:r w:rsidRPr="2D734134" w:rsidR="2D734134">
            <w:rPr>
              <w:rStyle w:val="Hyperlink"/>
            </w:rPr>
            <w:t>4.</w:t>
          </w:r>
          <w:r>
            <w:tab/>
          </w:r>
          <w:r w:rsidRPr="2D734134" w:rsidR="2D734134">
            <w:rPr>
              <w:rStyle w:val="Hyperlink"/>
            </w:rPr>
            <w:t>TANGGUNG JAWAB</w:t>
          </w:r>
          <w:r>
            <w:tab/>
          </w:r>
          <w:r>
            <w:fldChar w:fldCharType="begin"/>
          </w:r>
          <w:r>
            <w:instrText xml:space="preserve">PAGEREF _Toc2137911700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338FB08A" w14:textId="6CFD5902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652684821" </w:instrText>
          </w:r>
          <w:r>
            <w:fldChar w:fldCharType="separate"/>
          </w:r>
          <w:r w:rsidRPr="2D734134" w:rsidR="2D734134">
            <w:rPr>
              <w:rStyle w:val="Hyperlink"/>
            </w:rPr>
            <w:t>5.</w:t>
          </w:r>
          <w:r>
            <w:tab/>
          </w:r>
          <w:r w:rsidRPr="2D734134" w:rsidR="2D734134">
            <w:rPr>
              <w:rStyle w:val="Hyperlink"/>
            </w:rPr>
            <w:t>PROSEDUR OPERASIONAL</w:t>
          </w:r>
          <w:r>
            <w:tab/>
          </w:r>
          <w:r>
            <w:fldChar w:fldCharType="begin"/>
          </w:r>
          <w:r>
            <w:instrText xml:space="preserve">PAGEREF _Toc1652684821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2A746DEF" w14:textId="4264B1E3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274102809" </w:instrText>
          </w:r>
          <w:r>
            <w:fldChar w:fldCharType="separate"/>
          </w:r>
          <w:r w:rsidRPr="2D734134" w:rsidR="2D734134">
            <w:rPr>
              <w:rStyle w:val="Hyperlink"/>
            </w:rPr>
            <w:t>5.1.</w:t>
          </w:r>
          <w:r>
            <w:tab/>
          </w:r>
          <w:r w:rsidRPr="2D734134" w:rsidR="2D734134">
            <w:rPr>
              <w:rStyle w:val="Hyperlink"/>
            </w:rPr>
            <w:t>Permohonan Reset Password</w:t>
          </w:r>
          <w:r>
            <w:tab/>
          </w:r>
          <w:r>
            <w:fldChar w:fldCharType="begin"/>
          </w:r>
          <w:r>
            <w:instrText xml:space="preserve">PAGEREF _Toc274102809 \h</w:instrText>
          </w:r>
          <w:r>
            <w:fldChar w:fldCharType="separate"/>
          </w:r>
          <w:r w:rsidRPr="2D734134" w:rsidR="2D734134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4FAA2E75" w14:textId="29C9BCAA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204034797" </w:instrText>
          </w:r>
          <w:r>
            <w:fldChar w:fldCharType="separate"/>
          </w:r>
          <w:r w:rsidRPr="2D734134" w:rsidR="2D734134">
            <w:rPr>
              <w:rStyle w:val="Hyperlink"/>
            </w:rPr>
            <w:t>5.2.</w:t>
          </w:r>
          <w:r>
            <w:tab/>
          </w:r>
          <w:r w:rsidRPr="2D734134" w:rsidR="2D734134">
            <w:rPr>
              <w:rStyle w:val="Hyperlink"/>
            </w:rPr>
            <w:t>Pelaksanaan Reset</w:t>
          </w:r>
          <w:r>
            <w:tab/>
          </w:r>
          <w:r>
            <w:fldChar w:fldCharType="begin"/>
          </w:r>
          <w:r>
            <w:instrText xml:space="preserve">PAGEREF _Toc1204034797 \h</w:instrText>
          </w:r>
          <w:r>
            <w:fldChar w:fldCharType="separate"/>
          </w:r>
          <w:r w:rsidRPr="2D734134" w:rsidR="2D734134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4EC52707" w14:textId="696ADFD8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382059896" </w:instrText>
          </w:r>
          <w:r>
            <w:fldChar w:fldCharType="separate"/>
          </w:r>
          <w:r w:rsidRPr="2D734134" w:rsidR="2D734134">
            <w:rPr>
              <w:rStyle w:val="Hyperlink"/>
            </w:rPr>
            <w:t>5.3.</w:t>
          </w:r>
          <w:r>
            <w:tab/>
          </w:r>
          <w:r w:rsidRPr="2D734134" w:rsidR="2D734134">
            <w:rPr>
              <w:rStyle w:val="Hyperlink"/>
            </w:rPr>
            <w:t>Konfirmasi dan Ganti Password</w:t>
          </w:r>
          <w:r>
            <w:tab/>
          </w:r>
          <w:r>
            <w:fldChar w:fldCharType="begin"/>
          </w:r>
          <w:r>
            <w:instrText xml:space="preserve">PAGEREF _Toc382059896 \h</w:instrText>
          </w:r>
          <w:r>
            <w:fldChar w:fldCharType="separate"/>
          </w:r>
          <w:r w:rsidRPr="2D734134" w:rsidR="2D734134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7C77204A" w14:textId="03053ACB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492729463" </w:instrText>
          </w:r>
          <w:r>
            <w:fldChar w:fldCharType="separate"/>
          </w:r>
          <w:r w:rsidRPr="2D734134" w:rsidR="2D734134">
            <w:rPr>
              <w:rStyle w:val="Hyperlink"/>
            </w:rPr>
            <w:t>5.4.</w:t>
          </w:r>
          <w:r>
            <w:tab/>
          </w:r>
          <w:r w:rsidRPr="2D734134" w:rsidR="2D734134">
            <w:rPr>
              <w:rStyle w:val="Hyperlink"/>
            </w:rPr>
            <w:t>Penyelesaian</w:t>
          </w:r>
          <w:r>
            <w:tab/>
          </w:r>
          <w:r>
            <w:fldChar w:fldCharType="begin"/>
          </w:r>
          <w:r>
            <w:instrText xml:space="preserve">PAGEREF _Toc1492729463 \h</w:instrText>
          </w:r>
          <w:r>
            <w:fldChar w:fldCharType="separate"/>
          </w:r>
          <w:r w:rsidRPr="2D734134" w:rsidR="2D734134">
            <w:rPr>
              <w:rStyle w:val="Hyperlink"/>
            </w:rPr>
            <w:t>5</w:t>
          </w:r>
          <w:r>
            <w:fldChar w:fldCharType="end"/>
          </w:r>
          <w:r>
            <w:fldChar w:fldCharType="end"/>
          </w:r>
        </w:p>
        <w:p w:rsidR="001D5F40" w:rsidP="2D734134" w:rsidRDefault="287F509C" w14:paraId="011EB48B" w14:textId="11069025">
          <w:pPr>
            <w:pStyle w:val="TOC2"/>
            <w:tabs>
              <w:tab w:val="left" w:leader="none" w:pos="660"/>
              <w:tab w:val="right" w:leader="dot" w:pos="9015"/>
            </w:tabs>
            <w:rPr>
              <w:rStyle w:val="Hyperlink"/>
              <w:noProof/>
              <w:lang w:val="en-ID" w:eastAsia="en-ID"/>
            </w:rPr>
          </w:pPr>
          <w:r>
            <w:fldChar w:fldCharType="begin"/>
          </w:r>
          <w:r>
            <w:instrText xml:space="preserve">HYPERLINK  \l  "_Toc1968670817" </w:instrText>
          </w:r>
          <w:r>
            <w:fldChar w:fldCharType="separate"/>
          </w:r>
          <w:r w:rsidRPr="2D734134" w:rsidR="2D734134">
            <w:rPr>
              <w:rStyle w:val="Hyperlink"/>
            </w:rPr>
            <w:t>6.</w:t>
          </w:r>
          <w:r>
            <w:tab/>
          </w:r>
          <w:r w:rsidRPr="2D734134" w:rsidR="2D734134">
            <w:rPr>
              <w:rStyle w:val="Hyperlink"/>
            </w:rPr>
            <w:t>DOKUMENTASI DAN PELAPORAN</w:t>
          </w:r>
          <w:r>
            <w:tab/>
          </w:r>
          <w:r>
            <w:fldChar w:fldCharType="begin"/>
          </w:r>
          <w:r>
            <w:instrText xml:space="preserve">PAGEREF _Toc1968670817 \h</w:instrText>
          </w:r>
          <w:r>
            <w:fldChar w:fldCharType="separate"/>
          </w:r>
          <w:r w:rsidRPr="2D734134" w:rsidR="2D734134">
            <w:rPr>
              <w:rStyle w:val="Hyperlink"/>
            </w:rPr>
            <w:t>5</w:t>
          </w:r>
          <w:r>
            <w:fldChar w:fldCharType="end"/>
          </w:r>
          <w:r>
            <w:fldChar w:fldCharType="end"/>
          </w:r>
        </w:p>
        <w:p w:rsidR="4E3B2247" w:rsidP="2D734134" w:rsidRDefault="4E3B2247" w14:paraId="6134457A" w14:textId="6B09BFCB">
          <w:pPr>
            <w:pStyle w:val="TOC2"/>
            <w:tabs>
              <w:tab w:val="left" w:leader="none" w:pos="660"/>
              <w:tab w:val="right" w:leader="dot" w:pos="9015"/>
            </w:tabs>
          </w:pPr>
          <w:r>
            <w:fldChar w:fldCharType="begin"/>
          </w:r>
          <w:r>
            <w:instrText xml:space="preserve">HYPERLINK  \l  "_Toc803468087" </w:instrText>
          </w:r>
          <w:r>
            <w:fldChar w:fldCharType="separate"/>
          </w:r>
          <w:r w:rsidRPr="2D734134" w:rsidR="2D734134">
            <w:rPr>
              <w:rStyle w:val="Hyperlink"/>
            </w:rPr>
            <w:t>7.</w:t>
          </w:r>
          <w:r>
            <w:tab/>
          </w:r>
          <w:r w:rsidRPr="2D734134" w:rsidR="2D734134">
            <w:rPr>
              <w:rStyle w:val="Hyperlink"/>
            </w:rPr>
            <w:t>REFERENSI</w:t>
          </w:r>
          <w:r>
            <w:tab/>
          </w:r>
          <w:r>
            <w:fldChar w:fldCharType="begin"/>
          </w:r>
          <w:r>
            <w:instrText xml:space="preserve">PAGEREF _Toc803468087 \h</w:instrText>
          </w:r>
          <w:r>
            <w:fldChar w:fldCharType="separate"/>
          </w:r>
          <w:r w:rsidRPr="2D734134" w:rsidR="2D734134">
            <w:rPr>
              <w:rStyle w:val="Hyperlink"/>
            </w:rPr>
            <w:t>5</w:t>
          </w:r>
          <w:r>
            <w:fldChar w:fldCharType="end"/>
          </w:r>
          <w:r>
            <w:fldChar w:fldCharType="end"/>
          </w:r>
        </w:p>
        <w:p w:rsidR="001D5F40" w:rsidP="4E3B2247" w:rsidRDefault="287F509C" w14:paraId="1200DD24" w14:textId="143A0EDF">
          <w:pPr>
            <w:pStyle w:val="TOC2"/>
            <w:tabs>
              <w:tab w:val="left" w:pos="660"/>
              <w:tab w:val="right" w:leader="dot" w:pos="9015"/>
            </w:tabs>
            <w:rPr>
              <w:noProof/>
              <w:kern w:val="2"/>
              <w:lang w:val="en-ID" w:eastAsia="en-ID"/>
              <w14:ligatures w14:val="standardContextual"/>
            </w:rPr>
          </w:pPr>
          <w:r>
            <w:fldChar w:fldCharType="end"/>
          </w:r>
        </w:p>
      </w:sdtContent>
      <w:sdtEndPr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EndPr>
    </w:sdt>
    <w:p w:rsidR="22435DB4" w:rsidP="22435DB4" w:rsidRDefault="22435DB4" w14:paraId="320C728E" w14:textId="46305ABD">
      <w:pPr>
        <w:pStyle w:val="TOC1"/>
        <w:tabs>
          <w:tab w:val="right" w:leader="dot" w:pos="9015"/>
        </w:tabs>
        <w:rPr>
          <w:rStyle w:val="Hyperlink"/>
        </w:rPr>
      </w:pPr>
    </w:p>
    <w:p w:rsidRPr="000D10D0" w:rsidR="003174E6" w:rsidP="7D145CBD" w:rsidRDefault="00306B2F" w14:paraId="267D0104" w14:textId="1A8FEB6A">
      <w:pPr>
        <w:pStyle w:val="Heading1"/>
        <w:rPr>
          <w:lang w:val="id-ID"/>
        </w:rPr>
      </w:pPr>
      <w:bookmarkStart w:name="_Toc203136178" w:id="0"/>
      <w:bookmarkStart w:name="_Toc203372651" w:id="1"/>
      <w:bookmarkEnd w:id="0"/>
      <w:bookmarkEnd w:id="1"/>
      <w:r w:rsidRPr="2F81E20E">
        <w:rPr>
          <w:lang w:val="id-ID"/>
        </w:rPr>
        <w:br w:type="page"/>
      </w:r>
    </w:p>
    <w:p w:rsidRPr="006B76BF" w:rsidR="001E7FCA" w:rsidP="006B76BF" w:rsidRDefault="001E7FCA" w14:paraId="009EFB82" w14:textId="710E21D7">
      <w:pPr>
        <w:jc w:val="center"/>
        <w:rPr>
          <w:lang w:val="id-ID"/>
        </w:rPr>
      </w:pPr>
      <w:r w:rsidRPr="001E7FCA">
        <w:rPr>
          <w:rFonts w:cs="Arial" w:asciiTheme="majorHAnsi" w:hAnsiTheme="majorHAnsi" w:eastAsiaTheme="majorEastAsia"/>
          <w:b/>
          <w:caps/>
          <w:color w:val="0E2841" w:themeColor="text2"/>
          <w:sz w:val="32"/>
          <w:szCs w:val="32"/>
          <w:lang w:val="en-ID"/>
        </w:rPr>
        <w:lastRenderedPageBreak/>
        <w:t>Permohonan reset password</w:t>
      </w:r>
    </w:p>
    <w:p w:rsidR="02012F23" w:rsidP="2F81E20E" w:rsidRDefault="02012F23" w14:paraId="0F6C2719" w14:textId="71F021C1">
      <w:pPr>
        <w:pStyle w:val="Heading2"/>
        <w:numPr>
          <w:ilvl w:val="0"/>
          <w:numId w:val="9"/>
        </w:numPr>
        <w:spacing w:line="264" w:lineRule="auto"/>
        <w:ind w:left="360"/>
        <w:jc w:val="both"/>
        <w:rPr>
          <w:rFonts w:ascii="Aptos Display" w:hAnsi="Aptos Display" w:eastAsia="Aptos Display" w:cs="Aptos Display"/>
          <w:lang w:val="id-ID"/>
        </w:rPr>
      </w:pPr>
      <w:bookmarkStart w:name="_Toc1782697478" w:id="48491733"/>
      <w:r w:rsidRPr="2D734134" w:rsidR="390AA283">
        <w:rPr>
          <w:rFonts w:ascii="Aptos Display" w:hAnsi="Aptos Display" w:eastAsia="Aptos Display" w:cs="Aptos Display"/>
          <w:lang w:val="id-ID"/>
        </w:rPr>
        <w:t>TUJUAN</w:t>
      </w:r>
      <w:bookmarkEnd w:id="48491733"/>
    </w:p>
    <w:p w:rsidR="2907E8F0" w:rsidP="4FFE6F48" w:rsidRDefault="00463FFF" w14:paraId="50EDACBE" w14:textId="038426AC">
      <w:pPr>
        <w:pStyle w:val="Normal"/>
        <w:spacing w:line="257" w:lineRule="auto"/>
        <w:jc w:val="both"/>
        <w:rPr>
          <w:rFonts w:ascii="Aptos" w:hAnsi="Aptos" w:eastAsia="Aptos" w:cs="Aptos"/>
          <w:lang w:val="id-ID"/>
        </w:rPr>
      </w:pPr>
      <w:r w:rsidRPr="4FFE6F48" w:rsidR="7DCA3B73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Prosedur ini bertujuan untuk memastikan setiap permohonan reset </w:t>
      </w:r>
      <w:r w:rsidRPr="4FFE6F48" w:rsidR="7DCA3B73">
        <w:rPr>
          <w:rFonts w:ascii="Aptos" w:hAnsi="Aptos" w:eastAsia="Aptos" w:cs="Aptos"/>
          <w:noProof w:val="0"/>
          <w:sz w:val="22"/>
          <w:szCs w:val="22"/>
          <w:lang w:val="id-ID"/>
        </w:rPr>
        <w:t>password</w:t>
      </w:r>
      <w:r w:rsidRPr="4FFE6F48" w:rsidR="7DCA3B73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akun layanan teknologi informasi </w:t>
      </w:r>
      <w:r w:rsidRPr="4FFE6F48" w:rsidR="7C71F4AD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yang dikelola oleh DPTSI </w:t>
      </w:r>
      <w:r w:rsidRPr="4FFE6F48" w:rsidR="7DCA3B73">
        <w:rPr>
          <w:rFonts w:ascii="Aptos" w:hAnsi="Aptos" w:eastAsia="Aptos" w:cs="Aptos"/>
          <w:noProof w:val="0"/>
          <w:sz w:val="22"/>
          <w:szCs w:val="22"/>
          <w:lang w:val="id-ID"/>
        </w:rPr>
        <w:t>diproses secara terstandar, aman, terdokumentasi, dan diberikan kepada pemohon secara langsun</w:t>
      </w:r>
      <w:r w:rsidRPr="4FFE6F48" w:rsidR="04E8263A">
        <w:rPr>
          <w:rFonts w:ascii="Aptos" w:hAnsi="Aptos" w:eastAsia="Aptos" w:cs="Aptos"/>
          <w:noProof w:val="0"/>
          <w:sz w:val="22"/>
          <w:szCs w:val="22"/>
          <w:lang w:val="id-ID"/>
        </w:rPr>
        <w:t>g</w:t>
      </w:r>
      <w:r w:rsidRPr="4FFE6F48" w:rsidR="2182C9BC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dengan melalui verifikasi/kesesuaian identitas pemohon</w:t>
      </w:r>
      <w:r w:rsidRPr="4FFE6F48" w:rsidR="68931CA6">
        <w:rPr>
          <w:rFonts w:ascii="Aptos" w:hAnsi="Aptos" w:eastAsia="Aptos" w:cs="Aptos"/>
          <w:lang w:val="id-ID"/>
        </w:rPr>
        <w:t>.</w:t>
      </w:r>
    </w:p>
    <w:p w:rsidR="2907E8F0" w:rsidP="2F81E20E" w:rsidRDefault="2907E8F0" w14:paraId="596C049A" w14:textId="541E0C36">
      <w:pPr>
        <w:pStyle w:val="Heading2"/>
        <w:numPr>
          <w:ilvl w:val="0"/>
          <w:numId w:val="9"/>
        </w:numPr>
        <w:spacing w:line="264" w:lineRule="auto"/>
        <w:ind w:left="360"/>
        <w:jc w:val="both"/>
        <w:rPr>
          <w:rFonts w:ascii="Aptos Display" w:hAnsi="Aptos Display" w:eastAsia="Aptos Display" w:cs="Aptos Display"/>
          <w:lang w:val="id-ID"/>
        </w:rPr>
      </w:pPr>
      <w:bookmarkStart w:name="_Toc1348896400" w:id="249389436"/>
      <w:r w:rsidRPr="2D734134" w:rsidR="0AC662C4">
        <w:rPr>
          <w:rFonts w:ascii="Aptos Display" w:hAnsi="Aptos Display" w:eastAsia="Aptos Display" w:cs="Aptos Display"/>
          <w:lang w:val="id-ID"/>
        </w:rPr>
        <w:t>RUANG LINGKUP</w:t>
      </w:r>
      <w:bookmarkEnd w:id="249389436"/>
    </w:p>
    <w:p w:rsidR="006E5C3B" w:rsidP="4FFE6F48" w:rsidRDefault="006E5C3B" w14:paraId="3481B640" w14:textId="60972731">
      <w:pPr>
        <w:pStyle w:val="Normal"/>
        <w:spacing w:line="257" w:lineRule="auto"/>
        <w:jc w:val="both"/>
        <w:rPr>
          <w:rFonts w:ascii="Aptos" w:hAnsi="Aptos" w:eastAsia="Aptos" w:cs="Aptos"/>
          <w:lang w:val="id-ID"/>
        </w:rPr>
      </w:pP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>P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rosedur ini 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mengatur proses permohonan reset 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>password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untuk akun layanan teknologi informasi yang dikelola oleh DPTSI, mulai dari penerimaan p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>ermo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honan, verifikasi identitas pemohon, pelaksanaan reset 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>password</w:t>
      </w:r>
      <w:r w:rsidRPr="43AF2218" w:rsidR="0A937961">
        <w:rPr>
          <w:rFonts w:ascii="Aptos" w:hAnsi="Aptos" w:eastAsia="Aptos" w:cs="Aptos"/>
          <w:noProof w:val="0"/>
          <w:sz w:val="22"/>
          <w:szCs w:val="22"/>
          <w:lang w:val="id-ID"/>
        </w:rPr>
        <w:t>, hingga pencatatan dan penutupan permohonan</w:t>
      </w:r>
      <w:r w:rsidRPr="43AF2218" w:rsidR="71E9C687">
        <w:rPr>
          <w:rFonts w:ascii="Aptos" w:hAnsi="Aptos" w:eastAsia="Aptos" w:cs="Aptos"/>
          <w:lang w:val="id-ID"/>
        </w:rPr>
        <w:t>.</w:t>
      </w:r>
      <w:r w:rsidRPr="43AF2218" w:rsidR="13097E5F">
        <w:rPr>
          <w:rFonts w:ascii="Aptos" w:hAnsi="Aptos" w:eastAsia="Aptos" w:cs="Aptos"/>
          <w:lang w:val="id-ID"/>
        </w:rPr>
        <w:t xml:space="preserve"> Prosedur ini berlaku bagi Tim LTSI sebagai pelaksana layanan dan pengguna yang mengajukan permohonan reset </w:t>
      </w:r>
      <w:r w:rsidRPr="43AF2218" w:rsidR="13097E5F">
        <w:rPr>
          <w:rFonts w:ascii="Aptos" w:hAnsi="Aptos" w:eastAsia="Aptos" w:cs="Aptos"/>
          <w:lang w:val="id-ID"/>
        </w:rPr>
        <w:t>password</w:t>
      </w:r>
      <w:r w:rsidRPr="43AF2218" w:rsidR="13097E5F">
        <w:rPr>
          <w:rFonts w:ascii="Aptos" w:hAnsi="Aptos" w:eastAsia="Aptos" w:cs="Aptos"/>
          <w:lang w:val="id-ID"/>
        </w:rPr>
        <w:t>.</w:t>
      </w:r>
      <w:r w:rsidRPr="43AF2218" w:rsidR="046C5E55">
        <w:rPr>
          <w:rFonts w:ascii="Aptos" w:hAnsi="Aptos" w:eastAsia="Aptos" w:cs="Aptos"/>
          <w:lang w:val="id-ID"/>
        </w:rPr>
        <w:t> </w:t>
      </w:r>
    </w:p>
    <w:p w:rsidR="2907E8F0" w:rsidP="287F509C" w:rsidRDefault="2907E8F0" w14:paraId="75B2A1BA" w14:textId="2E404D0E">
      <w:pPr>
        <w:pStyle w:val="Heading2"/>
        <w:numPr>
          <w:ilvl w:val="0"/>
          <w:numId w:val="9"/>
        </w:numPr>
        <w:spacing w:line="264" w:lineRule="auto"/>
        <w:ind w:left="360"/>
        <w:jc w:val="both"/>
        <w:rPr>
          <w:lang w:val="id-ID"/>
        </w:rPr>
      </w:pPr>
      <w:bookmarkStart w:name="_Toc1123347703" w:id="2085310575"/>
      <w:r w:rsidRPr="2D734134" w:rsidR="2907E8F0">
        <w:rPr>
          <w:lang w:val="id-ID"/>
        </w:rPr>
        <w:t>DEFINISI ISTILAH</w:t>
      </w:r>
      <w:bookmarkEnd w:id="2085310575"/>
    </w:p>
    <w:p w:rsidR="2F81E20E" w:rsidP="005C7BDE" w:rsidRDefault="001E7FCA" w14:paraId="1943BF8D" w14:textId="29462B53">
      <w:pPr>
        <w:pStyle w:val="ListParagraph"/>
        <w:numPr>
          <w:ilvl w:val="0"/>
          <w:numId w:val="24"/>
        </w:numPr>
        <w:jc w:val="both"/>
        <w:rPr>
          <w:lang w:val="id-ID"/>
        </w:rPr>
      </w:pPr>
      <w:r w:rsidRPr="4FFE6F48" w:rsidR="7C9FA2DE">
        <w:rPr>
          <w:b w:val="1"/>
          <w:bCs w:val="1"/>
          <w:lang w:val="id-ID"/>
        </w:rPr>
        <w:t xml:space="preserve">Reset </w:t>
      </w:r>
      <w:r w:rsidRPr="4FFE6F48" w:rsidR="7C9FA2DE">
        <w:rPr>
          <w:b w:val="1"/>
          <w:bCs w:val="1"/>
          <w:lang w:val="id-ID"/>
        </w:rPr>
        <w:t>Password</w:t>
      </w:r>
      <w:r w:rsidRPr="4FFE6F48" w:rsidR="7C9FA2DE">
        <w:rPr>
          <w:lang w:val="id-ID"/>
        </w:rPr>
        <w:t xml:space="preserve">: </w:t>
      </w:r>
      <w:r w:rsidRPr="4FFE6F48" w:rsidR="5403E31A">
        <w:rPr>
          <w:noProof w:val="0"/>
          <w:lang w:val="id-ID"/>
        </w:rPr>
        <w:t xml:space="preserve">Proses penggantian atau pengaturan ulang </w:t>
      </w:r>
      <w:r w:rsidRPr="4FFE6F48" w:rsidR="5403E31A">
        <w:rPr>
          <w:noProof w:val="0"/>
          <w:lang w:val="id-ID"/>
        </w:rPr>
        <w:t>password</w:t>
      </w:r>
      <w:r w:rsidRPr="4FFE6F48" w:rsidR="5403E31A">
        <w:rPr>
          <w:noProof w:val="0"/>
          <w:lang w:val="id-ID"/>
        </w:rPr>
        <w:t xml:space="preserve"> akun layanan teknologi informasi </w:t>
      </w:r>
      <w:r w:rsidRPr="4FFE6F48" w:rsidR="64DA9521">
        <w:rPr>
          <w:noProof w:val="0"/>
          <w:lang w:val="id-ID"/>
        </w:rPr>
        <w:t xml:space="preserve">yang dikelola oleh DPTSI </w:t>
      </w:r>
      <w:r w:rsidRPr="4FFE6F48" w:rsidR="5403E31A">
        <w:rPr>
          <w:noProof w:val="0"/>
          <w:lang w:val="id-ID"/>
        </w:rPr>
        <w:t xml:space="preserve">sehingga pengguna </w:t>
      </w:r>
      <w:r w:rsidRPr="4FFE6F48" w:rsidR="7C9FA2DE">
        <w:rPr>
          <w:lang w:val="id-ID"/>
        </w:rPr>
        <w:t xml:space="preserve">mendapatkan kembali akses ke </w:t>
      </w:r>
      <w:r w:rsidRPr="4FFE6F48" w:rsidR="38E28B1F">
        <w:rPr>
          <w:lang w:val="id-ID"/>
        </w:rPr>
        <w:t>layanan tersebut</w:t>
      </w:r>
      <w:r w:rsidRPr="4FFE6F48" w:rsidR="7C9FA2DE">
        <w:rPr>
          <w:lang w:val="id-ID"/>
        </w:rPr>
        <w:t xml:space="preserve">. </w:t>
      </w:r>
    </w:p>
    <w:p w:rsidR="005C7BDE" w:rsidP="005C7BDE" w:rsidRDefault="00CF481A" w14:paraId="381EDE45" w14:textId="7F0B9CE5">
      <w:pPr>
        <w:pStyle w:val="ListParagraph"/>
        <w:numPr>
          <w:ilvl w:val="0"/>
          <w:numId w:val="24"/>
        </w:numPr>
        <w:jc w:val="both"/>
        <w:rPr>
          <w:lang w:val="id-ID"/>
        </w:rPr>
      </w:pPr>
      <w:r w:rsidRPr="2D734134" w:rsidR="4C7350B7">
        <w:rPr>
          <w:b w:val="1"/>
          <w:bCs w:val="1"/>
          <w:lang w:val="id-ID"/>
        </w:rPr>
        <w:t>MyITS</w:t>
      </w:r>
      <w:r w:rsidRPr="2D734134" w:rsidR="4C7350B7">
        <w:rPr>
          <w:b w:val="1"/>
          <w:bCs w:val="1"/>
          <w:lang w:val="id-ID"/>
        </w:rPr>
        <w:t xml:space="preserve"> </w:t>
      </w:r>
      <w:r w:rsidRPr="2D734134" w:rsidR="4C7350B7">
        <w:rPr>
          <w:b w:val="1"/>
          <w:bCs w:val="1"/>
          <w:lang w:val="id-ID"/>
        </w:rPr>
        <w:t>Security</w:t>
      </w:r>
      <w:r w:rsidRPr="2D734134" w:rsidR="4C7350B7">
        <w:rPr>
          <w:b w:val="1"/>
          <w:bCs w:val="1"/>
          <w:lang w:val="id-ID"/>
        </w:rPr>
        <w:t xml:space="preserve"> </w:t>
      </w:r>
      <w:r w:rsidRPr="2D734134" w:rsidR="4C7350B7">
        <w:rPr>
          <w:b w:val="1"/>
          <w:bCs w:val="1"/>
          <w:lang w:val="id-ID"/>
        </w:rPr>
        <w:t>Management</w:t>
      </w:r>
      <w:r w:rsidRPr="2D734134" w:rsidR="2E3E6928">
        <w:rPr>
          <w:b w:val="1"/>
          <w:bCs w:val="1"/>
          <w:lang w:val="id-ID"/>
        </w:rPr>
        <w:t xml:space="preserve">: </w:t>
      </w:r>
      <w:r w:rsidRPr="2D734134" w:rsidR="0EA6F8F4">
        <w:rPr>
          <w:noProof w:val="0"/>
          <w:lang w:val="id-ID"/>
        </w:rPr>
        <w:t>Layanan yang digunakan</w:t>
      </w:r>
      <w:r w:rsidRPr="2D734134" w:rsidR="42FAB704">
        <w:rPr>
          <w:noProof w:val="0"/>
          <w:lang w:val="id-ID"/>
        </w:rPr>
        <w:t xml:space="preserve"> untuk melakukan pengelolaan akun pada layanan teknologi informasi yang dikelola oleh DPTSI, termasuk verifikasi akun dan pelaksanaan reset </w:t>
      </w:r>
      <w:r w:rsidRPr="2D734134" w:rsidR="42FAB704">
        <w:rPr>
          <w:noProof w:val="0"/>
          <w:lang w:val="id-ID"/>
        </w:rPr>
        <w:t>password</w:t>
      </w:r>
      <w:r w:rsidRPr="2D734134" w:rsidR="42FAB704">
        <w:rPr>
          <w:noProof w:val="0"/>
          <w:lang w:val="id-ID"/>
        </w:rPr>
        <w:t xml:space="preserve"> untuk </w:t>
      </w:r>
      <w:r w:rsidRPr="2D734134" w:rsidR="72D4154A">
        <w:rPr>
          <w:noProof w:val="0"/>
          <w:lang w:val="id-ID"/>
        </w:rPr>
        <w:t>layanan tertentu.</w:t>
      </w:r>
      <w:r w:rsidRPr="2D734134" w:rsidR="0B46FA58">
        <w:rPr>
          <w:lang w:val="id-ID"/>
        </w:rPr>
        <w:t xml:space="preserve"> </w:t>
      </w:r>
    </w:p>
    <w:p w:rsidRPr="005C7BDE" w:rsidR="00393ED0" w:rsidP="005C7BDE" w:rsidRDefault="00393ED0" w14:paraId="44695923" w14:textId="095FDE00">
      <w:pPr>
        <w:pStyle w:val="ListParagraph"/>
        <w:numPr>
          <w:ilvl w:val="0"/>
          <w:numId w:val="24"/>
        </w:numPr>
        <w:jc w:val="both"/>
        <w:rPr>
          <w:lang w:val="id-ID"/>
        </w:rPr>
      </w:pPr>
      <w:r w:rsidRPr="4FFE6F48" w:rsidR="09071CDF">
        <w:rPr>
          <w:b w:val="1"/>
          <w:bCs w:val="1"/>
          <w:lang w:val="id-ID"/>
        </w:rPr>
        <w:t>myITS</w:t>
      </w:r>
      <w:r w:rsidRPr="4FFE6F48" w:rsidR="09071CDF">
        <w:rPr>
          <w:b w:val="1"/>
          <w:bCs w:val="1"/>
          <w:lang w:val="id-ID"/>
        </w:rPr>
        <w:t xml:space="preserve"> </w:t>
      </w:r>
      <w:r w:rsidRPr="4FFE6F48" w:rsidR="09071CDF">
        <w:rPr>
          <w:b w:val="1"/>
          <w:bCs w:val="1"/>
          <w:lang w:val="id-ID"/>
        </w:rPr>
        <w:t>Accon</w:t>
      </w:r>
      <w:r w:rsidRPr="4FFE6F48" w:rsidR="6A7CDDB4">
        <w:rPr>
          <w:b w:val="1"/>
          <w:bCs w:val="1"/>
          <w:lang w:val="id-ID"/>
        </w:rPr>
        <w:t>t</w:t>
      </w:r>
      <w:r w:rsidRPr="4FFE6F48" w:rsidR="6A7CDDB4">
        <w:rPr>
          <w:b w:val="1"/>
          <w:bCs w:val="1"/>
          <w:lang w:val="id-ID"/>
        </w:rPr>
        <w:t xml:space="preserve">: </w:t>
      </w:r>
      <w:r w:rsidRPr="4FFE6F48" w:rsidR="34019917">
        <w:rPr>
          <w:noProof w:val="0"/>
          <w:lang w:val="id-ID"/>
        </w:rPr>
        <w:t>Aplikasi yang digunakan oleh DPTSI</w:t>
      </w:r>
      <w:r w:rsidRPr="4FFE6F48" w:rsidR="5FD8FE20">
        <w:rPr>
          <w:lang w:val="id-ID"/>
        </w:rPr>
        <w:t xml:space="preserve"> untuk melakukan reset </w:t>
      </w:r>
      <w:r w:rsidRPr="4FFE6F48" w:rsidR="5FD8FE20">
        <w:rPr>
          <w:lang w:val="id-ID"/>
        </w:rPr>
        <w:t>password</w:t>
      </w:r>
      <w:r w:rsidRPr="4FFE6F48" w:rsidR="5FD8FE20">
        <w:rPr>
          <w:lang w:val="id-ID"/>
        </w:rPr>
        <w:t xml:space="preserve"> akun </w:t>
      </w:r>
      <w:r w:rsidRPr="4FFE6F48" w:rsidR="33466B95">
        <w:rPr>
          <w:lang w:val="id-ID"/>
        </w:rPr>
        <w:t>myITS</w:t>
      </w:r>
      <w:r w:rsidRPr="4FFE6F48" w:rsidR="33466B95">
        <w:rPr>
          <w:lang w:val="id-ID"/>
        </w:rPr>
        <w:t xml:space="preserve"> Portal</w:t>
      </w:r>
      <w:r w:rsidRPr="4FFE6F48" w:rsidR="76634A23">
        <w:rPr>
          <w:lang w:val="id-ID"/>
        </w:rPr>
        <w:t>.</w:t>
      </w:r>
    </w:p>
    <w:p w:rsidR="76634A23" w:rsidP="4FFE6F48" w:rsidRDefault="76634A23" w14:paraId="035574C6" w14:textId="59B05E59">
      <w:pPr>
        <w:pStyle w:val="ListParagraph"/>
        <w:numPr>
          <w:ilvl w:val="0"/>
          <w:numId w:val="24"/>
        </w:numPr>
        <w:jc w:val="both"/>
        <w:rPr>
          <w:noProof w:val="0"/>
          <w:lang w:val="id-ID"/>
        </w:rPr>
      </w:pPr>
      <w:r w:rsidRPr="4FFE6F48" w:rsidR="76634A23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rvice </w:t>
      </w:r>
      <w:r w:rsidRPr="4FFE6F48" w:rsidR="76634A23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Desk</w:t>
      </w:r>
      <w:r w:rsidRPr="4FFE6F48" w:rsidR="76634A23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: </w:t>
      </w:r>
      <w:r w:rsidRPr="4FFE6F48" w:rsidR="76634A2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Layanan yang menjadi 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ingle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oint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of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Contact</w:t>
      </w:r>
      <w:r w:rsidRPr="4FFE6F48" w:rsidR="76634A23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(SPOC) </w:t>
      </w:r>
      <w:r w:rsidRPr="4FFE6F48" w:rsidR="76634A2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bagi pengguna untuk menyampaikan insiden atau permintaan layanan terkait teknologi informasi.</w:t>
      </w:r>
    </w:p>
    <w:p w:rsidR="2907E8F0" w:rsidP="287F509C" w:rsidRDefault="2907E8F0" w14:paraId="45EEDBC6" w14:textId="3FE31BAB">
      <w:pPr>
        <w:pStyle w:val="Heading2"/>
        <w:numPr>
          <w:ilvl w:val="0"/>
          <w:numId w:val="9"/>
        </w:numPr>
        <w:spacing w:line="264" w:lineRule="auto"/>
        <w:ind w:left="360"/>
        <w:jc w:val="both"/>
        <w:rPr>
          <w:lang w:val="id-ID"/>
        </w:rPr>
      </w:pPr>
      <w:bookmarkStart w:name="_Toc2137911700" w:id="1418891105"/>
      <w:r w:rsidRPr="2D734134" w:rsidR="2907E8F0">
        <w:rPr>
          <w:lang w:val="id-ID"/>
        </w:rPr>
        <w:t>TANGGUNG JAWAB</w:t>
      </w:r>
      <w:bookmarkEnd w:id="1418891105"/>
      <w:r w:rsidRPr="2D734134" w:rsidR="2907E8F0">
        <w:rPr>
          <w:lang w:val="id-ID"/>
        </w:rPr>
        <w:t xml:space="preserve"> </w:t>
      </w:r>
    </w:p>
    <w:p w:rsidRPr="00C44EEA" w:rsidR="03DC7881" w:rsidP="2D734134" w:rsidRDefault="03DC7881" w14:paraId="69F8ACD9" w14:textId="6C6AEF47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2D734134" w:rsidR="79B2C15F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Kasubdit</w:t>
      </w:r>
      <w:r w:rsidRPr="2D734134" w:rsidR="79B2C15F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Layanan Teknologi Sistem Informasi (LTSI)</w:t>
      </w:r>
      <w:r w:rsidRPr="2D734134" w:rsidR="79B2C15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, bertanggung jawab untuk </w:t>
      </w:r>
      <w:r w:rsidRPr="2D734134" w:rsidR="79B2C15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melakukan </w:t>
      </w:r>
      <w:r w:rsidRPr="2D734134" w:rsidR="79B2C15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</w:t>
      </w:r>
      <w:r w:rsidRPr="2D734134" w:rsidR="46034AD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ngawasan</w:t>
      </w:r>
      <w:r w:rsidRPr="2D734134" w:rsidR="79B2C15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2D734134" w:rsidR="485583E8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dan memastikan </w:t>
      </w:r>
      <w:r w:rsidRPr="2D734134" w:rsidR="79B2C15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laksanaan</w:t>
      </w:r>
      <w:r w:rsidRPr="2D734134" w:rsidR="45F3083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reset </w:t>
      </w:r>
      <w:r w:rsidRPr="2D734134" w:rsidR="45F3083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2D734134" w:rsidR="45F3083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sesuai dengan prosedur dan kebijakan yang berlaku.</w:t>
      </w:r>
    </w:p>
    <w:p w:rsidRPr="00451819" w:rsidR="00451819" w:rsidP="2D734134" w:rsidRDefault="03DC7881" w14:paraId="750D6270" w14:textId="6AAD49AA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2D734134" w:rsidR="7151AB62">
        <w:rPr>
          <w:rFonts w:ascii="Aptos" w:hAnsi="Aptos" w:eastAsia="Aptos" w:cs="Aptos"/>
          <w:b w:val="1"/>
          <w:bCs w:val="1"/>
          <w:lang w:val="id-ID"/>
        </w:rPr>
        <w:t xml:space="preserve">Tim </w:t>
      </w:r>
      <w:r w:rsidRPr="2D734134" w:rsidR="4402EC32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Layanan Teknologi Sistem Informasi (LTSI)</w:t>
      </w:r>
      <w:r w:rsidRPr="2D734134" w:rsidR="4402EC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</w:t>
      </w:r>
      <w:r w:rsidRPr="2D734134" w:rsidR="7151AB62">
        <w:rPr>
          <w:rFonts w:ascii="Aptos" w:hAnsi="Aptos" w:eastAsia="Aptos" w:cs="Aptos"/>
          <w:b w:val="1"/>
          <w:bCs w:val="1"/>
          <w:lang w:val="id-ID"/>
        </w:rPr>
        <w:t xml:space="preserve"> </w:t>
      </w:r>
      <w:r w:rsidRPr="2D734134" w:rsidR="3074CA0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bertanggung jawab untuk melaksanakan pengelolaan </w:t>
      </w:r>
      <w:r w:rsidRPr="2D734134" w:rsidR="1D4C2774">
        <w:rPr>
          <w:noProof w:val="0"/>
          <w:lang w:val="id-ID"/>
        </w:rPr>
        <w:t xml:space="preserve">permohonan reset </w:t>
      </w:r>
      <w:r w:rsidRPr="2D734134" w:rsidR="1D4C2774">
        <w:rPr>
          <w:noProof w:val="0"/>
          <w:lang w:val="id-ID"/>
        </w:rPr>
        <w:t>password</w:t>
      </w:r>
      <w:r w:rsidRPr="2D734134" w:rsidR="3074CA0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serta me</w:t>
      </w:r>
      <w:r w:rsidRPr="2D734134" w:rsidR="752A114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ndokumentasikan</w:t>
      </w:r>
      <w:r w:rsidRPr="2D734134" w:rsidR="08754A2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2D734134" w:rsidR="7472F7D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rmohon</w:t>
      </w:r>
      <w:r w:rsidRPr="2D734134" w:rsidR="3074CA0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an </w:t>
      </w:r>
      <w:r w:rsidRPr="2D734134" w:rsidR="7B0C976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reset </w:t>
      </w:r>
      <w:r w:rsidRPr="2D734134" w:rsidR="7B0C976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2D734134" w:rsidR="7B0C976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2D734134" w:rsidR="3074CA0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di media pencatatan layanan yang telah ditetapkan</w:t>
      </w:r>
      <w:r w:rsidRPr="2D734134" w:rsidR="49BA495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2F81E20E" w:rsidP="4FFE6F48" w:rsidRDefault="2907E8F0" w14:paraId="3F60EBC1" w14:textId="114A4F68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noProof w:val="0"/>
          <w:lang w:val="id-ID"/>
        </w:rPr>
      </w:pPr>
      <w:r w:rsidRPr="2D734134" w:rsidR="0AC662C4">
        <w:rPr>
          <w:rFonts w:ascii="Aptos" w:hAnsi="Aptos" w:eastAsia="Aptos" w:cs="Aptos"/>
          <w:b w:val="1"/>
          <w:bCs w:val="1"/>
          <w:lang w:val="id-ID"/>
        </w:rPr>
        <w:t>Pengguna</w:t>
      </w:r>
      <w:r w:rsidRPr="2D734134" w:rsidR="0AC662C4">
        <w:rPr>
          <w:rFonts w:ascii="Aptos" w:hAnsi="Aptos" w:eastAsia="Aptos" w:cs="Aptos"/>
          <w:lang w:val="id-ID"/>
        </w:rPr>
        <w:t xml:space="preserve">, </w:t>
      </w:r>
      <w:r w:rsidRPr="2D734134" w:rsidR="3C27E5A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bertanggung jawab untuk men</w:t>
      </w:r>
      <w:r w:rsidRPr="2D734134" w:rsidR="66C9A8C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jaga kerahasiaan </w:t>
      </w:r>
      <w:r w:rsidRPr="2D734134" w:rsidR="66C9A8C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2D734134" w:rsidR="66C9A8C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2D734134" w:rsidR="7213401C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akun setelah dilakukannya reset password</w:t>
      </w:r>
      <w:r w:rsidRPr="2D734134" w:rsidR="3C27E5A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2907E8F0" w:rsidP="287F509C" w:rsidRDefault="2907E8F0" w14:paraId="23A3FB5F" w14:textId="067B0411">
      <w:pPr>
        <w:pStyle w:val="Heading2"/>
        <w:numPr>
          <w:ilvl w:val="0"/>
          <w:numId w:val="9"/>
        </w:numPr>
        <w:spacing w:before="160" w:line="264" w:lineRule="auto"/>
        <w:ind w:left="360"/>
        <w:jc w:val="both"/>
        <w:rPr>
          <w:lang w:val="id-ID"/>
        </w:rPr>
      </w:pPr>
      <w:bookmarkStart w:name="_Toc1652684821" w:id="118924302"/>
      <w:r w:rsidRPr="2D734134" w:rsidR="2907E8F0">
        <w:rPr>
          <w:lang w:val="id-ID"/>
        </w:rPr>
        <w:t>PROSEDUR OPERASIONAL</w:t>
      </w:r>
      <w:bookmarkEnd w:id="118924302"/>
      <w:r w:rsidRPr="2D734134" w:rsidR="2907E8F0">
        <w:rPr>
          <w:lang w:val="id-ID"/>
        </w:rPr>
        <w:t xml:space="preserve"> </w:t>
      </w:r>
    </w:p>
    <w:p w:rsidRPr="00C23516" w:rsidR="001E7FCA" w:rsidP="001E7FCA" w:rsidRDefault="14FC2211" w14:paraId="2198586C" w14:textId="12716539">
      <w:pPr>
        <w:pStyle w:val="Heading2"/>
        <w:numPr>
          <w:ilvl w:val="1"/>
          <w:numId w:val="9"/>
        </w:numPr>
        <w:spacing w:line="264" w:lineRule="auto"/>
        <w:ind w:left="720"/>
        <w:jc w:val="both"/>
        <w:rPr>
          <w:lang w:val="id-ID"/>
        </w:rPr>
      </w:pPr>
      <w:r w:rsidRPr="2D734134" w:rsidR="14FC2211">
        <w:rPr>
          <w:lang w:val="id-ID"/>
        </w:rPr>
        <w:t xml:space="preserve"> </w:t>
      </w:r>
      <w:bookmarkStart w:name="_Toc274102809" w:id="1870374836"/>
      <w:r w:rsidRPr="2D734134" w:rsidR="14FC2211">
        <w:rPr>
          <w:lang w:val="id-ID"/>
        </w:rPr>
        <w:t>Pe</w:t>
      </w:r>
      <w:r w:rsidRPr="2D734134" w:rsidR="001E7FCA">
        <w:rPr>
          <w:lang w:val="id-ID"/>
        </w:rPr>
        <w:t>rmohonan Reset Password</w:t>
      </w:r>
      <w:bookmarkEnd w:id="1870374836"/>
    </w:p>
    <w:p w:rsidR="001A5C2C" w:rsidP="001A5C2C" w:rsidRDefault="001E7FCA" w14:paraId="7D3E1788" w14:textId="0F69A1F4">
      <w:pPr>
        <w:pStyle w:val="ListParagraph"/>
        <w:numPr>
          <w:ilvl w:val="3"/>
          <w:numId w:val="14"/>
        </w:numPr>
        <w:spacing w:after="0"/>
        <w:ind w:left="1134"/>
        <w:jc w:val="both"/>
        <w:rPr>
          <w:lang w:val="id-ID"/>
        </w:rPr>
      </w:pPr>
      <w:r w:rsidRPr="4FFE6F48" w:rsidR="7C9FA2DE">
        <w:rPr>
          <w:lang w:val="id-ID"/>
        </w:rPr>
        <w:t xml:space="preserve">Pengguna mengajukan permohonan reset </w:t>
      </w:r>
      <w:r w:rsidRPr="4FFE6F48" w:rsidR="7C9FA2DE">
        <w:rPr>
          <w:lang w:val="id-ID"/>
        </w:rPr>
        <w:t>password</w:t>
      </w:r>
      <w:r w:rsidRPr="4FFE6F48" w:rsidR="7C9FA2DE">
        <w:rPr>
          <w:lang w:val="id-ID"/>
        </w:rPr>
        <w:t xml:space="preserve"> melalui </w:t>
      </w:r>
      <w:r w:rsidRPr="4FFE6F48" w:rsidR="7AD0BE81">
        <w:rPr>
          <w:lang w:val="id-ID"/>
        </w:rPr>
        <w:t xml:space="preserve">portal </w:t>
      </w:r>
      <w:r w:rsidRPr="4FFE6F48" w:rsidR="12335542">
        <w:rPr>
          <w:lang w:val="id-ID"/>
        </w:rPr>
        <w:t>S</w:t>
      </w:r>
      <w:r w:rsidRPr="4FFE6F48" w:rsidR="3A2C1503">
        <w:rPr>
          <w:lang w:val="id-ID"/>
        </w:rPr>
        <w:t>ervicedes</w:t>
      </w:r>
      <w:r w:rsidRPr="4FFE6F48" w:rsidR="12335542">
        <w:rPr>
          <w:lang w:val="id-ID"/>
        </w:rPr>
        <w:t>k</w:t>
      </w:r>
      <w:r w:rsidRPr="4FFE6F48" w:rsidR="3A2C1503">
        <w:rPr>
          <w:lang w:val="id-ID"/>
        </w:rPr>
        <w:t xml:space="preserve"> atau datang langsung ke DPTSI</w:t>
      </w:r>
      <w:r w:rsidRPr="4FFE6F48" w:rsidR="3A2C1503">
        <w:rPr>
          <w:lang w:val="id-ID"/>
        </w:rPr>
        <w:t xml:space="preserve"> dengan me</w:t>
      </w:r>
      <w:r w:rsidRPr="4FFE6F48" w:rsidR="6E9EB6DD">
        <w:rPr>
          <w:lang w:val="id-ID"/>
        </w:rPr>
        <w:t>mberikan informasi yang terdiri dari</w:t>
      </w:r>
      <w:r w:rsidRPr="4FFE6F48" w:rsidR="3A2C1503">
        <w:rPr>
          <w:lang w:val="id-ID"/>
        </w:rPr>
        <w:t>:</w:t>
      </w:r>
    </w:p>
    <w:p w:rsidR="001A5C2C" w:rsidP="001A5C2C" w:rsidRDefault="00C51B71" w14:paraId="29FE9A3F" w14:textId="79E0F051">
      <w:pPr>
        <w:pStyle w:val="ListParagraph"/>
        <w:numPr>
          <w:ilvl w:val="4"/>
          <w:numId w:val="14"/>
        </w:numPr>
        <w:spacing w:after="0"/>
        <w:ind w:left="1560"/>
        <w:jc w:val="both"/>
        <w:rPr>
          <w:lang w:val="id-ID"/>
        </w:rPr>
      </w:pPr>
      <w:r w:rsidRPr="001A5C2C">
        <w:rPr>
          <w:lang w:val="id-ID"/>
        </w:rPr>
        <w:t>Identitas pengguna (nama lengkap, NRP/NIP/NPP, email ITS)</w:t>
      </w:r>
      <w:r w:rsidR="00D2639B">
        <w:rPr>
          <w:lang w:val="id-ID"/>
        </w:rPr>
        <w:t>.</w:t>
      </w:r>
    </w:p>
    <w:p w:rsidR="001A5C2C" w:rsidP="001A5C2C" w:rsidRDefault="00C51B71" w14:paraId="388EDEC9" w14:textId="47C2B203">
      <w:pPr>
        <w:pStyle w:val="ListParagraph"/>
        <w:numPr>
          <w:ilvl w:val="4"/>
          <w:numId w:val="14"/>
        </w:numPr>
        <w:spacing w:after="0"/>
        <w:ind w:left="1560"/>
        <w:jc w:val="both"/>
        <w:rPr>
          <w:lang w:val="id-ID"/>
        </w:rPr>
      </w:pPr>
      <w:r w:rsidRPr="6EC4DF8E" w:rsidR="614CF903">
        <w:rPr>
          <w:lang w:val="id-ID"/>
        </w:rPr>
        <w:t xml:space="preserve">KTM/ID Card </w:t>
      </w:r>
      <w:r w:rsidRPr="6EC4DF8E" w:rsidR="00D2639B">
        <w:rPr>
          <w:lang w:val="id-ID"/>
        </w:rPr>
        <w:t>atau KTP.</w:t>
      </w:r>
    </w:p>
    <w:p w:rsidR="001A5C2C" w:rsidP="001A5C2C" w:rsidRDefault="00C51B71" w14:paraId="0B3E7B9B" w14:textId="1A29FA88">
      <w:pPr>
        <w:pStyle w:val="ListParagraph"/>
        <w:numPr>
          <w:ilvl w:val="4"/>
          <w:numId w:val="14"/>
        </w:numPr>
        <w:spacing w:after="0"/>
        <w:ind w:left="1560"/>
        <w:jc w:val="both"/>
        <w:rPr>
          <w:lang w:val="id-ID"/>
        </w:rPr>
      </w:pPr>
      <w:r w:rsidRPr="001A5C2C">
        <w:rPr>
          <w:lang w:val="id-ID"/>
        </w:rPr>
        <w:t>A</w:t>
      </w:r>
      <w:r w:rsidRPr="001A5C2C" w:rsidR="001E7FCA">
        <w:rPr>
          <w:lang w:val="id-ID"/>
        </w:rPr>
        <w:t>lasan permohonan</w:t>
      </w:r>
      <w:r w:rsidRPr="001A5C2C" w:rsidR="00632968">
        <w:rPr>
          <w:lang w:val="id-ID"/>
        </w:rPr>
        <w:t xml:space="preserve"> </w:t>
      </w:r>
    </w:p>
    <w:p w:rsidR="0007483F" w:rsidP="0007483F" w:rsidRDefault="001A5C2C" w14:paraId="66832DD4" w14:textId="27CED1F4">
      <w:pPr>
        <w:pStyle w:val="ListParagraph"/>
        <w:numPr>
          <w:ilvl w:val="3"/>
          <w:numId w:val="14"/>
        </w:numPr>
        <w:spacing w:after="0"/>
        <w:ind w:left="1134"/>
        <w:jc w:val="both"/>
        <w:rPr>
          <w:lang w:val="id-ID"/>
        </w:rPr>
      </w:pPr>
      <w:r w:rsidRPr="4FFE6F48" w:rsidR="22223F15">
        <w:rPr>
          <w:lang w:val="id-ID"/>
        </w:rPr>
        <w:t xml:space="preserve">Tim </w:t>
      </w:r>
      <w:r w:rsidRPr="4FFE6F48" w:rsidR="7AEA9BE1">
        <w:rPr>
          <w:lang w:val="id-ID"/>
        </w:rPr>
        <w:t>L</w:t>
      </w:r>
      <w:r w:rsidRPr="4FFE6F48" w:rsidR="22223F15">
        <w:rPr>
          <w:lang w:val="id-ID"/>
        </w:rPr>
        <w:t>TSI melakukan verifikasi kesesuaian data pe</w:t>
      </w:r>
      <w:r w:rsidRPr="4FFE6F48" w:rsidR="7C761C95">
        <w:rPr>
          <w:lang w:val="id-ID"/>
        </w:rPr>
        <w:t xml:space="preserve">mohon </w:t>
      </w:r>
      <w:r w:rsidRPr="4FFE6F48" w:rsidR="769DB1BD">
        <w:rPr>
          <w:lang w:val="id-ID"/>
        </w:rPr>
        <w:t xml:space="preserve">dengan basis data </w:t>
      </w:r>
      <w:r w:rsidRPr="4FFE6F48" w:rsidR="3BD60C86">
        <w:rPr>
          <w:lang w:val="id-ID"/>
        </w:rPr>
        <w:t xml:space="preserve">di </w:t>
      </w:r>
      <w:r w:rsidRPr="4FFE6F48" w:rsidR="3BD60C86">
        <w:rPr>
          <w:lang w:val="id-ID"/>
        </w:rPr>
        <w:t>myITS</w:t>
      </w:r>
      <w:r w:rsidRPr="4FFE6F48" w:rsidR="3BD60C86">
        <w:rPr>
          <w:lang w:val="id-ID"/>
        </w:rPr>
        <w:t xml:space="preserve"> Security Management.</w:t>
      </w:r>
    </w:p>
    <w:p w:rsidRPr="0007483F" w:rsidR="00A7030F" w:rsidP="0007483F" w:rsidRDefault="00A7030F" w14:paraId="70370AE6" w14:textId="1D1826E3">
      <w:pPr>
        <w:pStyle w:val="ListParagraph"/>
        <w:numPr>
          <w:ilvl w:val="3"/>
          <w:numId w:val="14"/>
        </w:numPr>
        <w:spacing w:after="0"/>
        <w:ind w:left="1134"/>
        <w:jc w:val="both"/>
        <w:rPr>
          <w:lang w:val="id-ID"/>
        </w:rPr>
      </w:pPr>
      <w:r w:rsidRPr="4E3B2247" w:rsidR="1D45E1B4">
        <w:rPr>
          <w:noProof w:val="0"/>
          <w:lang w:val="id-ID"/>
        </w:rPr>
        <w:t xml:space="preserve">Apabila permohonan diajukan oleh pelapor berbeda dengan pemohon, Tim LTSI meminta agar permohonan diajukan langsung oleh pemohon melalui portal </w:t>
      </w:r>
      <w:r w:rsidRPr="4E3B2247" w:rsidR="1D45E1B4">
        <w:rPr>
          <w:noProof w:val="0"/>
          <w:lang w:val="id-ID"/>
        </w:rPr>
        <w:t>Servicedesk</w:t>
      </w:r>
      <w:r w:rsidRPr="4E3B2247" w:rsidR="1D45E1B4">
        <w:rPr>
          <w:noProof w:val="0"/>
          <w:lang w:val="id-ID"/>
        </w:rPr>
        <w:t>, atau bisa datang langsung ke DPTSI.</w:t>
      </w:r>
      <w:r w:rsidRPr="4E3B2247" w:rsidR="7CA3D559">
        <w:rPr>
          <w:lang w:val="id-ID"/>
        </w:rPr>
        <w:t xml:space="preserve"> </w:t>
      </w:r>
    </w:p>
    <w:p w:rsidR="713EE5D0" w:rsidP="4E3B2247" w:rsidRDefault="713EE5D0" w14:paraId="41818871" w14:textId="7753B7CD">
      <w:pPr>
        <w:pStyle w:val="ListParagraph"/>
        <w:numPr>
          <w:ilvl w:val="3"/>
          <w:numId w:val="14"/>
        </w:numPr>
        <w:spacing w:after="0"/>
        <w:ind w:left="1134"/>
        <w:jc w:val="both"/>
        <w:rPr>
          <w:noProof w:val="0"/>
          <w:lang w:val="en-US"/>
        </w:rPr>
      </w:pPr>
      <w:r w:rsidR="713EE5D0">
        <w:rPr/>
        <w:t xml:space="preserve">Jika </w:t>
      </w:r>
      <w:r w:rsidR="713EE5D0">
        <w:rPr/>
        <w:t>verifikasi</w:t>
      </w:r>
      <w:r w:rsidR="713EE5D0">
        <w:rPr/>
        <w:t xml:space="preserve"> </w:t>
      </w:r>
      <w:r w:rsidR="713EE5D0">
        <w:rPr/>
        <w:t>informasi</w:t>
      </w:r>
      <w:r w:rsidR="713EE5D0">
        <w:rPr/>
        <w:t xml:space="preserve"> </w:t>
      </w:r>
      <w:r w:rsidR="713EE5D0">
        <w:rPr/>
        <w:t>sesuai</w:t>
      </w:r>
      <w:r w:rsidRPr="4E3B2247" w:rsidR="713EE5D0">
        <w:rPr>
          <w:lang w:val="en-US"/>
        </w:rPr>
        <w:t xml:space="preserve">, 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Tim LTSI melakukan pencatatan mengenai permohonan reset 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pada media pencatatan yang telah ditetapkan. Laporan yang diterima melalui portal 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telah tercatat dalam sistem 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cketing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4E3B2247" w:rsidR="713EE5D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, sedangkan permohonan yang diajukan secara langsung di DPTSI dicatat pada media pencatatan layanan.</w:t>
      </w:r>
    </w:p>
    <w:p w:rsidR="4E3B2247" w:rsidP="4E3B2247" w:rsidRDefault="4E3B2247" w14:paraId="601582B8" w14:textId="3105EEC2">
      <w:pPr>
        <w:pStyle w:val="ListParagraph"/>
        <w:spacing w:after="0"/>
        <w:ind w:left="1134"/>
        <w:jc w:val="both"/>
        <w:rPr>
          <w:lang w:val="en-US"/>
        </w:rPr>
      </w:pPr>
    </w:p>
    <w:p w:rsidR="22223F15" w:rsidP="4FFE6F48" w:rsidRDefault="22223F15" w14:paraId="7BAD6D0D" w14:textId="5270C66B">
      <w:pPr>
        <w:pStyle w:val="Heading2"/>
        <w:numPr>
          <w:ilvl w:val="1"/>
          <w:numId w:val="9"/>
        </w:numPr>
        <w:spacing w:line="264" w:lineRule="auto"/>
        <w:ind w:left="720"/>
        <w:jc w:val="both"/>
        <w:rPr>
          <w:lang w:val="id-ID"/>
        </w:rPr>
      </w:pPr>
      <w:r w:rsidRPr="2D734134" w:rsidR="22223F15">
        <w:rPr>
          <w:lang w:val="id-ID"/>
        </w:rPr>
        <w:t xml:space="preserve"> </w:t>
      </w:r>
      <w:bookmarkStart w:name="_Toc1204034797" w:id="581586089"/>
      <w:r w:rsidR="7C9FA2DE">
        <w:rPr/>
        <w:t>Pelaksanaan Reset</w:t>
      </w:r>
      <w:bookmarkEnd w:id="581586089"/>
    </w:p>
    <w:p w:rsidR="6E2F3B0A" w:rsidP="4E3B2247" w:rsidRDefault="6E2F3B0A" w14:paraId="6AE52161" w14:textId="4AAF803A">
      <w:pPr>
        <w:pStyle w:val="ListParagraph"/>
        <w:numPr>
          <w:ilvl w:val="0"/>
          <w:numId w:val="32"/>
        </w:numPr>
        <w:bidi w:val="0"/>
        <w:ind/>
        <w:jc w:val="both"/>
        <w:rPr>
          <w:lang w:val="en-US"/>
        </w:rPr>
      </w:pPr>
      <w:r w:rsidRPr="4E3B2247" w:rsidR="6E2F3B0A">
        <w:rPr>
          <w:lang w:val="en-US"/>
        </w:rPr>
        <w:t xml:space="preserve">Tim LTSI </w:t>
      </w:r>
      <w:r w:rsidRPr="4E3B2247" w:rsidR="6E2F3B0A">
        <w:rPr>
          <w:lang w:val="en-US"/>
        </w:rPr>
        <w:t>mengarahkan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pemohon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untuk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terlebih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dahulu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menggunakan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fitur</w:t>
      </w:r>
      <w:r w:rsidRPr="4E3B2247" w:rsidR="6E2F3B0A">
        <w:rPr>
          <w:lang w:val="en-US"/>
        </w:rPr>
        <w:t xml:space="preserve"> Forgot Password yang </w:t>
      </w:r>
      <w:r w:rsidRPr="4E3B2247" w:rsidR="6E2F3B0A">
        <w:rPr>
          <w:lang w:val="en-US"/>
        </w:rPr>
        <w:t>tersedia</w:t>
      </w:r>
      <w:r w:rsidRPr="4E3B2247" w:rsidR="6E2F3B0A">
        <w:rPr>
          <w:lang w:val="en-US"/>
        </w:rPr>
        <w:t xml:space="preserve"> pada </w:t>
      </w:r>
      <w:r w:rsidRPr="4E3B2247" w:rsidR="6E2F3B0A">
        <w:rPr>
          <w:lang w:val="en-US"/>
        </w:rPr>
        <w:t>layanan</w:t>
      </w:r>
      <w:r w:rsidRPr="4E3B2247" w:rsidR="6E2F3B0A">
        <w:rPr>
          <w:lang w:val="en-US"/>
        </w:rPr>
        <w:t xml:space="preserve"> </w:t>
      </w:r>
      <w:r w:rsidRPr="4E3B2247" w:rsidR="6E2F3B0A">
        <w:rPr>
          <w:lang w:val="en-US"/>
        </w:rPr>
        <w:t>terkait</w:t>
      </w:r>
      <w:r w:rsidRPr="4E3B2247" w:rsidR="6E2F3B0A">
        <w:rPr>
          <w:lang w:val="en-US"/>
        </w:rPr>
        <w:t>.</w:t>
      </w:r>
    </w:p>
    <w:p w:rsidR="6E2F3B0A" w:rsidP="4E3B2247" w:rsidRDefault="6E2F3B0A" w14:paraId="6D283B21" w14:textId="724AD261">
      <w:pPr>
        <w:pStyle w:val="ListParagraph"/>
        <w:numPr>
          <w:ilvl w:val="1"/>
          <w:numId w:val="32"/>
        </w:numPr>
        <w:bidi w:val="0"/>
        <w:ind/>
        <w:jc w:val="both"/>
        <w:rPr>
          <w:b w:val="0"/>
          <w:bCs w:val="0"/>
          <w:noProof w:val="0"/>
          <w:lang w:val="en-US"/>
        </w:rPr>
      </w:pPr>
      <w:r w:rsidRPr="2D734134" w:rsidR="6E2F3B0A">
        <w:rPr>
          <w:noProof w:val="0"/>
          <w:lang w:val="en-US"/>
        </w:rPr>
        <w:t>Apabila</w:t>
      </w:r>
      <w:r w:rsidRPr="2D734134" w:rsidR="6E2F3B0A">
        <w:rPr>
          <w:noProof w:val="0"/>
          <w:lang w:val="en-US"/>
        </w:rPr>
        <w:t xml:space="preserve"> reset password </w:t>
      </w:r>
      <w:r w:rsidRPr="2D734134" w:rsidR="6E2F3B0A">
        <w:rPr>
          <w:noProof w:val="0"/>
          <w:lang w:val="en-US"/>
        </w:rPr>
        <w:t>melalui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fitur</w:t>
      </w:r>
      <w:r w:rsidRPr="2D734134" w:rsidR="6E2F3B0A">
        <w:rPr>
          <w:noProof w:val="0"/>
          <w:lang w:val="en-US"/>
        </w:rPr>
        <w:t xml:space="preserve"> Forgot Password </w:t>
      </w:r>
      <w:r w:rsidRPr="2D734134" w:rsidR="6E2F3B0A">
        <w:rPr>
          <w:noProof w:val="0"/>
          <w:lang w:val="en-US"/>
        </w:rPr>
        <w:t>tidak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dapat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digunakan</w:t>
      </w:r>
      <w:r w:rsidRPr="2D734134" w:rsidR="4D5BA7F5">
        <w:rPr>
          <w:noProof w:val="0"/>
          <w:lang w:val="en-US"/>
        </w:rPr>
        <w:t xml:space="preserve"> dan </w:t>
      </w:r>
      <w:r w:rsidRPr="2D734134" w:rsidR="4D5BA7F5">
        <w:rPr>
          <w:noProof w:val="0"/>
          <w:lang w:val="en-US"/>
        </w:rPr>
        <w:t>pemohon</w:t>
      </w:r>
      <w:r w:rsidRPr="2D734134" w:rsidR="4D5BA7F5">
        <w:rPr>
          <w:noProof w:val="0"/>
          <w:lang w:val="en-US"/>
        </w:rPr>
        <w:t xml:space="preserve"> </w:t>
      </w:r>
      <w:r w:rsidRPr="2D734134" w:rsidR="4D5BA7F5">
        <w:rPr>
          <w:noProof w:val="0"/>
          <w:lang w:val="en-US"/>
        </w:rPr>
        <w:t>menyampaikannya</w:t>
      </w:r>
      <w:r w:rsidRPr="2D734134" w:rsidR="4D5BA7F5">
        <w:rPr>
          <w:noProof w:val="0"/>
          <w:lang w:val="en-US"/>
        </w:rPr>
        <w:t xml:space="preserve"> </w:t>
      </w:r>
      <w:r w:rsidRPr="2D734134" w:rsidR="4D5BA7F5">
        <w:rPr>
          <w:noProof w:val="0"/>
          <w:lang w:val="en-US"/>
        </w:rPr>
        <w:t>melalui</w:t>
      </w:r>
      <w:r w:rsidRPr="2D734134" w:rsidR="4D5BA7F5">
        <w:rPr>
          <w:noProof w:val="0"/>
          <w:lang w:val="en-US"/>
        </w:rPr>
        <w:t xml:space="preserve"> </w:t>
      </w:r>
      <w:r w:rsidRPr="2D734134" w:rsidR="4D5BA7F5">
        <w:rPr>
          <w:noProof w:val="0"/>
          <w:lang w:val="en-US"/>
        </w:rPr>
        <w:t>Servicedesk</w:t>
      </w:r>
      <w:r w:rsidRPr="2D734134" w:rsidR="6E2F3B0A">
        <w:rPr>
          <w:noProof w:val="0"/>
          <w:lang w:val="en-US"/>
        </w:rPr>
        <w:t xml:space="preserve">, Tim LTSI </w:t>
      </w:r>
      <w:r w:rsidRPr="2D734134" w:rsidR="6E2F3B0A">
        <w:rPr>
          <w:noProof w:val="0"/>
          <w:lang w:val="en-US"/>
        </w:rPr>
        <w:t>melakukan</w:t>
      </w:r>
      <w:r w:rsidRPr="2D734134" w:rsidR="6E2F3B0A">
        <w:rPr>
          <w:noProof w:val="0"/>
          <w:lang w:val="en-US"/>
        </w:rPr>
        <w:t xml:space="preserve"> reset password </w:t>
      </w:r>
      <w:r w:rsidRPr="2D734134" w:rsidR="6E2F3B0A">
        <w:rPr>
          <w:noProof w:val="0"/>
          <w:lang w:val="en-US"/>
        </w:rPr>
        <w:t>sesuai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dengan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jenis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akun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layanan</w:t>
      </w:r>
      <w:r w:rsidRPr="2D734134" w:rsidR="6E2F3B0A">
        <w:rPr>
          <w:noProof w:val="0"/>
          <w:lang w:val="en-US"/>
        </w:rPr>
        <w:t xml:space="preserve"> yang </w:t>
      </w:r>
      <w:r w:rsidRPr="2D734134" w:rsidR="6E2F3B0A">
        <w:rPr>
          <w:noProof w:val="0"/>
          <w:lang w:val="en-US"/>
        </w:rPr>
        <w:t>diajukan</w:t>
      </w:r>
      <w:r w:rsidRPr="2D734134" w:rsidR="6E2F3B0A">
        <w:rPr>
          <w:noProof w:val="0"/>
          <w:lang w:val="en-US"/>
        </w:rPr>
        <w:t xml:space="preserve">, </w:t>
      </w:r>
      <w:r w:rsidRPr="2D734134" w:rsidR="6E2F3B0A">
        <w:rPr>
          <w:noProof w:val="0"/>
          <w:lang w:val="en-US"/>
        </w:rPr>
        <w:t>yaitu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myITS</w:t>
      </w:r>
      <w:r w:rsidRPr="2D734134" w:rsidR="6E2F3B0A">
        <w:rPr>
          <w:noProof w:val="0"/>
          <w:lang w:val="en-US"/>
        </w:rPr>
        <w:t xml:space="preserve"> Account 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atau</w:t>
      </w:r>
      <w:r w:rsidRPr="2D734134" w:rsidR="6E2F3B0A">
        <w:rPr>
          <w:noProof w:val="0"/>
          <w:lang w:val="en-US"/>
        </w:rPr>
        <w:t xml:space="preserve"> </w:t>
      </w:r>
      <w:r w:rsidRPr="2D734134" w:rsidR="6E2F3B0A">
        <w:rPr>
          <w:noProof w:val="0"/>
          <w:lang w:val="en-US"/>
        </w:rPr>
        <w:t>myITS</w:t>
      </w:r>
      <w:r w:rsidRPr="2D734134" w:rsidR="6E2F3B0A">
        <w:rPr>
          <w:noProof w:val="0"/>
          <w:lang w:val="en-US"/>
        </w:rPr>
        <w:t xml:space="preserve"> Security Management</w:t>
      </w:r>
      <w:r w:rsidRPr="2D734134" w:rsidR="411426C4">
        <w:rPr>
          <w:noProof w:val="0"/>
          <w:lang w:val="en-US"/>
        </w:rPr>
        <w:t>.</w:t>
      </w:r>
    </w:p>
    <w:p w:rsidR="07C71F16" w:rsidP="4E3B2247" w:rsidRDefault="07C71F16" w14:paraId="57501129" w14:textId="4C74FF97">
      <w:pPr>
        <w:pStyle w:val="ListParagraph"/>
        <w:numPr>
          <w:ilvl w:val="1"/>
          <w:numId w:val="32"/>
        </w:numPr>
        <w:bidi w:val="0"/>
        <w:jc w:val="both"/>
        <w:rPr>
          <w:noProof w:val="0"/>
          <w:lang w:val="en-US"/>
        </w:rPr>
      </w:pPr>
      <w:r w:rsidRPr="4E3B2247" w:rsidR="07C71F16">
        <w:rPr>
          <w:noProof w:val="0"/>
          <w:lang w:val="en-US"/>
        </w:rPr>
        <w:t>Apabila</w:t>
      </w:r>
      <w:r w:rsidRPr="4E3B2247" w:rsidR="07C71F16">
        <w:rPr>
          <w:noProof w:val="0"/>
          <w:lang w:val="en-US"/>
        </w:rPr>
        <w:t xml:space="preserve"> reset password </w:t>
      </w:r>
      <w:r w:rsidRPr="4E3B2247" w:rsidR="07C71F16">
        <w:rPr>
          <w:noProof w:val="0"/>
          <w:lang w:val="en-US"/>
        </w:rPr>
        <w:t>melalui</w:t>
      </w:r>
      <w:r w:rsidRPr="4E3B2247" w:rsidR="07C71F16">
        <w:rPr>
          <w:noProof w:val="0"/>
          <w:lang w:val="en-US"/>
        </w:rPr>
        <w:t xml:space="preserve"> </w:t>
      </w:r>
      <w:r w:rsidRPr="4E3B2247" w:rsidR="07C71F16">
        <w:rPr>
          <w:noProof w:val="0"/>
          <w:lang w:val="en-US"/>
        </w:rPr>
        <w:t>fitur</w:t>
      </w:r>
      <w:r w:rsidRPr="4E3B2247" w:rsidR="07C71F16">
        <w:rPr>
          <w:noProof w:val="0"/>
          <w:lang w:val="en-US"/>
        </w:rPr>
        <w:t xml:space="preserve"> Forgot Password </w:t>
      </w:r>
      <w:r w:rsidRPr="4E3B2247" w:rsidR="07C71F16">
        <w:rPr>
          <w:noProof w:val="0"/>
          <w:lang w:val="en-US"/>
        </w:rPr>
        <w:t>tidak</w:t>
      </w:r>
      <w:r w:rsidRPr="4E3B2247" w:rsidR="07C71F16">
        <w:rPr>
          <w:noProof w:val="0"/>
          <w:lang w:val="en-US"/>
        </w:rPr>
        <w:t xml:space="preserve"> </w:t>
      </w:r>
      <w:r w:rsidRPr="4E3B2247" w:rsidR="07C71F16">
        <w:rPr>
          <w:noProof w:val="0"/>
          <w:lang w:val="en-US"/>
        </w:rPr>
        <w:t>dapat</w:t>
      </w:r>
      <w:r w:rsidRPr="4E3B2247" w:rsidR="07C71F16">
        <w:rPr>
          <w:noProof w:val="0"/>
          <w:lang w:val="en-US"/>
        </w:rPr>
        <w:t xml:space="preserve"> </w:t>
      </w:r>
      <w:r w:rsidRPr="4E3B2247" w:rsidR="07C71F16">
        <w:rPr>
          <w:noProof w:val="0"/>
          <w:lang w:val="en-US"/>
        </w:rPr>
        <w:t>digunakan</w:t>
      </w:r>
      <w:r w:rsidRPr="4E3B2247" w:rsidR="07C71F16">
        <w:rPr>
          <w:noProof w:val="0"/>
          <w:lang w:val="en-US"/>
        </w:rPr>
        <w:t xml:space="preserve"> dan </w:t>
      </w:r>
      <w:r w:rsidRPr="4E3B2247" w:rsidR="07C71F16">
        <w:rPr>
          <w:noProof w:val="0"/>
          <w:lang w:val="en-US"/>
        </w:rPr>
        <w:t>pemohon</w:t>
      </w:r>
      <w:r w:rsidRPr="4E3B2247" w:rsidR="07C71F16">
        <w:rPr>
          <w:noProof w:val="0"/>
          <w:lang w:val="en-US"/>
        </w:rPr>
        <w:t xml:space="preserve"> </w:t>
      </w:r>
      <w:r w:rsidRPr="4E3B2247" w:rsidR="07C71F16">
        <w:rPr>
          <w:noProof w:val="0"/>
          <w:lang w:val="en-US"/>
        </w:rPr>
        <w:t>datang</w:t>
      </w:r>
      <w:r w:rsidRPr="4E3B2247" w:rsidR="07C71F16">
        <w:rPr>
          <w:noProof w:val="0"/>
          <w:lang w:val="en-US"/>
        </w:rPr>
        <w:t xml:space="preserve"> </w:t>
      </w:r>
      <w:r w:rsidRPr="4E3B2247" w:rsidR="07C71F16">
        <w:rPr>
          <w:noProof w:val="0"/>
          <w:lang w:val="en-US"/>
        </w:rPr>
        <w:t>ke</w:t>
      </w:r>
      <w:r w:rsidRPr="4E3B2247" w:rsidR="07C71F16">
        <w:rPr>
          <w:noProof w:val="0"/>
          <w:lang w:val="en-US"/>
        </w:rPr>
        <w:t xml:space="preserve"> DPTSI, </w:t>
      </w:r>
      <w:r w:rsidRPr="4E3B2247" w:rsidR="20523D4E">
        <w:rPr>
          <w:noProof w:val="0"/>
          <w:lang w:val="en-US"/>
        </w:rPr>
        <w:t>pemohon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dapat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langsung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melakukan</w:t>
      </w:r>
      <w:r w:rsidRPr="4E3B2247" w:rsidR="20523D4E">
        <w:rPr>
          <w:noProof w:val="0"/>
          <w:lang w:val="en-US"/>
        </w:rPr>
        <w:t xml:space="preserve"> reset password di </w:t>
      </w:r>
      <w:r w:rsidRPr="4E3B2247" w:rsidR="20523D4E">
        <w:rPr>
          <w:noProof w:val="0"/>
          <w:lang w:val="en-US"/>
        </w:rPr>
        <w:t>myITS</w:t>
      </w:r>
      <w:r w:rsidRPr="4E3B2247" w:rsidR="20523D4E">
        <w:rPr>
          <w:noProof w:val="0"/>
          <w:lang w:val="en-US"/>
        </w:rPr>
        <w:t xml:space="preserve"> Account </w:t>
      </w:r>
      <w:r w:rsidRPr="4E3B2247" w:rsidR="20523D4E">
        <w:rPr>
          <w:noProof w:val="0"/>
          <w:lang w:val="en-US"/>
        </w:rPr>
        <w:t>atau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myITS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Securit</w:t>
      </w:r>
      <w:r w:rsidRPr="4E3B2247" w:rsidR="20523D4E">
        <w:rPr>
          <w:noProof w:val="0"/>
          <w:lang w:val="en-US"/>
        </w:rPr>
        <w:t xml:space="preserve"> Management, </w:t>
      </w:r>
      <w:r w:rsidRPr="4E3B2247" w:rsidR="20523D4E">
        <w:rPr>
          <w:noProof w:val="0"/>
          <w:lang w:val="en-US"/>
        </w:rPr>
        <w:t>sesuai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dengan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jenis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akun</w:t>
      </w:r>
      <w:r w:rsidRPr="4E3B2247" w:rsidR="20523D4E">
        <w:rPr>
          <w:noProof w:val="0"/>
          <w:lang w:val="en-US"/>
        </w:rPr>
        <w:t xml:space="preserve"> </w:t>
      </w:r>
      <w:r w:rsidRPr="4E3B2247" w:rsidR="20523D4E">
        <w:rPr>
          <w:noProof w:val="0"/>
          <w:lang w:val="en-US"/>
        </w:rPr>
        <w:t>layanan</w:t>
      </w:r>
      <w:r w:rsidRPr="4E3B2247" w:rsidR="20523D4E">
        <w:rPr>
          <w:noProof w:val="0"/>
          <w:lang w:val="en-US"/>
        </w:rPr>
        <w:t xml:space="preserve"> yang </w:t>
      </w:r>
      <w:r w:rsidRPr="4E3B2247" w:rsidR="20523D4E">
        <w:rPr>
          <w:noProof w:val="0"/>
          <w:lang w:val="en-US"/>
        </w:rPr>
        <w:t>diajukan</w:t>
      </w:r>
      <w:r w:rsidRPr="4E3B2247" w:rsidR="20523D4E">
        <w:rPr>
          <w:noProof w:val="0"/>
          <w:lang w:val="en-US"/>
        </w:rPr>
        <w:t xml:space="preserve">,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menggunakan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perangkat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milik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staf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Tim LTSI,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dengan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pengawasan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langsung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untuk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memastikan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keamanan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proses t</w:t>
      </w:r>
      <w:r w:rsidRPr="4E3B2247" w:rsidR="1AB93E74">
        <w:rPr>
          <w:rFonts w:ascii="Aptos" w:hAnsi="Aptos" w:eastAsia="Aptos" w:cs="Aptos"/>
          <w:noProof w:val="0"/>
          <w:sz w:val="22"/>
          <w:szCs w:val="22"/>
          <w:lang w:val="en-US"/>
        </w:rPr>
        <w:t>ersebut.</w:t>
      </w:r>
    </w:p>
    <w:p w:rsidR="65FBF9DA" w:rsidP="4E3B2247" w:rsidRDefault="65FBF9DA" w14:paraId="7C4BF63E" w14:textId="6A61A9FA">
      <w:pPr>
        <w:pStyle w:val="ListParagraph"/>
        <w:numPr>
          <w:ilvl w:val="0"/>
          <w:numId w:val="32"/>
        </w:numPr>
        <w:bidi w:val="0"/>
        <w:ind/>
        <w:jc w:val="both"/>
        <w:rPr>
          <w:lang w:val="en-US"/>
        </w:rPr>
      </w:pPr>
      <w:r w:rsidRPr="4E3B2247" w:rsidR="65FBF9DA">
        <w:rPr>
          <w:b w:val="0"/>
          <w:bCs w:val="0"/>
          <w:noProof w:val="0"/>
          <w:lang w:val="en-US"/>
        </w:rPr>
        <w:t xml:space="preserve">Tim LTSI </w:t>
      </w:r>
      <w:r w:rsidRPr="4E3B2247" w:rsidR="65FBF9DA">
        <w:rPr>
          <w:b w:val="0"/>
          <w:bCs w:val="0"/>
          <w:noProof w:val="0"/>
          <w:lang w:val="en-US"/>
        </w:rPr>
        <w:t>memberikan</w:t>
      </w:r>
      <w:r w:rsidRPr="4E3B2247" w:rsidR="65FBF9DA">
        <w:rPr>
          <w:b w:val="0"/>
          <w:bCs w:val="0"/>
          <w:noProof w:val="0"/>
          <w:lang w:val="en-US"/>
        </w:rPr>
        <w:t xml:space="preserve"> </w:t>
      </w:r>
      <w:r w:rsidRPr="4E3B2247" w:rsidR="65FBF9DA">
        <w:rPr>
          <w:b w:val="0"/>
          <w:bCs w:val="0"/>
          <w:noProof w:val="0"/>
          <w:lang w:val="en-US"/>
        </w:rPr>
        <w:t>pemberitahuan</w:t>
      </w:r>
      <w:r w:rsidRPr="4E3B2247" w:rsidR="65FBF9DA">
        <w:rPr>
          <w:b w:val="0"/>
          <w:bCs w:val="0"/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kepada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pemohon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bahwa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perubahan</w:t>
      </w:r>
      <w:r w:rsidRPr="4E3B2247" w:rsidR="255A0163">
        <w:rPr>
          <w:noProof w:val="0"/>
          <w:lang w:val="en-US"/>
        </w:rPr>
        <w:t xml:space="preserve"> password </w:t>
      </w:r>
      <w:r w:rsidRPr="4E3B2247" w:rsidR="255A0163">
        <w:rPr>
          <w:noProof w:val="0"/>
          <w:lang w:val="en-US"/>
        </w:rPr>
        <w:t>memerlukan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waktu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kurang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noProof w:val="0"/>
          <w:lang w:val="en-US"/>
        </w:rPr>
        <w:t>lebih</w:t>
      </w:r>
      <w:r w:rsidRPr="4E3B2247" w:rsidR="255A0163">
        <w:rPr>
          <w:noProof w:val="0"/>
          <w:lang w:val="en-US"/>
        </w:rPr>
        <w:t xml:space="preserve"> 5-10 </w:t>
      </w:r>
      <w:r w:rsidRPr="4E3B2247" w:rsidR="255A0163">
        <w:rPr>
          <w:noProof w:val="0"/>
          <w:lang w:val="en-US"/>
        </w:rPr>
        <w:t>menit</w:t>
      </w:r>
      <w:r w:rsidRPr="4E3B2247" w:rsidR="255A0163">
        <w:rPr>
          <w:noProof w:val="0"/>
          <w:lang w:val="en-US"/>
        </w:rPr>
        <w:t xml:space="preserve"> </w:t>
      </w:r>
      <w:r w:rsidRPr="4E3B2247" w:rsidR="255A0163">
        <w:rPr>
          <w:lang w:val="id-ID"/>
        </w:rPr>
        <w:t>karena sistem membutuhkan sinkronisasi</w:t>
      </w:r>
      <w:r w:rsidRPr="4E3B2247" w:rsidR="255A0163">
        <w:rPr>
          <w:noProof w:val="0"/>
          <w:lang w:val="en-US"/>
        </w:rPr>
        <w:t>.</w:t>
      </w:r>
      <w:r w:rsidRPr="4E3B2247" w:rsidR="65FBF9DA">
        <w:rPr>
          <w:b w:val="0"/>
          <w:bCs w:val="0"/>
          <w:noProof w:val="0"/>
          <w:lang w:val="en-US"/>
        </w:rPr>
        <w:t xml:space="preserve"> </w:t>
      </w:r>
    </w:p>
    <w:p w:rsidR="59C11F81" w:rsidP="4E3B2247" w:rsidRDefault="59C11F81" w14:paraId="5D3F9C0B" w14:textId="1DF2C060">
      <w:pPr>
        <w:pStyle w:val="ListParagraph"/>
        <w:numPr>
          <w:ilvl w:val="0"/>
          <w:numId w:val="32"/>
        </w:numPr>
        <w:bidi w:val="0"/>
        <w:jc w:val="both"/>
        <w:rPr>
          <w:b w:val="0"/>
          <w:bCs w:val="0"/>
          <w:noProof w:val="0"/>
          <w:lang w:val="en-US"/>
        </w:rPr>
      </w:pPr>
      <w:r w:rsidRPr="4E3B2247" w:rsidR="3325A463">
        <w:rPr>
          <w:b w:val="0"/>
          <w:bCs w:val="0"/>
          <w:noProof w:val="0"/>
          <w:lang w:val="en-US"/>
        </w:rPr>
        <w:t>Untuk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rmohonan</w:t>
      </w:r>
      <w:r w:rsidRPr="4E3B2247" w:rsidR="3325A463">
        <w:rPr>
          <w:b w:val="0"/>
          <w:bCs w:val="0"/>
          <w:noProof w:val="0"/>
          <w:lang w:val="en-US"/>
        </w:rPr>
        <w:t xml:space="preserve"> reset password pada </w:t>
      </w:r>
      <w:r w:rsidRPr="4E3B2247" w:rsidR="3325A463">
        <w:rPr>
          <w:b w:val="0"/>
          <w:bCs w:val="0"/>
          <w:noProof w:val="0"/>
          <w:lang w:val="en-US"/>
        </w:rPr>
        <w:t>aku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layan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teknolog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informas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selai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yITS</w:t>
      </w:r>
      <w:r w:rsidRPr="4E3B2247" w:rsidR="3325A463">
        <w:rPr>
          <w:b w:val="0"/>
          <w:bCs w:val="0"/>
          <w:noProof w:val="0"/>
          <w:lang w:val="en-US"/>
        </w:rPr>
        <w:t xml:space="preserve"> Portal, Tim LTSI </w:t>
      </w:r>
      <w:r w:rsidRPr="4E3B2247" w:rsidR="3325A463">
        <w:rPr>
          <w:b w:val="0"/>
          <w:bCs w:val="0"/>
          <w:noProof w:val="0"/>
          <w:lang w:val="en-US"/>
        </w:rPr>
        <w:t>mengarahk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oho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untuk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ngakses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SSO ITS (sso.its.ac.id)</w:t>
      </w:r>
      <w:r w:rsidRPr="4E3B2247" w:rsidR="3325A463">
        <w:rPr>
          <w:b w:val="0"/>
          <w:bCs w:val="0"/>
          <w:noProof w:val="0"/>
          <w:lang w:val="en-US"/>
        </w:rPr>
        <w:t xml:space="preserve"> dan </w:t>
      </w:r>
      <w:r w:rsidRPr="4E3B2247" w:rsidR="3325A463">
        <w:rPr>
          <w:b w:val="0"/>
          <w:bCs w:val="0"/>
          <w:noProof w:val="0"/>
          <w:lang w:val="en-US"/>
        </w:rPr>
        <w:t>melakuk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baruan</w:t>
      </w:r>
      <w:r w:rsidRPr="4E3B2247" w:rsidR="3325A463">
        <w:rPr>
          <w:b w:val="0"/>
          <w:bCs w:val="0"/>
          <w:noProof w:val="0"/>
          <w:lang w:val="en-US"/>
        </w:rPr>
        <w:t xml:space="preserve"> password </w:t>
      </w:r>
      <w:r w:rsidRPr="4E3B2247" w:rsidR="3325A463">
        <w:rPr>
          <w:b w:val="0"/>
          <w:bCs w:val="0"/>
          <w:noProof w:val="0"/>
          <w:lang w:val="en-US"/>
        </w:rPr>
        <w:t>sesua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kebutuh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oho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deng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tetap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menuh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ketentu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 xml:space="preserve">password yang </w:t>
      </w:r>
      <w:r w:rsidRPr="4E3B2247" w:rsidR="3325A463">
        <w:rPr>
          <w:b w:val="0"/>
          <w:bCs w:val="0"/>
          <w:noProof w:val="0"/>
          <w:lang w:val="en-US"/>
        </w:rPr>
        <w:t>berlaku</w:t>
      </w:r>
      <w:r w:rsidRPr="4E3B2247" w:rsidR="3325A463">
        <w:rPr>
          <w:b w:val="0"/>
          <w:bCs w:val="0"/>
          <w:noProof w:val="0"/>
          <w:lang w:val="en-US"/>
        </w:rPr>
        <w:t xml:space="preserve">. </w:t>
      </w:r>
      <w:r w:rsidRPr="4E3B2247" w:rsidR="3325A463">
        <w:rPr>
          <w:b w:val="0"/>
          <w:bCs w:val="0"/>
          <w:noProof w:val="0"/>
          <w:lang w:val="en-US"/>
        </w:rPr>
        <w:t>Setelah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baruan</w:t>
      </w:r>
      <w:r w:rsidRPr="4E3B2247" w:rsidR="3325A463">
        <w:rPr>
          <w:b w:val="0"/>
          <w:bCs w:val="0"/>
          <w:noProof w:val="0"/>
          <w:lang w:val="en-US"/>
        </w:rPr>
        <w:t xml:space="preserve"> password </w:t>
      </w:r>
      <w:r w:rsidRPr="4E3B2247" w:rsidR="3325A463">
        <w:rPr>
          <w:b w:val="0"/>
          <w:bCs w:val="0"/>
          <w:noProof w:val="0"/>
          <w:lang w:val="en-US"/>
        </w:rPr>
        <w:t>selesai</w:t>
      </w:r>
      <w:r w:rsidRPr="4E3B2247" w:rsidR="3325A463">
        <w:rPr>
          <w:b w:val="0"/>
          <w:bCs w:val="0"/>
          <w:noProof w:val="0"/>
          <w:lang w:val="en-US"/>
        </w:rPr>
        <w:t xml:space="preserve">, </w:t>
      </w:r>
      <w:r w:rsidRPr="4E3B2247" w:rsidR="3325A463">
        <w:rPr>
          <w:b w:val="0"/>
          <w:bCs w:val="0"/>
          <w:noProof w:val="0"/>
          <w:lang w:val="en-US"/>
        </w:rPr>
        <w:t>pemoho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diminta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ncoba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kembal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ngakses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layanan</w:t>
      </w:r>
      <w:r w:rsidRPr="4E3B2247" w:rsidR="0F8C19D7">
        <w:rPr>
          <w:b w:val="0"/>
          <w:bCs w:val="0"/>
          <w:noProof w:val="0"/>
          <w:lang w:val="en-US"/>
        </w:rPr>
        <w:t xml:space="preserve"> yang dituju</w:t>
      </w:r>
      <w:r w:rsidRPr="4E3B2247" w:rsidR="3325A463">
        <w:rPr>
          <w:b w:val="0"/>
          <w:bCs w:val="0"/>
          <w:noProof w:val="0"/>
          <w:lang w:val="en-US"/>
        </w:rPr>
        <w:t xml:space="preserve"> menggunakan password yang baru.</w:t>
      </w:r>
    </w:p>
    <w:p w:rsidR="59C11F81" w:rsidP="4E3B2247" w:rsidRDefault="59C11F81" w14:paraId="171FA179" w14:textId="544B809F">
      <w:pPr>
        <w:pStyle w:val="ListParagraph"/>
        <w:numPr>
          <w:ilvl w:val="0"/>
          <w:numId w:val="32"/>
        </w:numPr>
        <w:bidi w:val="0"/>
        <w:spacing w:before="240" w:beforeAutospacing="off" w:after="240" w:afterAutospacing="off"/>
        <w:jc w:val="both"/>
        <w:rPr>
          <w:b w:val="0"/>
          <w:bCs w:val="0"/>
          <w:noProof w:val="0"/>
          <w:lang w:val="en-US"/>
        </w:rPr>
      </w:pPr>
      <w:r w:rsidRPr="4E3B2247" w:rsidR="3325A463">
        <w:rPr>
          <w:b w:val="0"/>
          <w:bCs w:val="0"/>
          <w:noProof w:val="0"/>
          <w:lang w:val="en-US"/>
        </w:rPr>
        <w:t>Untuk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rmohonan</w:t>
      </w:r>
      <w:r w:rsidRPr="4E3B2247" w:rsidR="3325A463">
        <w:rPr>
          <w:b w:val="0"/>
          <w:bCs w:val="0"/>
          <w:noProof w:val="0"/>
          <w:lang w:val="en-US"/>
        </w:rPr>
        <w:t xml:space="preserve"> reset password pada </w:t>
      </w:r>
      <w:r w:rsidRPr="4E3B2247" w:rsidR="3325A463">
        <w:rPr>
          <w:b w:val="0"/>
          <w:bCs w:val="0"/>
          <w:noProof w:val="0"/>
          <w:lang w:val="en-US"/>
        </w:rPr>
        <w:t>aku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yITS</w:t>
      </w:r>
      <w:r w:rsidRPr="4E3B2247" w:rsidR="3325A463">
        <w:rPr>
          <w:b w:val="0"/>
          <w:bCs w:val="0"/>
          <w:noProof w:val="0"/>
          <w:lang w:val="en-US"/>
        </w:rPr>
        <w:t xml:space="preserve"> Portal</w:t>
      </w:r>
      <w:r w:rsidRPr="4E3B2247" w:rsidR="3325A463">
        <w:rPr>
          <w:b w:val="0"/>
          <w:bCs w:val="0"/>
          <w:noProof w:val="0"/>
          <w:lang w:val="en-US"/>
        </w:rPr>
        <w:t xml:space="preserve">, Tim LTSI </w:t>
      </w:r>
      <w:r w:rsidRPr="4E3B2247" w:rsidR="3325A463">
        <w:rPr>
          <w:b w:val="0"/>
          <w:bCs w:val="0"/>
          <w:noProof w:val="0"/>
          <w:lang w:val="en-US"/>
        </w:rPr>
        <w:t>mengarahk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oho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untuk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asuk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ke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yITS</w:t>
      </w:r>
      <w:r w:rsidRPr="4E3B2247" w:rsidR="3325A463">
        <w:rPr>
          <w:b w:val="0"/>
          <w:bCs w:val="0"/>
          <w:noProof w:val="0"/>
          <w:lang w:val="en-US"/>
        </w:rPr>
        <w:t xml:space="preserve"> Portal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nggunakan</w:t>
      </w:r>
      <w:r w:rsidRPr="4E3B2247" w:rsidR="3325A463">
        <w:rPr>
          <w:b w:val="0"/>
          <w:bCs w:val="0"/>
          <w:noProof w:val="0"/>
          <w:lang w:val="en-US"/>
        </w:rPr>
        <w:t xml:space="preserve"> password </w:t>
      </w:r>
      <w:r w:rsidRPr="4E3B2247" w:rsidR="3325A463">
        <w:rPr>
          <w:b w:val="0"/>
          <w:bCs w:val="0"/>
          <w:noProof w:val="0"/>
          <w:lang w:val="en-US"/>
        </w:rPr>
        <w:t>hasil</w:t>
      </w:r>
      <w:r w:rsidRPr="4E3B2247" w:rsidR="3325A463">
        <w:rPr>
          <w:b w:val="0"/>
          <w:bCs w:val="0"/>
          <w:noProof w:val="0"/>
          <w:lang w:val="en-US"/>
        </w:rPr>
        <w:t xml:space="preserve"> reset,</w:t>
      </w:r>
      <w:r w:rsidRPr="4E3B2247" w:rsidR="50931D72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elakuk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pembaruan</w:t>
      </w:r>
      <w:r w:rsidRPr="4E3B2247" w:rsidR="3325A463">
        <w:rPr>
          <w:b w:val="0"/>
          <w:bCs w:val="0"/>
          <w:noProof w:val="0"/>
          <w:lang w:val="en-US"/>
        </w:rPr>
        <w:t xml:space="preserve"> password </w:t>
      </w:r>
      <w:r w:rsidRPr="4E3B2247" w:rsidR="3325A463">
        <w:rPr>
          <w:b w:val="0"/>
          <w:bCs w:val="0"/>
          <w:noProof w:val="0"/>
          <w:lang w:val="en-US"/>
        </w:rPr>
        <w:t>melalu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myITS</w:t>
      </w:r>
      <w:r w:rsidRPr="4E3B2247" w:rsidR="3325A463">
        <w:rPr>
          <w:b w:val="0"/>
          <w:bCs w:val="0"/>
          <w:noProof w:val="0"/>
          <w:lang w:val="en-US"/>
        </w:rPr>
        <w:t xml:space="preserve"> Account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sesuai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deng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>ketentuan</w:t>
      </w:r>
      <w:r w:rsidRPr="4E3B2247" w:rsidR="3325A463">
        <w:rPr>
          <w:b w:val="0"/>
          <w:bCs w:val="0"/>
          <w:noProof w:val="0"/>
          <w:lang w:val="en-US"/>
        </w:rPr>
        <w:t xml:space="preserve"> </w:t>
      </w:r>
      <w:r w:rsidRPr="4E3B2247" w:rsidR="3325A463">
        <w:rPr>
          <w:b w:val="0"/>
          <w:bCs w:val="0"/>
          <w:noProof w:val="0"/>
          <w:lang w:val="en-US"/>
        </w:rPr>
        <w:t xml:space="preserve">password yang </w:t>
      </w:r>
      <w:r w:rsidRPr="4E3B2247" w:rsidR="3325A463">
        <w:rPr>
          <w:b w:val="0"/>
          <w:bCs w:val="0"/>
          <w:noProof w:val="0"/>
          <w:lang w:val="en-US"/>
        </w:rPr>
        <w:t>berlaku</w:t>
      </w:r>
      <w:r w:rsidRPr="4E3B2247" w:rsidR="3325A463">
        <w:rPr>
          <w:b w:val="0"/>
          <w:bCs w:val="0"/>
          <w:noProof w:val="0"/>
          <w:lang w:val="en-US"/>
        </w:rPr>
        <w:t>.</w:t>
      </w:r>
    </w:p>
    <w:p w:rsidR="59C11F81" w:rsidP="43AF2218" w:rsidRDefault="59C11F81" w14:paraId="668C8952" w14:textId="591043D5">
      <w:pPr>
        <w:pStyle w:val="ListParagraph"/>
        <w:numPr>
          <w:ilvl w:val="0"/>
          <w:numId w:val="32"/>
        </w:numPr>
        <w:bidi w:val="0"/>
        <w:spacing w:before="240" w:beforeAutospacing="off" w:after="240" w:afterAutospacing="off"/>
        <w:ind/>
        <w:jc w:val="both"/>
        <w:rPr>
          <w:b w:val="0"/>
          <w:bCs w:val="0"/>
          <w:noProof w:val="0"/>
          <w:lang w:val="en-US"/>
        </w:rPr>
      </w:pPr>
      <w:r w:rsidRPr="43AF2218" w:rsidR="157434CE">
        <w:rPr>
          <w:b w:val="0"/>
          <w:bCs w:val="0"/>
          <w:noProof w:val="0"/>
          <w:lang w:val="en-US"/>
        </w:rPr>
        <w:t>Untuk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permohonan</w:t>
      </w:r>
      <w:r w:rsidRPr="43AF2218" w:rsidR="157434CE">
        <w:rPr>
          <w:b w:val="0"/>
          <w:bCs w:val="0"/>
          <w:noProof w:val="0"/>
          <w:lang w:val="en-US"/>
        </w:rPr>
        <w:t xml:space="preserve"> reset password pada </w:t>
      </w:r>
      <w:r w:rsidRPr="43AF2218" w:rsidR="157434CE">
        <w:rPr>
          <w:b w:val="0"/>
          <w:bCs w:val="0"/>
          <w:noProof w:val="0"/>
          <w:lang w:val="en-US"/>
        </w:rPr>
        <w:t>akun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myITS</w:t>
      </w:r>
      <w:r w:rsidRPr="43AF2218" w:rsidR="157434CE">
        <w:rPr>
          <w:b w:val="0"/>
          <w:bCs w:val="0"/>
          <w:noProof w:val="0"/>
          <w:lang w:val="en-US"/>
        </w:rPr>
        <w:t xml:space="preserve"> Portal, Tim LTSI </w:t>
      </w:r>
      <w:r w:rsidRPr="43AF2218" w:rsidR="157434CE">
        <w:rPr>
          <w:b w:val="0"/>
          <w:bCs w:val="0"/>
          <w:noProof w:val="0"/>
          <w:lang w:val="en-US"/>
        </w:rPr>
        <w:t>menginformasikan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kepada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pemohon</w:t>
      </w:r>
      <w:r w:rsidRPr="43AF2218" w:rsidR="157434CE">
        <w:rPr>
          <w:b w:val="0"/>
          <w:bCs w:val="0"/>
          <w:noProof w:val="0"/>
          <w:lang w:val="en-US"/>
        </w:rPr>
        <w:t xml:space="preserve"> agar </w:t>
      </w:r>
      <w:r w:rsidRPr="43AF2218" w:rsidR="157434CE">
        <w:rPr>
          <w:b w:val="0"/>
          <w:bCs w:val="0"/>
          <w:noProof w:val="0"/>
          <w:lang w:val="en-US"/>
        </w:rPr>
        <w:t>alamat</w:t>
      </w:r>
      <w:r w:rsidRPr="43AF2218" w:rsidR="157434CE">
        <w:rPr>
          <w:b w:val="0"/>
          <w:bCs w:val="0"/>
          <w:noProof w:val="0"/>
          <w:lang w:val="en-US"/>
        </w:rPr>
        <w:t xml:space="preserve"> email </w:t>
      </w:r>
      <w:r w:rsidRPr="43AF2218" w:rsidR="157434CE">
        <w:rPr>
          <w:b w:val="0"/>
          <w:bCs w:val="0"/>
          <w:noProof w:val="0"/>
          <w:lang w:val="en-US"/>
        </w:rPr>
        <w:t>alternatif</w:t>
      </w:r>
      <w:r w:rsidRPr="43AF2218" w:rsidR="157434CE">
        <w:rPr>
          <w:b w:val="0"/>
          <w:bCs w:val="0"/>
          <w:noProof w:val="0"/>
          <w:lang w:val="en-US"/>
        </w:rPr>
        <w:t xml:space="preserve"> dan </w:t>
      </w:r>
      <w:r w:rsidRPr="43AF2218" w:rsidR="157434CE">
        <w:rPr>
          <w:b w:val="0"/>
          <w:bCs w:val="0"/>
          <w:noProof w:val="0"/>
          <w:lang w:val="en-US"/>
        </w:rPr>
        <w:t>nomor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telepon</w:t>
      </w:r>
      <w:r w:rsidRPr="43AF2218" w:rsidR="157434CE">
        <w:rPr>
          <w:b w:val="0"/>
          <w:bCs w:val="0"/>
          <w:noProof w:val="0"/>
          <w:lang w:val="en-US"/>
        </w:rPr>
        <w:t xml:space="preserve"> pada menu Akun </w:t>
      </w:r>
      <w:r w:rsidRPr="43AF2218" w:rsidR="157434CE">
        <w:rPr>
          <w:b w:val="0"/>
          <w:bCs w:val="0"/>
          <w:noProof w:val="0"/>
          <w:lang w:val="en-US"/>
        </w:rPr>
        <w:t>myITS</w:t>
      </w:r>
      <w:r w:rsidRPr="43AF2218" w:rsidR="157434CE">
        <w:rPr>
          <w:b w:val="0"/>
          <w:bCs w:val="0"/>
          <w:noProof w:val="0"/>
          <w:lang w:val="en-US"/>
        </w:rPr>
        <w:t xml:space="preserve"> Portal </w:t>
      </w:r>
      <w:r w:rsidRPr="43AF2218" w:rsidR="330AF9AA">
        <w:rPr>
          <w:b w:val="0"/>
          <w:bCs w:val="0"/>
          <w:noProof w:val="0"/>
          <w:lang w:val="en-US"/>
        </w:rPr>
        <w:t>terverifikasi</w:t>
      </w:r>
      <w:r w:rsidRPr="43AF2218" w:rsidR="330AF9AA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sehingga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pemohon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dapat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memanfaatkan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fitur</w:t>
      </w:r>
      <w:r w:rsidRPr="43AF2218" w:rsidR="157434CE">
        <w:rPr>
          <w:b w:val="0"/>
          <w:bCs w:val="0"/>
          <w:noProof w:val="0"/>
          <w:lang w:val="en-US"/>
        </w:rPr>
        <w:t xml:space="preserve"> Forgot Password </w:t>
      </w:r>
      <w:r w:rsidRPr="43AF2218" w:rsidR="157434CE">
        <w:rPr>
          <w:b w:val="0"/>
          <w:bCs w:val="0"/>
          <w:noProof w:val="0"/>
          <w:lang w:val="en-US"/>
        </w:rPr>
        <w:t>secara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mandiri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apabila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diperlukan</w:t>
      </w:r>
      <w:r w:rsidRPr="43AF2218" w:rsidR="157434CE">
        <w:rPr>
          <w:b w:val="0"/>
          <w:bCs w:val="0"/>
          <w:noProof w:val="0"/>
          <w:lang w:val="en-US"/>
        </w:rPr>
        <w:t xml:space="preserve"> di </w:t>
      </w:r>
      <w:r w:rsidRPr="43AF2218" w:rsidR="157434CE">
        <w:rPr>
          <w:b w:val="0"/>
          <w:bCs w:val="0"/>
          <w:noProof w:val="0"/>
          <w:lang w:val="en-US"/>
        </w:rPr>
        <w:t>kemudian</w:t>
      </w:r>
      <w:r w:rsidRPr="43AF2218" w:rsidR="157434CE">
        <w:rPr>
          <w:b w:val="0"/>
          <w:bCs w:val="0"/>
          <w:noProof w:val="0"/>
          <w:lang w:val="en-US"/>
        </w:rPr>
        <w:t xml:space="preserve"> </w:t>
      </w:r>
      <w:r w:rsidRPr="43AF2218" w:rsidR="157434CE">
        <w:rPr>
          <w:b w:val="0"/>
          <w:bCs w:val="0"/>
          <w:noProof w:val="0"/>
          <w:lang w:val="en-US"/>
        </w:rPr>
        <w:t>hari</w:t>
      </w:r>
      <w:r w:rsidRPr="43AF2218" w:rsidR="157434CE">
        <w:rPr>
          <w:b w:val="0"/>
          <w:bCs w:val="0"/>
          <w:noProof w:val="0"/>
          <w:lang w:val="en-US"/>
        </w:rPr>
        <w:t>.</w:t>
      </w:r>
    </w:p>
    <w:p w:rsidRPr="00A60332" w:rsidR="205E8CEF" w:rsidP="00EE35D3" w:rsidRDefault="14FC2211" w14:paraId="58F3C83E" w14:textId="6AA50269">
      <w:pPr>
        <w:pStyle w:val="Heading2"/>
        <w:numPr>
          <w:ilvl w:val="1"/>
          <w:numId w:val="9"/>
        </w:numPr>
        <w:spacing w:line="264" w:lineRule="auto"/>
        <w:ind w:left="720"/>
        <w:jc w:val="both"/>
        <w:rPr>
          <w:lang w:val="id-ID"/>
        </w:rPr>
      </w:pPr>
      <w:r w:rsidRPr="2D734134" w:rsidR="14FC2211">
        <w:rPr>
          <w:lang w:val="id-ID"/>
        </w:rPr>
        <w:t xml:space="preserve"> </w:t>
      </w:r>
      <w:bookmarkStart w:name="_Toc382059896" w:id="879559809"/>
      <w:r w:rsidR="00EE35D3">
        <w:rPr/>
        <w:t>Konfirmasi dan Ganti Password</w:t>
      </w:r>
      <w:bookmarkEnd w:id="879559809"/>
      <w:r w:rsidRPr="2D734134" w:rsidR="14FC2211">
        <w:rPr>
          <w:lang w:val="id-ID"/>
        </w:rPr>
        <w:t xml:space="preserve"> </w:t>
      </w:r>
    </w:p>
    <w:p w:rsidRPr="00690C66" w:rsidR="0089496D" w:rsidP="287F509C" w:rsidRDefault="00EE35D3" w14:paraId="4D62BB85" w14:textId="0A15928D">
      <w:pPr>
        <w:ind w:left="720"/>
        <w:jc w:val="both"/>
        <w:rPr>
          <w:rFonts w:ascii="Arial" w:hAnsi="Arial" w:eastAsia="Arial" w:cs="Arial"/>
          <w:color w:val="000000" w:themeColor="text1"/>
          <w:lang w:val="id-ID"/>
        </w:rPr>
      </w:pPr>
      <w:r w:rsidRPr="4E3B2247" w:rsidR="00EE35D3">
        <w:rPr>
          <w:lang w:val="id-ID"/>
        </w:rPr>
        <w:t xml:space="preserve">Pengguna diminta untuk </w:t>
      </w:r>
      <w:r w:rsidRPr="4E3B2247" w:rsidR="00EE35D3">
        <w:rPr>
          <w:lang w:val="id-ID"/>
        </w:rPr>
        <w:t>login</w:t>
      </w:r>
      <w:r w:rsidRPr="4E3B2247" w:rsidR="00EE35D3">
        <w:rPr>
          <w:lang w:val="id-ID"/>
        </w:rPr>
        <w:t xml:space="preserve"> menggunakan </w:t>
      </w:r>
      <w:r w:rsidRPr="4E3B2247" w:rsidR="00EE35D3">
        <w:rPr>
          <w:lang w:val="id-ID"/>
        </w:rPr>
        <w:t>password</w:t>
      </w:r>
      <w:r w:rsidRPr="4E3B2247" w:rsidR="00EE35D3">
        <w:rPr>
          <w:lang w:val="id-ID"/>
        </w:rPr>
        <w:t xml:space="preserve"> sementara dan segera </w:t>
      </w:r>
      <w:r w:rsidRPr="4E3B2247" w:rsidR="0089496D">
        <w:rPr>
          <w:lang w:val="id-ID"/>
        </w:rPr>
        <w:t>menggantinya</w:t>
      </w:r>
      <w:r w:rsidRPr="4E3B2247" w:rsidR="00EE35D3">
        <w:rPr>
          <w:lang w:val="id-ID"/>
        </w:rPr>
        <w:t xml:space="preserve"> dengan </w:t>
      </w:r>
      <w:r w:rsidRPr="4E3B2247" w:rsidR="00EE35D3">
        <w:rPr>
          <w:lang w:val="id-ID"/>
        </w:rPr>
        <w:t>password</w:t>
      </w:r>
      <w:r w:rsidRPr="4E3B2247" w:rsidR="00EE35D3">
        <w:rPr>
          <w:lang w:val="id-ID"/>
        </w:rPr>
        <w:t xml:space="preserve"> baru </w:t>
      </w:r>
      <w:r w:rsidRPr="4E3B2247" w:rsidR="00EA2A66">
        <w:rPr>
          <w:lang w:val="id-ID"/>
        </w:rPr>
        <w:t xml:space="preserve">melalui </w:t>
      </w:r>
      <w:r w:rsidRPr="4E3B2247" w:rsidR="00EA2A66">
        <w:rPr>
          <w:lang w:val="id-ID"/>
        </w:rPr>
        <w:t>myITS</w:t>
      </w:r>
      <w:r w:rsidRPr="4E3B2247" w:rsidR="00EA2A66">
        <w:rPr>
          <w:lang w:val="id-ID"/>
        </w:rPr>
        <w:t xml:space="preserve"> </w:t>
      </w:r>
      <w:r w:rsidRPr="4E3B2247" w:rsidR="00EA2A66">
        <w:rPr>
          <w:lang w:val="id-ID"/>
        </w:rPr>
        <w:t>Account</w:t>
      </w:r>
      <w:r w:rsidRPr="4E3B2247" w:rsidR="40A51C84">
        <w:rPr>
          <w:lang w:val="id-ID"/>
        </w:rPr>
        <w:t xml:space="preserve"> </w:t>
      </w:r>
      <w:r w:rsidRPr="4E3B2247" w:rsidR="03037720">
        <w:rPr>
          <w:lang w:val="id-ID"/>
        </w:rPr>
        <w:t xml:space="preserve">atau sso.its.ac.id </w:t>
      </w:r>
      <w:r w:rsidRPr="4E3B2247" w:rsidR="40A51C84">
        <w:rPr>
          <w:lang w:val="id-ID"/>
        </w:rPr>
        <w:t>dengan ketentuan:</w:t>
      </w:r>
    </w:p>
    <w:p w:rsidRPr="00690C66" w:rsidR="0089496D" w:rsidP="17AA255E" w:rsidRDefault="5E7D42CB" w14:paraId="71E5DB92" w14:textId="36D04034">
      <w:pPr>
        <w:pStyle w:val="ListParagraph"/>
        <w:numPr>
          <w:ilvl w:val="0"/>
          <w:numId w:val="1"/>
        </w:numPr>
        <w:jc w:val="both"/>
        <w:rPr>
          <w:rFonts w:ascii="Arial" w:hAnsi="Arial" w:eastAsia="Arial" w:cs="Arial"/>
          <w:color w:val="000000" w:themeColor="text1"/>
          <w:lang w:val="id-ID"/>
        </w:rPr>
      </w:pPr>
      <w:r w:rsidRPr="6EC4DF8E" w:rsidR="5E7D42CB">
        <w:rPr>
          <w:lang w:val="id-ID"/>
        </w:rPr>
        <w:t>Tidak boleh sama dengan password sebelumnya.</w:t>
      </w:r>
    </w:p>
    <w:p w:rsidRPr="00690C66" w:rsidR="0089496D" w:rsidP="17AA255E" w:rsidRDefault="5E7D42CB" w14:paraId="058FA078" w14:textId="44014244">
      <w:pPr>
        <w:pStyle w:val="ListParagraph"/>
        <w:numPr>
          <w:ilvl w:val="0"/>
          <w:numId w:val="1"/>
        </w:numPr>
        <w:jc w:val="both"/>
        <w:rPr>
          <w:rFonts w:ascii="Arial" w:hAnsi="Arial" w:eastAsia="Arial" w:cs="Arial"/>
          <w:color w:val="000000" w:themeColor="text1"/>
          <w:lang w:val="id-ID"/>
        </w:rPr>
      </w:pPr>
      <w:r w:rsidRPr="6EC4DF8E" w:rsidR="4ED2352C">
        <w:rPr>
          <w:lang w:val="id-ID"/>
        </w:rPr>
        <w:t xml:space="preserve">Tidak mengandung </w:t>
      </w:r>
      <w:r w:rsidRPr="6EC4DF8E" w:rsidR="4ED2352C">
        <w:rPr>
          <w:lang w:val="id-ID"/>
        </w:rPr>
        <w:t>username</w:t>
      </w:r>
      <w:r w:rsidRPr="6EC4DF8E" w:rsidR="4ED2352C">
        <w:rPr>
          <w:lang w:val="id-ID"/>
        </w:rPr>
        <w:t>/</w:t>
      </w:r>
      <w:r w:rsidRPr="6EC4DF8E" w:rsidR="4ED2352C">
        <w:rPr>
          <w:lang w:val="id-ID"/>
        </w:rPr>
        <w:t>myITS</w:t>
      </w:r>
      <w:r w:rsidRPr="6EC4DF8E" w:rsidR="4ED2352C">
        <w:rPr>
          <w:lang w:val="id-ID"/>
        </w:rPr>
        <w:t xml:space="preserve"> ID atau bagian </w:t>
      </w:r>
      <w:r w:rsidRPr="6EC4DF8E" w:rsidR="4ED2352C">
        <w:rPr>
          <w:lang w:val="id-ID"/>
        </w:rPr>
        <w:t>apapun</w:t>
      </w:r>
      <w:r w:rsidRPr="6EC4DF8E" w:rsidR="4ED2352C">
        <w:rPr>
          <w:lang w:val="id-ID"/>
        </w:rPr>
        <w:t xml:space="preserve"> dari nama pribadi </w:t>
      </w:r>
      <w:r w:rsidRPr="6EC4DF8E" w:rsidR="7F27CCF5">
        <w:rPr>
          <w:lang w:val="id-ID"/>
        </w:rPr>
        <w:t>pemohon</w:t>
      </w:r>
      <w:r w:rsidRPr="6EC4DF8E" w:rsidR="4ED2352C">
        <w:rPr>
          <w:lang w:val="id-ID"/>
        </w:rPr>
        <w:t>.</w:t>
      </w:r>
    </w:p>
    <w:p w:rsidRPr="00690C66" w:rsidR="0089496D" w:rsidP="17AA255E" w:rsidRDefault="5E7D42CB" w14:paraId="14F55679" w14:textId="6F28248B">
      <w:pPr>
        <w:pStyle w:val="ListParagraph"/>
        <w:numPr>
          <w:ilvl w:val="0"/>
          <w:numId w:val="1"/>
        </w:numPr>
        <w:jc w:val="both"/>
        <w:rPr>
          <w:rFonts w:ascii="Arial" w:hAnsi="Arial" w:eastAsia="Arial" w:cs="Arial"/>
          <w:color w:val="000000" w:themeColor="text1"/>
          <w:lang w:val="id-ID"/>
        </w:rPr>
      </w:pPr>
      <w:r w:rsidRPr="6EC4DF8E" w:rsidR="5E7D42CB">
        <w:rPr>
          <w:lang w:val="id-ID"/>
        </w:rPr>
        <w:t>Hindari password yang mengandung unsur tanggal lahir atau identitas mahasiswa.</w:t>
      </w:r>
    </w:p>
    <w:p w:rsidRPr="00690C66" w:rsidR="0089496D" w:rsidP="17AA255E" w:rsidRDefault="5E7D42CB" w14:paraId="5691C392" w14:textId="3280599B">
      <w:pPr>
        <w:pStyle w:val="ListParagraph"/>
        <w:numPr>
          <w:ilvl w:val="0"/>
          <w:numId w:val="1"/>
        </w:numPr>
        <w:jc w:val="both"/>
        <w:rPr>
          <w:rFonts w:ascii="Arial" w:hAnsi="Arial" w:eastAsia="Arial" w:cs="Arial"/>
          <w:color w:val="000000" w:themeColor="text1"/>
          <w:lang w:val="id-ID"/>
        </w:rPr>
      </w:pPr>
      <w:r w:rsidRPr="17AA255E">
        <w:rPr>
          <w:lang w:val="id-ID"/>
        </w:rPr>
        <w:t>Contoh password yang benar: 4Nt4its!</w:t>
      </w:r>
    </w:p>
    <w:p w:rsidR="00EE35D3" w:rsidP="009F17EB" w:rsidRDefault="00690C66" w14:paraId="5AB6C6A3" w14:textId="0FE2BFF2">
      <w:pPr>
        <w:pStyle w:val="Heading2"/>
        <w:numPr>
          <w:ilvl w:val="1"/>
          <w:numId w:val="9"/>
        </w:numPr>
        <w:spacing w:line="264" w:lineRule="auto"/>
        <w:ind w:left="720"/>
        <w:jc w:val="both"/>
        <w:rPr/>
      </w:pPr>
      <w:r w:rsidR="00690C66">
        <w:rPr/>
        <w:t xml:space="preserve"> </w:t>
      </w:r>
      <w:bookmarkStart w:name="_Toc1492729463" w:id="2094092335"/>
      <w:r w:rsidR="009F17EB">
        <w:rPr/>
        <w:t>Penyelesaian</w:t>
      </w:r>
      <w:bookmarkEnd w:id="2094092335"/>
    </w:p>
    <w:p w:rsidRPr="00410D4C" w:rsidR="009F17EB" w:rsidP="287F509C" w:rsidRDefault="009F17EB" w14:paraId="6E7F233B" w14:textId="3A7DE29A">
      <w:pPr>
        <w:spacing w:after="0"/>
        <w:ind w:left="720"/>
        <w:jc w:val="both"/>
        <w:rPr>
          <w:lang w:val="it-IT"/>
        </w:rPr>
      </w:pPr>
      <w:r w:rsidRPr="2D734134" w:rsidR="76E1ACD9">
        <w:rPr>
          <w:lang w:val="id-ID"/>
        </w:rPr>
        <w:t xml:space="preserve">Jika </w:t>
      </w:r>
      <w:r w:rsidRPr="2D734134" w:rsidR="4FBA5A1C">
        <w:rPr>
          <w:lang w:val="id-ID"/>
        </w:rPr>
        <w:t xml:space="preserve">permohonan </w:t>
      </w:r>
      <w:r w:rsidRPr="2D734134" w:rsidR="76E1ACD9">
        <w:rPr>
          <w:lang w:val="id-ID"/>
        </w:rPr>
        <w:t xml:space="preserve">sudah terkonfirmasi selesai, </w:t>
      </w:r>
      <w:r w:rsidRPr="2D734134" w:rsidR="1CFCDD0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Tim LTSI memperbarui status </w:t>
      </w:r>
      <w:r w:rsidRPr="2D734134" w:rsidR="5F086FD8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rmohon</w:t>
      </w:r>
      <w:r w:rsidRPr="2D734134" w:rsidR="1CFCDD0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an pada media pencatatan yang digunakan, yaitu portal Service </w:t>
      </w:r>
      <w:r w:rsidRPr="2D734134" w:rsidR="1CFCDD0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Desk</w:t>
      </w:r>
      <w:r w:rsidRPr="2D734134" w:rsidR="1CFCDD0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2D734134" w:rsidR="1CFCDD0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atau media pencatatan layanan</w:t>
      </w:r>
      <w:r w:rsidRPr="2D734134" w:rsidR="0A276DA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2907E8F0" w:rsidP="287F509C" w:rsidRDefault="2907E8F0" w14:paraId="408992DC" w14:textId="4D0E1D4F">
      <w:pPr>
        <w:pStyle w:val="Heading2"/>
        <w:numPr>
          <w:ilvl w:val="0"/>
          <w:numId w:val="9"/>
        </w:numPr>
        <w:spacing w:before="160" w:line="264" w:lineRule="auto"/>
        <w:ind w:left="360"/>
        <w:jc w:val="both"/>
        <w:rPr>
          <w:lang w:val="id-ID"/>
        </w:rPr>
      </w:pPr>
      <w:bookmarkStart w:name="_Toc1968670817" w:id="1099716242"/>
      <w:r w:rsidRPr="2D734134" w:rsidR="2907E8F0">
        <w:rPr>
          <w:lang w:val="id-ID"/>
        </w:rPr>
        <w:t>DOKUMENTASI DAN PELAPORAN</w:t>
      </w:r>
      <w:bookmarkEnd w:id="1099716242"/>
      <w:r w:rsidRPr="2D734134" w:rsidR="2907E8F0">
        <w:rPr>
          <w:lang w:val="id-ID"/>
        </w:rPr>
        <w:t xml:space="preserve"> </w:t>
      </w:r>
    </w:p>
    <w:p w:rsidR="1B27A2E7" w:rsidP="2D734134" w:rsidRDefault="1B27A2E7" w14:paraId="448A561A" w14:textId="35EA75DD">
      <w:pPr>
        <w:pStyle w:val="Normal"/>
        <w:ind w:left="360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2D734134" w:rsidR="1B27A2E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luruh permohonan reset </w:t>
      </w:r>
      <w:r w:rsidRPr="2D734134" w:rsidR="1B27A2E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assword</w:t>
      </w:r>
      <w:r w:rsidRPr="2D734134" w:rsidR="1B27A2E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didokumentasikan melalui media pencatatan yang telah ditetapkan</w:t>
      </w:r>
      <w:r w:rsidRPr="2D734134" w:rsidR="273CC3F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sebagai bentuk bukti operasional</w:t>
      </w:r>
      <w:r w:rsidRPr="2D734134" w:rsidR="1B27A2E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. </w:t>
      </w:r>
    </w:p>
    <w:p w:rsidR="2907E8F0" w:rsidP="287F509C" w:rsidRDefault="2907E8F0" w14:paraId="49266473" w14:textId="2A129474">
      <w:pPr>
        <w:pStyle w:val="Heading2"/>
        <w:numPr>
          <w:ilvl w:val="0"/>
          <w:numId w:val="9"/>
        </w:numPr>
        <w:spacing w:line="264" w:lineRule="auto"/>
        <w:ind w:left="360"/>
        <w:jc w:val="both"/>
        <w:rPr>
          <w:lang w:val="id-ID"/>
        </w:rPr>
      </w:pPr>
      <w:bookmarkStart w:name="_Toc2121777235" w:id="12"/>
      <w:bookmarkStart w:name="_Toc803468087" w:id="1613901403"/>
      <w:r w:rsidRPr="2D734134" w:rsidR="2907E8F0">
        <w:rPr>
          <w:lang w:val="id-ID"/>
        </w:rPr>
        <w:t>REFERENSI</w:t>
      </w:r>
      <w:bookmarkEnd w:id="12"/>
      <w:bookmarkEnd w:id="1613901403"/>
    </w:p>
    <w:p w:rsidRPr="000D10D0" w:rsidR="00421B6F" w:rsidP="22435DB4" w:rsidRDefault="46C6B786" w14:paraId="014B8971" w14:textId="422C6852">
      <w:pPr>
        <w:pStyle w:val="ListParagraph"/>
        <w:numPr>
          <w:ilvl w:val="0"/>
          <w:numId w:val="10"/>
        </w:numPr>
        <w:spacing w:after="0" w:line="257" w:lineRule="auto"/>
        <w:rPr>
          <w:rFonts w:ascii="Aptos" w:hAnsi="Aptos" w:eastAsia="Aptos" w:cs="Aptos"/>
          <w:lang w:val="id-ID"/>
        </w:rPr>
      </w:pPr>
      <w:r w:rsidRPr="287F509C">
        <w:rPr>
          <w:rFonts w:ascii="Aptos" w:hAnsi="Aptos" w:eastAsia="Aptos" w:cs="Aptos"/>
          <w:lang w:val="id-ID"/>
        </w:rPr>
        <w:t>ISO/IEC 27001:20</w:t>
      </w:r>
      <w:r w:rsidRPr="287F509C" w:rsidR="00AFF602">
        <w:rPr>
          <w:rFonts w:ascii="Aptos" w:hAnsi="Aptos" w:eastAsia="Aptos" w:cs="Aptos"/>
          <w:lang w:val="id-ID"/>
        </w:rPr>
        <w:t>22</w:t>
      </w:r>
      <w:r w:rsidRPr="287F509C">
        <w:rPr>
          <w:rFonts w:ascii="Aptos" w:hAnsi="Aptos" w:eastAsia="Aptos" w:cs="Aptos"/>
          <w:lang w:val="id-ID"/>
        </w:rPr>
        <w:t>– Information Security Management System (ISMS).</w:t>
      </w:r>
    </w:p>
    <w:p w:rsidRPr="000D10D0" w:rsidR="00421B6F" w:rsidP="22435DB4" w:rsidRDefault="40AF7C90" w14:paraId="27BC7C51" w14:textId="6EF5A46C">
      <w:pPr>
        <w:pStyle w:val="ListParagraph"/>
        <w:numPr>
          <w:ilvl w:val="0"/>
          <w:numId w:val="10"/>
        </w:numPr>
        <w:spacing w:after="0" w:line="257" w:lineRule="auto"/>
        <w:rPr>
          <w:rFonts w:ascii="Aptos" w:hAnsi="Aptos" w:eastAsia="Aptos" w:cs="Aptos"/>
          <w:lang w:val="id-ID"/>
        </w:rPr>
      </w:pPr>
      <w:r w:rsidRPr="287F509C">
        <w:rPr>
          <w:rFonts w:ascii="Aptos" w:hAnsi="Aptos" w:eastAsia="Aptos" w:cs="Aptos"/>
          <w:lang w:val="id-ID"/>
        </w:rPr>
        <w:t>Kebijakan Permohonan Reset Password</w:t>
      </w:r>
    </w:p>
    <w:p w:rsidRPr="000D10D0" w:rsidR="00E0045B" w:rsidP="40F4BC56" w:rsidRDefault="00E0045B" w14:paraId="0C66AC5B" w14:textId="77777777">
      <w:pPr>
        <w:spacing w:line="264" w:lineRule="auto"/>
        <w:rPr>
          <w:rFonts w:ascii="Arial" w:hAnsi="Arial" w:eastAsia="Aptos" w:cs="Arial"/>
          <w:color w:val="000000" w:themeColor="text1"/>
          <w:lang w:val="id-ID"/>
        </w:rPr>
      </w:pPr>
    </w:p>
    <w:p w:rsidRPr="007F7994" w:rsidR="00470D25" w:rsidP="106AB7A4" w:rsidRDefault="00470D25" w14:paraId="4254ACEA" w14:textId="6AD76E96">
      <w:pPr>
        <w:pStyle w:val="Style1"/>
        <w:ind/>
        <w:rPr>
          <w:sz w:val="28"/>
          <w:szCs w:val="28"/>
          <w:lang w:val="id-ID"/>
        </w:rPr>
      </w:pPr>
      <w:r w:rsidRPr="106AB7A4" w:rsidR="00BD56E3">
        <w:rPr>
          <w:sz w:val="28"/>
          <w:szCs w:val="28"/>
          <w:lang w:val="id-ID"/>
        </w:rPr>
        <w:t>PENINJAUAN &amp; PERSETUJUAN</w:t>
      </w:r>
    </w:p>
    <w:p w:rsidR="106AB7A4" w:rsidP="106AB7A4" w:rsidRDefault="106AB7A4" w14:paraId="13285F02" w14:textId="7C38CC7E">
      <w:pPr>
        <w:pStyle w:val="Style1"/>
        <w:rPr>
          <w:sz w:val="28"/>
          <w:szCs w:val="28"/>
          <w:lang w:val="id-ID"/>
        </w:rPr>
      </w:pPr>
    </w:p>
    <w:tbl>
      <w:tblPr>
        <w:tblW w:w="8646" w:type="dxa"/>
        <w:tblInd w:w="426" w:type="dxa"/>
        <w:tblLook w:val="04A0" w:firstRow="1" w:lastRow="0" w:firstColumn="1" w:lastColumn="0" w:noHBand="0" w:noVBand="1"/>
      </w:tblPr>
      <w:tblGrid>
        <w:gridCol w:w="4323"/>
        <w:gridCol w:w="4323"/>
      </w:tblGrid>
      <w:tr w:rsidRPr="001B643A" w:rsidR="00470D25" w:rsidTr="003204DE" w14:paraId="7BDE60C0" w14:textId="77777777">
        <w:tc>
          <w:tcPr>
            <w:tcW w:w="4323" w:type="dxa"/>
          </w:tcPr>
          <w:p w:rsidRPr="003328E9" w:rsidR="00470D25" w:rsidP="003204DE" w:rsidRDefault="00470D25" w14:paraId="457A74A2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review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b/>
                <w:sz w:val="20"/>
                <w:szCs w:val="20"/>
              </w:rPr>
              <w:t>:</w:t>
            </w:r>
          </w:p>
          <w:p w:rsidRPr="00410D4C" w:rsidR="00470D25" w:rsidP="003204DE" w:rsidRDefault="00470D25" w14:paraId="05D94CB6" w14:textId="77777777">
            <w:pPr>
              <w:spacing w:after="0" w:line="240" w:lineRule="auto"/>
              <w:rPr>
                <w:b/>
                <w:sz w:val="20"/>
                <w:szCs w:val="20"/>
                <w:lang w:val="it-IT"/>
              </w:rPr>
            </w:pPr>
            <w:r w:rsidRPr="00410D4C">
              <w:rPr>
                <w:sz w:val="20"/>
                <w:szCs w:val="20"/>
                <w:lang w:val="it-IT"/>
              </w:rPr>
              <w:t>Kasubdit Layanan Teknologi &amp; Sistem Informasi dan Implementasi Teknologi Cerdas,</w:t>
            </w:r>
          </w:p>
        </w:tc>
        <w:tc>
          <w:tcPr>
            <w:tcW w:w="4323" w:type="dxa"/>
          </w:tcPr>
          <w:p w:rsidRPr="003328E9" w:rsidR="00470D25" w:rsidP="003204DE" w:rsidRDefault="00470D25" w14:paraId="7C609E22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isahkan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sz w:val="20"/>
                <w:szCs w:val="20"/>
              </w:rPr>
              <w:t>:</w:t>
            </w:r>
          </w:p>
          <w:p w:rsidRPr="003328E9" w:rsidR="00470D25" w:rsidP="003204DE" w:rsidRDefault="00470D25" w14:paraId="219F6B26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Direktur Pengembangan Teknologi Informasi dan Sistem Informasi, </w:t>
            </w:r>
          </w:p>
        </w:tc>
      </w:tr>
      <w:tr w:rsidRPr="001B643A" w:rsidR="00470D25" w:rsidTr="003204DE" w14:paraId="30959DCC" w14:textId="77777777">
        <w:trPr>
          <w:trHeight w:val="454"/>
        </w:trPr>
        <w:tc>
          <w:tcPr>
            <w:tcW w:w="4323" w:type="dxa"/>
          </w:tcPr>
          <w:p w:rsidRPr="003328E9" w:rsidR="00470D25" w:rsidP="003204DE" w:rsidRDefault="00470D25" w14:paraId="1D329EB0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470D25" w:rsidP="003204DE" w:rsidRDefault="00470D25" w14:paraId="39FE8002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470D25" w:rsidP="003204DE" w:rsidRDefault="00470D25" w14:paraId="73819DC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470D25" w:rsidP="003204DE" w:rsidRDefault="00470D25" w14:paraId="4E8F897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470D25" w:rsidP="003204DE" w:rsidRDefault="00470D25" w14:paraId="7399FC96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23" w:type="dxa"/>
          </w:tcPr>
          <w:p w:rsidRPr="003328E9" w:rsidR="00470D25" w:rsidP="003204DE" w:rsidRDefault="00470D25" w14:paraId="757BFC94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1B643A" w:rsidR="00470D25" w:rsidTr="003204DE" w14:paraId="3816A5EE" w14:textId="77777777">
        <w:trPr>
          <w:trHeight w:val="560"/>
        </w:trPr>
        <w:tc>
          <w:tcPr>
            <w:tcW w:w="4323" w:type="dxa"/>
          </w:tcPr>
          <w:p w:rsidR="00470D25" w:rsidP="003204DE" w:rsidRDefault="00470D25" w14:paraId="76D36177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lastRenderedPageBreak/>
              <w:t>Dr. Feby Artwodini, S.Kom., M.T.</w:t>
            </w:r>
          </w:p>
          <w:p w:rsidRPr="003328E9" w:rsidR="00470D25" w:rsidP="003204DE" w:rsidRDefault="00470D25" w14:paraId="264F0193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NIP. </w:t>
            </w:r>
            <w:r w:rsidRPr="000F6E30">
              <w:rPr>
                <w:sz w:val="20"/>
                <w:szCs w:val="20"/>
              </w:rPr>
              <w:t>198302232009122002</w:t>
            </w:r>
          </w:p>
        </w:tc>
        <w:tc>
          <w:tcPr>
            <w:tcW w:w="4323" w:type="dxa"/>
          </w:tcPr>
          <w:p w:rsidRPr="00410D4C" w:rsidR="00470D25" w:rsidP="003204DE" w:rsidRDefault="00470D25" w14:paraId="3FFC3B3F" w14:textId="77777777">
            <w:pPr>
              <w:spacing w:after="0" w:line="240" w:lineRule="auto"/>
              <w:ind w:right="-108"/>
              <w:rPr>
                <w:sz w:val="20"/>
                <w:szCs w:val="20"/>
                <w:lang w:val="it-IT"/>
              </w:rPr>
            </w:pPr>
            <w:r w:rsidRPr="00410D4C">
              <w:rPr>
                <w:sz w:val="20"/>
                <w:szCs w:val="20"/>
                <w:lang w:val="it-IT"/>
              </w:rPr>
              <w:t>Bagus Jati Santoso, S.Kom., Ph.D.</w:t>
            </w:r>
          </w:p>
          <w:p w:rsidRPr="003328E9" w:rsidR="00470D25" w:rsidP="003204DE" w:rsidRDefault="00470D25" w14:paraId="4A79A75E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NIP. 198611252018031001</w:t>
            </w:r>
          </w:p>
        </w:tc>
      </w:tr>
    </w:tbl>
    <w:p w:rsidRPr="000D10D0" w:rsidR="003174E6" w:rsidP="00B46E18" w:rsidRDefault="003174E6" w14:paraId="7C065FF7" w14:textId="77777777">
      <w:pPr>
        <w:spacing w:line="264" w:lineRule="auto"/>
        <w:rPr>
          <w:rFonts w:ascii="Arial" w:hAnsi="Arial" w:eastAsia="Aptos" w:cs="Arial"/>
          <w:color w:val="000000" w:themeColor="text1"/>
          <w:lang w:val="id-ID"/>
        </w:rPr>
      </w:pPr>
    </w:p>
    <w:sectPr w:rsidRPr="000D10D0" w:rsidR="003174E6" w:rsidSect="00CA48B4">
      <w:headerReference w:type="default" r:id="rId12"/>
      <w:footerReference w:type="default" r:id="rId13"/>
      <w:pgSz w:w="11906" w:h="16838" w:orient="portrait"/>
      <w:pgMar w:top="1440" w:right="1440" w:bottom="1440" w:left="1440" w:header="709" w:footer="709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84DB4" w:rsidRDefault="00384DB4" w14:paraId="101F887A" w14:textId="77777777">
      <w:pPr>
        <w:spacing w:after="0"/>
      </w:pPr>
      <w:r>
        <w:separator/>
      </w:r>
    </w:p>
  </w:endnote>
  <w:endnote w:type="continuationSeparator" w:id="0">
    <w:p w:rsidR="00384DB4" w:rsidRDefault="00384DB4" w14:paraId="78A725F5" w14:textId="77777777">
      <w:pPr>
        <w:spacing w:after="0"/>
      </w:pPr>
      <w:r>
        <w:continuationSeparator/>
      </w:r>
    </w:p>
  </w:endnote>
  <w:endnote w:type="continuationNotice" w:id="1">
    <w:p w:rsidR="00384DB4" w:rsidRDefault="00384DB4" w14:paraId="1817FF62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972360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B81664" w:rsidRDefault="00012C5C" w14:paraId="70B6AFBE" w14:textId="77777777">
            <w:pPr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:rsidR="00B81664" w:rsidRDefault="00B81664" w14:paraId="2B8103E9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84DB4" w:rsidRDefault="00384DB4" w14:paraId="4441D0CC" w14:textId="77777777">
      <w:pPr>
        <w:spacing w:after="0"/>
      </w:pPr>
      <w:r>
        <w:separator/>
      </w:r>
    </w:p>
  </w:footnote>
  <w:footnote w:type="continuationSeparator" w:id="0">
    <w:p w:rsidR="00384DB4" w:rsidRDefault="00384DB4" w14:paraId="4C2EF2C4" w14:textId="77777777">
      <w:pPr>
        <w:spacing w:after="0"/>
      </w:pPr>
      <w:r>
        <w:continuationSeparator/>
      </w:r>
    </w:p>
  </w:footnote>
  <w:footnote w:type="continuationNotice" w:id="1">
    <w:p w:rsidR="00384DB4" w:rsidRDefault="00384DB4" w14:paraId="44CE9543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637FCD" w:rsidR="00B81664" w:rsidP="009C45E8" w:rsidRDefault="00637FCD" w14:paraId="41CA5FB9" w14:textId="77777777">
    <w:pPr>
      <w:rPr>
        <w:lang w:val="en-US"/>
      </w:rPr>
    </w:pPr>
    <w:r>
      <w:rPr>
        <w:lang w:val="en-US"/>
      </w:rPr>
      <w:t>Prosedur Operasional Stand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25a8b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89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61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33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05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77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9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21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93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650" w:hanging="180"/>
      </w:pPr>
    </w:lvl>
  </w:abstractNum>
  <w:abstractNum xmlns:w="http://schemas.openxmlformats.org/wordprocessingml/2006/main" w:abstractNumId="31">
    <w:nsid w:val="3e66b67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0">
    <w:nsid w:val="14c69877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9">
    <w:nsid w:val="66fae14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8">
    <w:nsid w:val="2689b06a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0" w15:restartNumberingAfterBreak="0">
    <w:nsid w:val="0277360B"/>
    <w:multiLevelType w:val="hybridMultilevel"/>
    <w:tmpl w:val="026E7404"/>
    <w:lvl w:ilvl="0" w:tplc="3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4F00884"/>
    <w:multiLevelType w:val="hybridMultilevel"/>
    <w:tmpl w:val="CB089E2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" w15:restartNumberingAfterBreak="0">
    <w:nsid w:val="0EED765B"/>
    <w:multiLevelType w:val="hybridMultilevel"/>
    <w:tmpl w:val="41326F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D92C115A">
      <w:start w:val="1"/>
      <w:numFmt w:val="lowerLetter"/>
      <w:lvlText w:val="%2."/>
      <w:lvlJc w:val="left"/>
      <w:pPr>
        <w:ind w:left="1440" w:hanging="360"/>
      </w:pPr>
    </w:lvl>
    <w:lvl w:ilvl="2" w:tplc="2640B4B0">
      <w:start w:val="1"/>
      <w:numFmt w:val="lowerRoman"/>
      <w:lvlText w:val="%3."/>
      <w:lvlJc w:val="right"/>
      <w:pPr>
        <w:ind w:left="2160" w:hanging="180"/>
      </w:pPr>
    </w:lvl>
    <w:lvl w:ilvl="3" w:tplc="6E6C9254">
      <w:start w:val="1"/>
      <w:numFmt w:val="decimal"/>
      <w:lvlText w:val="%4."/>
      <w:lvlJc w:val="left"/>
      <w:pPr>
        <w:ind w:left="2880" w:hanging="360"/>
      </w:pPr>
    </w:lvl>
    <w:lvl w:ilvl="4" w:tplc="47A86110">
      <w:start w:val="1"/>
      <w:numFmt w:val="lowerLetter"/>
      <w:lvlText w:val="%5."/>
      <w:lvlJc w:val="left"/>
      <w:pPr>
        <w:ind w:left="3600" w:hanging="360"/>
      </w:pPr>
    </w:lvl>
    <w:lvl w:ilvl="5" w:tplc="28C45152">
      <w:start w:val="1"/>
      <w:numFmt w:val="lowerRoman"/>
      <w:lvlText w:val="%6."/>
      <w:lvlJc w:val="right"/>
      <w:pPr>
        <w:ind w:left="4320" w:hanging="180"/>
      </w:pPr>
    </w:lvl>
    <w:lvl w:ilvl="6" w:tplc="29D8C1AA">
      <w:start w:val="1"/>
      <w:numFmt w:val="decimal"/>
      <w:lvlText w:val="%7."/>
      <w:lvlJc w:val="left"/>
      <w:pPr>
        <w:ind w:left="5040" w:hanging="360"/>
      </w:pPr>
    </w:lvl>
    <w:lvl w:ilvl="7" w:tplc="2EB682E8">
      <w:start w:val="1"/>
      <w:numFmt w:val="lowerLetter"/>
      <w:lvlText w:val="%8."/>
      <w:lvlJc w:val="left"/>
      <w:pPr>
        <w:ind w:left="5760" w:hanging="360"/>
      </w:pPr>
    </w:lvl>
    <w:lvl w:ilvl="8" w:tplc="7DC09EF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055AB"/>
    <w:multiLevelType w:val="hybridMultilevel"/>
    <w:tmpl w:val="AB5EE288"/>
    <w:lvl w:ilvl="0" w:tplc="0CFC76E8">
      <w:start w:val="1"/>
      <w:numFmt w:val="decimal"/>
      <w:lvlText w:val="%1."/>
      <w:lvlJc w:val="left"/>
      <w:pPr>
        <w:ind w:left="720" w:hanging="360"/>
      </w:pPr>
    </w:lvl>
    <w:lvl w:ilvl="1" w:tplc="0CFEE4E6">
      <w:start w:val="1"/>
      <w:numFmt w:val="lowerLetter"/>
      <w:lvlText w:val="%2."/>
      <w:lvlJc w:val="left"/>
      <w:pPr>
        <w:ind w:left="1440" w:hanging="360"/>
      </w:pPr>
    </w:lvl>
    <w:lvl w:ilvl="2" w:tplc="129067D2">
      <w:start w:val="1"/>
      <w:numFmt w:val="lowerRoman"/>
      <w:lvlText w:val="%3."/>
      <w:lvlJc w:val="right"/>
      <w:pPr>
        <w:ind w:left="2160" w:hanging="180"/>
      </w:pPr>
    </w:lvl>
    <w:lvl w:ilvl="3" w:tplc="5602DDBC">
      <w:start w:val="1"/>
      <w:numFmt w:val="decimal"/>
      <w:lvlText w:val="%4."/>
      <w:lvlJc w:val="left"/>
      <w:pPr>
        <w:ind w:left="2880" w:hanging="360"/>
      </w:pPr>
    </w:lvl>
    <w:lvl w:ilvl="4" w:tplc="FF006326">
      <w:start w:val="1"/>
      <w:numFmt w:val="lowerLetter"/>
      <w:lvlText w:val="%5."/>
      <w:lvlJc w:val="left"/>
      <w:pPr>
        <w:ind w:left="3600" w:hanging="360"/>
      </w:pPr>
    </w:lvl>
    <w:lvl w:ilvl="5" w:tplc="05C4851E">
      <w:start w:val="1"/>
      <w:numFmt w:val="lowerRoman"/>
      <w:lvlText w:val="%6."/>
      <w:lvlJc w:val="right"/>
      <w:pPr>
        <w:ind w:left="4320" w:hanging="180"/>
      </w:pPr>
    </w:lvl>
    <w:lvl w:ilvl="6" w:tplc="6B2E50FA">
      <w:start w:val="1"/>
      <w:numFmt w:val="decimal"/>
      <w:lvlText w:val="%7."/>
      <w:lvlJc w:val="left"/>
      <w:pPr>
        <w:ind w:left="5040" w:hanging="360"/>
      </w:pPr>
    </w:lvl>
    <w:lvl w:ilvl="7" w:tplc="ECFC0A2E">
      <w:start w:val="1"/>
      <w:numFmt w:val="lowerLetter"/>
      <w:lvlText w:val="%8."/>
      <w:lvlJc w:val="left"/>
      <w:pPr>
        <w:ind w:left="5760" w:hanging="360"/>
      </w:pPr>
    </w:lvl>
    <w:lvl w:ilvl="8" w:tplc="E42AD86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1A239"/>
    <w:multiLevelType w:val="multilevel"/>
    <w:tmpl w:val="AC20F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" w15:restartNumberingAfterBreak="0">
    <w:nsid w:val="1D8953C6"/>
    <w:multiLevelType w:val="hybridMultilevel"/>
    <w:tmpl w:val="5A8C1434"/>
    <w:lvl w:ilvl="0" w:tplc="DF80C910">
      <w:start w:val="1"/>
      <w:numFmt w:val="decimal"/>
      <w:lvlText w:val="%1."/>
      <w:lvlJc w:val="left"/>
      <w:pPr>
        <w:tabs>
          <w:tab w:val="num" w:pos="720"/>
        </w:tabs>
        <w:ind w:left="1080" w:hanging="360"/>
      </w:pPr>
    </w:lvl>
    <w:lvl w:ilvl="1" w:tplc="EA98589E" w:tentative="1">
      <w:start w:val="1"/>
      <w:numFmt w:val="lowerLetter"/>
      <w:lvlText w:val="%2."/>
      <w:lvlJc w:val="left"/>
      <w:pPr>
        <w:tabs>
          <w:tab w:val="num" w:pos="1440"/>
        </w:tabs>
        <w:ind w:left="1800" w:hanging="360"/>
      </w:pPr>
    </w:lvl>
    <w:lvl w:ilvl="2" w:tplc="3ACCFE20" w:tentative="1">
      <w:start w:val="1"/>
      <w:numFmt w:val="decimal"/>
      <w:lvlText w:val="%3."/>
      <w:lvlJc w:val="left"/>
      <w:pPr>
        <w:tabs>
          <w:tab w:val="num" w:pos="2160"/>
        </w:tabs>
        <w:ind w:left="2520" w:hanging="360"/>
      </w:pPr>
    </w:lvl>
    <w:lvl w:ilvl="3" w:tplc="9D30B6B8" w:tentative="1">
      <w:start w:val="1"/>
      <w:numFmt w:val="decimal"/>
      <w:lvlText w:val="%4."/>
      <w:lvlJc w:val="left"/>
      <w:pPr>
        <w:tabs>
          <w:tab w:val="num" w:pos="2880"/>
        </w:tabs>
        <w:ind w:left="3240" w:hanging="360"/>
      </w:pPr>
    </w:lvl>
    <w:lvl w:ilvl="4" w:tplc="3CFE2A40" w:tentative="1">
      <w:start w:val="1"/>
      <w:numFmt w:val="decimal"/>
      <w:lvlText w:val="%5."/>
      <w:lvlJc w:val="left"/>
      <w:pPr>
        <w:tabs>
          <w:tab w:val="num" w:pos="3600"/>
        </w:tabs>
        <w:ind w:left="3960" w:hanging="360"/>
      </w:pPr>
    </w:lvl>
    <w:lvl w:ilvl="5" w:tplc="4FAA8B16" w:tentative="1">
      <w:start w:val="1"/>
      <w:numFmt w:val="decimal"/>
      <w:lvlText w:val="%6."/>
      <w:lvlJc w:val="left"/>
      <w:pPr>
        <w:tabs>
          <w:tab w:val="num" w:pos="4320"/>
        </w:tabs>
        <w:ind w:left="4680" w:hanging="360"/>
      </w:pPr>
    </w:lvl>
    <w:lvl w:ilvl="6" w:tplc="492A33C0" w:tentative="1">
      <w:start w:val="1"/>
      <w:numFmt w:val="decimal"/>
      <w:lvlText w:val="%7."/>
      <w:lvlJc w:val="left"/>
      <w:pPr>
        <w:tabs>
          <w:tab w:val="num" w:pos="5040"/>
        </w:tabs>
        <w:ind w:left="5400" w:hanging="360"/>
      </w:pPr>
    </w:lvl>
    <w:lvl w:ilvl="7" w:tplc="B57A87A0" w:tentative="1">
      <w:start w:val="1"/>
      <w:numFmt w:val="decimal"/>
      <w:lvlText w:val="%8."/>
      <w:lvlJc w:val="left"/>
      <w:pPr>
        <w:tabs>
          <w:tab w:val="num" w:pos="5760"/>
        </w:tabs>
        <w:ind w:left="6120" w:hanging="360"/>
      </w:pPr>
    </w:lvl>
    <w:lvl w:ilvl="8" w:tplc="6E287C98" w:tentative="1">
      <w:start w:val="1"/>
      <w:numFmt w:val="decimal"/>
      <w:lvlText w:val="%9."/>
      <w:lvlJc w:val="left"/>
      <w:pPr>
        <w:tabs>
          <w:tab w:val="num" w:pos="6480"/>
        </w:tabs>
        <w:ind w:left="6840" w:hanging="360"/>
      </w:pPr>
    </w:lvl>
  </w:abstractNum>
  <w:abstractNum w:abstractNumId="6" w15:restartNumberingAfterBreak="0">
    <w:nsid w:val="1E9455EF"/>
    <w:multiLevelType w:val="hybridMultilevel"/>
    <w:tmpl w:val="FC74AFC0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21DEBEB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2708C0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7D48B3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DAE41D6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EB229F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95C3A2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C630A87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20686CD9"/>
    <w:multiLevelType w:val="multilevel"/>
    <w:tmpl w:val="3BB85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502D30"/>
    <w:multiLevelType w:val="hybridMultilevel"/>
    <w:tmpl w:val="50EABAF8"/>
    <w:lvl w:ilvl="0" w:tplc="2EEA32C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30E6B7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9DE01B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B7485E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F9A070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514CAC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5B0018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466B29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5083AB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44F3420"/>
    <w:multiLevelType w:val="hybridMultilevel"/>
    <w:tmpl w:val="D1227EB4"/>
    <w:lvl w:ilvl="0" w:tplc="3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8E9D3F"/>
    <w:multiLevelType w:val="hybridMultilevel"/>
    <w:tmpl w:val="E80004EE"/>
    <w:lvl w:ilvl="0" w:tplc="767CF5AC">
      <w:start w:val="1"/>
      <w:numFmt w:val="decimal"/>
      <w:lvlText w:val="%1."/>
      <w:lvlJc w:val="left"/>
      <w:pPr>
        <w:ind w:left="720" w:hanging="360"/>
      </w:pPr>
    </w:lvl>
    <w:lvl w:ilvl="1" w:tplc="537C2D50">
      <w:start w:val="1"/>
      <w:numFmt w:val="lowerLetter"/>
      <w:lvlText w:val="%2."/>
      <w:lvlJc w:val="left"/>
      <w:pPr>
        <w:ind w:left="1440" w:hanging="360"/>
      </w:pPr>
    </w:lvl>
    <w:lvl w:ilvl="2" w:tplc="CC7AF6BE">
      <w:start w:val="1"/>
      <w:numFmt w:val="lowerRoman"/>
      <w:lvlText w:val="%3."/>
      <w:lvlJc w:val="right"/>
      <w:pPr>
        <w:ind w:left="2160" w:hanging="180"/>
      </w:pPr>
    </w:lvl>
    <w:lvl w:ilvl="3" w:tplc="94B8EAFC">
      <w:start w:val="1"/>
      <w:numFmt w:val="decimal"/>
      <w:lvlText w:val="%4."/>
      <w:lvlJc w:val="left"/>
      <w:pPr>
        <w:ind w:left="2880" w:hanging="360"/>
      </w:pPr>
    </w:lvl>
    <w:lvl w:ilvl="4" w:tplc="6E8A11AC">
      <w:start w:val="1"/>
      <w:numFmt w:val="lowerLetter"/>
      <w:lvlText w:val="%5."/>
      <w:lvlJc w:val="left"/>
      <w:pPr>
        <w:ind w:left="3600" w:hanging="360"/>
      </w:pPr>
    </w:lvl>
    <w:lvl w:ilvl="5" w:tplc="769E1EE0">
      <w:start w:val="1"/>
      <w:numFmt w:val="lowerRoman"/>
      <w:lvlText w:val="%6."/>
      <w:lvlJc w:val="right"/>
      <w:pPr>
        <w:ind w:left="4320" w:hanging="180"/>
      </w:pPr>
    </w:lvl>
    <w:lvl w:ilvl="6" w:tplc="ECA4134A">
      <w:start w:val="1"/>
      <w:numFmt w:val="decimal"/>
      <w:lvlText w:val="%7."/>
      <w:lvlJc w:val="left"/>
      <w:pPr>
        <w:ind w:left="5040" w:hanging="360"/>
      </w:pPr>
    </w:lvl>
    <w:lvl w:ilvl="7" w:tplc="3DF8AF5A">
      <w:start w:val="1"/>
      <w:numFmt w:val="lowerLetter"/>
      <w:lvlText w:val="%8."/>
      <w:lvlJc w:val="left"/>
      <w:pPr>
        <w:ind w:left="5760" w:hanging="360"/>
      </w:pPr>
    </w:lvl>
    <w:lvl w:ilvl="8" w:tplc="8D54482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1CC0FD"/>
    <w:multiLevelType w:val="hybridMultilevel"/>
    <w:tmpl w:val="7B980100"/>
    <w:lvl w:ilvl="0" w:tplc="972026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366AE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2EEE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43C96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3E2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250F2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127C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0E842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A20F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694B745"/>
    <w:multiLevelType w:val="hybridMultilevel"/>
    <w:tmpl w:val="4C76B17A"/>
    <w:lvl w:ilvl="0" w:tplc="0C985E72">
      <w:start w:val="1"/>
      <w:numFmt w:val="decimal"/>
      <w:lvlText w:val="%1."/>
      <w:lvlJc w:val="left"/>
      <w:pPr>
        <w:ind w:left="720" w:hanging="360"/>
      </w:pPr>
    </w:lvl>
    <w:lvl w:ilvl="1" w:tplc="BDD058CC">
      <w:start w:val="1"/>
      <w:numFmt w:val="lowerLetter"/>
      <w:lvlText w:val="%2."/>
      <w:lvlJc w:val="left"/>
      <w:pPr>
        <w:ind w:left="1440" w:hanging="360"/>
      </w:pPr>
    </w:lvl>
    <w:lvl w:ilvl="2" w:tplc="22C8C94A">
      <w:start w:val="1"/>
      <w:numFmt w:val="lowerRoman"/>
      <w:lvlText w:val="%3."/>
      <w:lvlJc w:val="right"/>
      <w:pPr>
        <w:ind w:left="2160" w:hanging="180"/>
      </w:pPr>
    </w:lvl>
    <w:lvl w:ilvl="3" w:tplc="C7383C14">
      <w:start w:val="1"/>
      <w:numFmt w:val="decimal"/>
      <w:lvlText w:val="%4."/>
      <w:lvlJc w:val="left"/>
      <w:pPr>
        <w:ind w:left="2880" w:hanging="360"/>
      </w:pPr>
    </w:lvl>
    <w:lvl w:ilvl="4" w:tplc="1E621A30">
      <w:start w:val="1"/>
      <w:numFmt w:val="lowerLetter"/>
      <w:lvlText w:val="%5."/>
      <w:lvlJc w:val="left"/>
      <w:pPr>
        <w:ind w:left="3600" w:hanging="360"/>
      </w:pPr>
    </w:lvl>
    <w:lvl w:ilvl="5" w:tplc="ECC4ADD8">
      <w:start w:val="1"/>
      <w:numFmt w:val="lowerRoman"/>
      <w:lvlText w:val="%6."/>
      <w:lvlJc w:val="right"/>
      <w:pPr>
        <w:ind w:left="4320" w:hanging="180"/>
      </w:pPr>
    </w:lvl>
    <w:lvl w:ilvl="6" w:tplc="D5A47612">
      <w:start w:val="1"/>
      <w:numFmt w:val="decimal"/>
      <w:lvlText w:val="%7."/>
      <w:lvlJc w:val="left"/>
      <w:pPr>
        <w:ind w:left="5040" w:hanging="360"/>
      </w:pPr>
    </w:lvl>
    <w:lvl w:ilvl="7" w:tplc="0E3C8534">
      <w:start w:val="1"/>
      <w:numFmt w:val="lowerLetter"/>
      <w:lvlText w:val="%8."/>
      <w:lvlJc w:val="left"/>
      <w:pPr>
        <w:ind w:left="5760" w:hanging="360"/>
      </w:pPr>
    </w:lvl>
    <w:lvl w:ilvl="8" w:tplc="8C1CAFA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B13D8"/>
    <w:multiLevelType w:val="multilevel"/>
    <w:tmpl w:val="16646B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2D1112"/>
    <w:multiLevelType w:val="hybridMultilevel"/>
    <w:tmpl w:val="C486D5DC"/>
    <w:lvl w:ilvl="0" w:tplc="3C9E0CEA">
      <w:numFmt w:val="bullet"/>
      <w:lvlText w:val=""/>
      <w:lvlJc w:val="left"/>
      <w:pPr>
        <w:ind w:left="720" w:hanging="360"/>
      </w:pPr>
      <w:rPr>
        <w:rFonts w:hint="default" w:ascii="Symbol" w:hAnsi="Symbol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F0C7BCD"/>
    <w:multiLevelType w:val="multilevel"/>
    <w:tmpl w:val="7FE04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70F3FB"/>
    <w:multiLevelType w:val="hybridMultilevel"/>
    <w:tmpl w:val="D150974E"/>
    <w:lvl w:ilvl="0" w:tplc="3984FE76">
      <w:start w:val="1"/>
      <w:numFmt w:val="decimal"/>
      <w:lvlText w:val="%1."/>
      <w:lvlJc w:val="left"/>
      <w:pPr>
        <w:ind w:left="720" w:hanging="360"/>
      </w:pPr>
    </w:lvl>
    <w:lvl w:ilvl="1" w:tplc="9D8A3850">
      <w:start w:val="1"/>
      <w:numFmt w:val="lowerLetter"/>
      <w:lvlText w:val="%2."/>
      <w:lvlJc w:val="left"/>
      <w:pPr>
        <w:ind w:left="1440" w:hanging="360"/>
      </w:pPr>
    </w:lvl>
    <w:lvl w:ilvl="2" w:tplc="DDD48C18">
      <w:start w:val="1"/>
      <w:numFmt w:val="lowerRoman"/>
      <w:lvlText w:val="%3."/>
      <w:lvlJc w:val="right"/>
      <w:pPr>
        <w:ind w:left="2160" w:hanging="180"/>
      </w:pPr>
    </w:lvl>
    <w:lvl w:ilvl="3" w:tplc="ECF631B2">
      <w:start w:val="1"/>
      <w:numFmt w:val="decimal"/>
      <w:lvlText w:val="%4."/>
      <w:lvlJc w:val="left"/>
      <w:pPr>
        <w:ind w:left="2880" w:hanging="360"/>
      </w:pPr>
    </w:lvl>
    <w:lvl w:ilvl="4" w:tplc="CCAC5D82">
      <w:start w:val="1"/>
      <w:numFmt w:val="lowerLetter"/>
      <w:lvlText w:val="%5."/>
      <w:lvlJc w:val="left"/>
      <w:pPr>
        <w:ind w:left="3600" w:hanging="360"/>
      </w:pPr>
    </w:lvl>
    <w:lvl w:ilvl="5" w:tplc="BDD0568A">
      <w:start w:val="1"/>
      <w:numFmt w:val="lowerRoman"/>
      <w:lvlText w:val="%6."/>
      <w:lvlJc w:val="right"/>
      <w:pPr>
        <w:ind w:left="4320" w:hanging="180"/>
      </w:pPr>
    </w:lvl>
    <w:lvl w:ilvl="6" w:tplc="493C1854">
      <w:start w:val="1"/>
      <w:numFmt w:val="decimal"/>
      <w:lvlText w:val="%7."/>
      <w:lvlJc w:val="left"/>
      <w:pPr>
        <w:ind w:left="5040" w:hanging="360"/>
      </w:pPr>
    </w:lvl>
    <w:lvl w:ilvl="7" w:tplc="C1CAFE6E">
      <w:start w:val="1"/>
      <w:numFmt w:val="lowerLetter"/>
      <w:lvlText w:val="%8."/>
      <w:lvlJc w:val="left"/>
      <w:pPr>
        <w:ind w:left="5760" w:hanging="360"/>
      </w:pPr>
    </w:lvl>
    <w:lvl w:ilvl="8" w:tplc="46C8F9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51B576"/>
    <w:multiLevelType w:val="hybridMultilevel"/>
    <w:tmpl w:val="C0B43B8E"/>
    <w:lvl w:ilvl="0" w:tplc="45006A7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A32F7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F0C0E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CC37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201E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25880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E218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5474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40EC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940896D"/>
    <w:multiLevelType w:val="hybridMultilevel"/>
    <w:tmpl w:val="9D1E158E"/>
    <w:lvl w:ilvl="0" w:tplc="6E6A623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A2E83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901D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0C85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60EC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202C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C4D5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25CD3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25CE8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9F18CCF"/>
    <w:multiLevelType w:val="hybridMultilevel"/>
    <w:tmpl w:val="149CF620"/>
    <w:lvl w:ilvl="0" w:tplc="F1DC409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ACCA59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D0EB2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09290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4DABE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007D2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EEBC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1C26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130A0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E0B27AC"/>
    <w:multiLevelType w:val="hybridMultilevel"/>
    <w:tmpl w:val="74FEA8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80A63FE"/>
    <w:multiLevelType w:val="hybridMultilevel"/>
    <w:tmpl w:val="97E0D132"/>
    <w:lvl w:ilvl="0" w:tplc="0F6C297C">
      <w:start w:val="1"/>
      <w:numFmt w:val="decimal"/>
      <w:lvlText w:val="%1."/>
      <w:lvlJc w:val="left"/>
      <w:pPr>
        <w:ind w:left="1080" w:hanging="360"/>
      </w:pPr>
    </w:lvl>
    <w:lvl w:ilvl="1" w:tplc="E9F0473C">
      <w:start w:val="1"/>
      <w:numFmt w:val="lowerLetter"/>
      <w:lvlText w:val="%2."/>
      <w:lvlJc w:val="left"/>
      <w:pPr>
        <w:ind w:left="1800" w:hanging="360"/>
      </w:pPr>
    </w:lvl>
    <w:lvl w:ilvl="2" w:tplc="4F0AC97A">
      <w:start w:val="1"/>
      <w:numFmt w:val="lowerRoman"/>
      <w:lvlText w:val="%3."/>
      <w:lvlJc w:val="right"/>
      <w:pPr>
        <w:ind w:left="2520" w:hanging="180"/>
      </w:pPr>
    </w:lvl>
    <w:lvl w:ilvl="3" w:tplc="DDAEEEEE">
      <w:start w:val="1"/>
      <w:numFmt w:val="decimal"/>
      <w:lvlText w:val="%4."/>
      <w:lvlJc w:val="left"/>
      <w:pPr>
        <w:ind w:left="3240" w:hanging="360"/>
      </w:pPr>
    </w:lvl>
    <w:lvl w:ilvl="4" w:tplc="E4E6D6EA">
      <w:start w:val="1"/>
      <w:numFmt w:val="lowerLetter"/>
      <w:lvlText w:val="%5."/>
      <w:lvlJc w:val="left"/>
      <w:pPr>
        <w:ind w:left="3960" w:hanging="360"/>
      </w:pPr>
    </w:lvl>
    <w:lvl w:ilvl="5" w:tplc="67CEAE6C">
      <w:start w:val="1"/>
      <w:numFmt w:val="lowerRoman"/>
      <w:lvlText w:val="%6."/>
      <w:lvlJc w:val="right"/>
      <w:pPr>
        <w:ind w:left="4680" w:hanging="180"/>
      </w:pPr>
    </w:lvl>
    <w:lvl w:ilvl="6" w:tplc="13ACF582">
      <w:start w:val="1"/>
      <w:numFmt w:val="decimal"/>
      <w:lvlText w:val="%7."/>
      <w:lvlJc w:val="left"/>
      <w:pPr>
        <w:ind w:left="5400" w:hanging="360"/>
      </w:pPr>
    </w:lvl>
    <w:lvl w:ilvl="7" w:tplc="18444FA0">
      <w:start w:val="1"/>
      <w:numFmt w:val="lowerLetter"/>
      <w:lvlText w:val="%8."/>
      <w:lvlJc w:val="left"/>
      <w:pPr>
        <w:ind w:left="6120" w:hanging="360"/>
      </w:pPr>
    </w:lvl>
    <w:lvl w:ilvl="8" w:tplc="37D2CD12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1E18ED"/>
    <w:multiLevelType w:val="hybridMultilevel"/>
    <w:tmpl w:val="D01E970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6D5CC102"/>
    <w:multiLevelType w:val="hybridMultilevel"/>
    <w:tmpl w:val="C212C3A4"/>
    <w:lvl w:ilvl="0" w:tplc="E37A3AA4">
      <w:start w:val="1"/>
      <w:numFmt w:val="decimal"/>
      <w:lvlText w:val="%1."/>
      <w:lvlJc w:val="left"/>
      <w:pPr>
        <w:ind w:left="720" w:hanging="360"/>
      </w:pPr>
    </w:lvl>
    <w:lvl w:ilvl="1" w:tplc="357E9444">
      <w:start w:val="1"/>
      <w:numFmt w:val="lowerLetter"/>
      <w:lvlText w:val="%2."/>
      <w:lvlJc w:val="left"/>
      <w:pPr>
        <w:ind w:left="1440" w:hanging="360"/>
      </w:pPr>
    </w:lvl>
    <w:lvl w:ilvl="2" w:tplc="898416BE">
      <w:start w:val="1"/>
      <w:numFmt w:val="lowerRoman"/>
      <w:lvlText w:val="%3."/>
      <w:lvlJc w:val="right"/>
      <w:pPr>
        <w:ind w:left="2160" w:hanging="180"/>
      </w:pPr>
    </w:lvl>
    <w:lvl w:ilvl="3" w:tplc="BF747EB4">
      <w:start w:val="1"/>
      <w:numFmt w:val="decimal"/>
      <w:lvlText w:val="%4."/>
      <w:lvlJc w:val="left"/>
      <w:pPr>
        <w:ind w:left="2880" w:hanging="360"/>
      </w:pPr>
    </w:lvl>
    <w:lvl w:ilvl="4" w:tplc="3FF295C4">
      <w:start w:val="1"/>
      <w:numFmt w:val="lowerLetter"/>
      <w:lvlText w:val="%5."/>
      <w:lvlJc w:val="left"/>
      <w:pPr>
        <w:ind w:left="3600" w:hanging="360"/>
      </w:pPr>
    </w:lvl>
    <w:lvl w:ilvl="5" w:tplc="F7923CC0">
      <w:start w:val="1"/>
      <w:numFmt w:val="lowerRoman"/>
      <w:lvlText w:val="%6."/>
      <w:lvlJc w:val="right"/>
      <w:pPr>
        <w:ind w:left="4320" w:hanging="180"/>
      </w:pPr>
    </w:lvl>
    <w:lvl w:ilvl="6" w:tplc="DB0254FC">
      <w:start w:val="1"/>
      <w:numFmt w:val="decimal"/>
      <w:lvlText w:val="%7."/>
      <w:lvlJc w:val="left"/>
      <w:pPr>
        <w:ind w:left="5040" w:hanging="360"/>
      </w:pPr>
    </w:lvl>
    <w:lvl w:ilvl="7" w:tplc="A10E2EDA">
      <w:start w:val="1"/>
      <w:numFmt w:val="lowerLetter"/>
      <w:lvlText w:val="%8."/>
      <w:lvlJc w:val="left"/>
      <w:pPr>
        <w:ind w:left="5760" w:hanging="360"/>
      </w:pPr>
    </w:lvl>
    <w:lvl w:ilvl="8" w:tplc="F202E7C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37415"/>
    <w:multiLevelType w:val="hybridMultilevel"/>
    <w:tmpl w:val="2EFAB646"/>
    <w:lvl w:ilvl="0" w:tplc="0FBA8E04">
      <w:start w:val="1"/>
      <w:numFmt w:val="decimal"/>
      <w:lvlText w:val="%1."/>
      <w:lvlJc w:val="left"/>
      <w:pPr>
        <w:ind w:left="720" w:hanging="360"/>
      </w:pPr>
    </w:lvl>
    <w:lvl w:ilvl="1" w:tplc="AFE0D5FE">
      <w:start w:val="1"/>
      <w:numFmt w:val="lowerLetter"/>
      <w:lvlText w:val="%2."/>
      <w:lvlJc w:val="left"/>
      <w:pPr>
        <w:ind w:left="1440" w:hanging="360"/>
      </w:pPr>
    </w:lvl>
    <w:lvl w:ilvl="2" w:tplc="0C52F734">
      <w:start w:val="1"/>
      <w:numFmt w:val="lowerRoman"/>
      <w:lvlText w:val="%3."/>
      <w:lvlJc w:val="right"/>
      <w:pPr>
        <w:ind w:left="2160" w:hanging="180"/>
      </w:pPr>
    </w:lvl>
    <w:lvl w:ilvl="3" w:tplc="0BAAC156">
      <w:start w:val="1"/>
      <w:numFmt w:val="decimal"/>
      <w:lvlText w:val="%4."/>
      <w:lvlJc w:val="left"/>
      <w:pPr>
        <w:ind w:left="2880" w:hanging="360"/>
      </w:pPr>
    </w:lvl>
    <w:lvl w:ilvl="4" w:tplc="B2D04BA2">
      <w:start w:val="1"/>
      <w:numFmt w:val="lowerLetter"/>
      <w:lvlText w:val="%5."/>
      <w:lvlJc w:val="left"/>
      <w:pPr>
        <w:ind w:left="3600" w:hanging="360"/>
      </w:pPr>
    </w:lvl>
    <w:lvl w:ilvl="5" w:tplc="1B3071AC">
      <w:start w:val="1"/>
      <w:numFmt w:val="lowerRoman"/>
      <w:lvlText w:val="%6."/>
      <w:lvlJc w:val="right"/>
      <w:pPr>
        <w:ind w:left="4320" w:hanging="180"/>
      </w:pPr>
    </w:lvl>
    <w:lvl w:ilvl="6" w:tplc="45041796">
      <w:start w:val="1"/>
      <w:numFmt w:val="decimal"/>
      <w:lvlText w:val="%7."/>
      <w:lvlJc w:val="left"/>
      <w:pPr>
        <w:ind w:left="5040" w:hanging="360"/>
      </w:pPr>
    </w:lvl>
    <w:lvl w:ilvl="7" w:tplc="4D120662">
      <w:start w:val="1"/>
      <w:numFmt w:val="lowerLetter"/>
      <w:lvlText w:val="%8."/>
      <w:lvlJc w:val="left"/>
      <w:pPr>
        <w:ind w:left="5760" w:hanging="360"/>
      </w:pPr>
    </w:lvl>
    <w:lvl w:ilvl="8" w:tplc="1AF48CA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83120"/>
    <w:multiLevelType w:val="hybridMultilevel"/>
    <w:tmpl w:val="6ABE87FE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76E86150"/>
    <w:multiLevelType w:val="hybridMultilevel"/>
    <w:tmpl w:val="0AACC8D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7EF41D70"/>
    <w:multiLevelType w:val="multilevel"/>
    <w:tmpl w:val="AC20F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1" w16cid:durableId="2092117633">
    <w:abstractNumId w:val="8"/>
  </w:num>
  <w:num w:numId="2" w16cid:durableId="493834269">
    <w:abstractNumId w:val="11"/>
  </w:num>
  <w:num w:numId="3" w16cid:durableId="729496802">
    <w:abstractNumId w:val="6"/>
  </w:num>
  <w:num w:numId="4" w16cid:durableId="1600789840">
    <w:abstractNumId w:val="12"/>
  </w:num>
  <w:num w:numId="5" w16cid:durableId="402412269">
    <w:abstractNumId w:val="3"/>
  </w:num>
  <w:num w:numId="6" w16cid:durableId="1342852269">
    <w:abstractNumId w:val="23"/>
  </w:num>
  <w:num w:numId="7" w16cid:durableId="1151487575">
    <w:abstractNumId w:val="24"/>
  </w:num>
  <w:num w:numId="8" w16cid:durableId="1761675669">
    <w:abstractNumId w:val="21"/>
  </w:num>
  <w:num w:numId="9" w16cid:durableId="1827241098">
    <w:abstractNumId w:val="4"/>
  </w:num>
  <w:num w:numId="10" w16cid:durableId="798180331">
    <w:abstractNumId w:val="18"/>
  </w:num>
  <w:num w:numId="11" w16cid:durableId="981543114">
    <w:abstractNumId w:val="16"/>
  </w:num>
  <w:num w:numId="12" w16cid:durableId="1616134520">
    <w:abstractNumId w:val="19"/>
  </w:num>
  <w:num w:numId="13" w16cid:durableId="967508446">
    <w:abstractNumId w:val="10"/>
  </w:num>
  <w:num w:numId="14" w16cid:durableId="1657343196">
    <w:abstractNumId w:val="2"/>
  </w:num>
  <w:num w:numId="15" w16cid:durableId="1802074036">
    <w:abstractNumId w:val="17"/>
  </w:num>
  <w:num w:numId="16" w16cid:durableId="1077241892">
    <w:abstractNumId w:val="1"/>
  </w:num>
  <w:num w:numId="17" w16cid:durableId="665938316">
    <w:abstractNumId w:val="7"/>
  </w:num>
  <w:num w:numId="18" w16cid:durableId="272589913">
    <w:abstractNumId w:val="27"/>
  </w:num>
  <w:num w:numId="19" w16cid:durableId="1324046831">
    <w:abstractNumId w:val="20"/>
  </w:num>
  <w:num w:numId="20" w16cid:durableId="1110591363">
    <w:abstractNumId w:val="14"/>
  </w:num>
  <w:num w:numId="21" w16cid:durableId="1228489161">
    <w:abstractNumId w:val="26"/>
  </w:num>
  <w:num w:numId="22" w16cid:durableId="1330209650">
    <w:abstractNumId w:val="22"/>
  </w:num>
  <w:num w:numId="23" w16cid:durableId="921530862">
    <w:abstractNumId w:val="0"/>
  </w:num>
  <w:num w:numId="24" w16cid:durableId="2083212303">
    <w:abstractNumId w:val="9"/>
  </w:num>
  <w:num w:numId="25" w16cid:durableId="1688486070">
    <w:abstractNumId w:val="25"/>
  </w:num>
  <w:num w:numId="26" w16cid:durableId="108161038">
    <w:abstractNumId w:val="15"/>
  </w:num>
  <w:num w:numId="27" w16cid:durableId="2132279827">
    <w:abstractNumId w:val="5"/>
  </w:num>
  <w:num w:numId="28" w16cid:durableId="648289252">
    <w:abstractNumId w:val="1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trackRevisions w:val="false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gFACQXqTQtAAAA"/>
  </w:docVars>
  <w:rsids>
    <w:rsidRoot w:val="009D435B"/>
    <w:rsid w:val="000001BB"/>
    <w:rsid w:val="000047EB"/>
    <w:rsid w:val="0000609E"/>
    <w:rsid w:val="00006923"/>
    <w:rsid w:val="00010283"/>
    <w:rsid w:val="000107D7"/>
    <w:rsid w:val="000117A5"/>
    <w:rsid w:val="00011D19"/>
    <w:rsid w:val="00011F31"/>
    <w:rsid w:val="00012C5C"/>
    <w:rsid w:val="000135AF"/>
    <w:rsid w:val="000174E1"/>
    <w:rsid w:val="00020645"/>
    <w:rsid w:val="00022AD0"/>
    <w:rsid w:val="00024CD3"/>
    <w:rsid w:val="0003036F"/>
    <w:rsid w:val="00035093"/>
    <w:rsid w:val="000350D8"/>
    <w:rsid w:val="00036235"/>
    <w:rsid w:val="00037AB4"/>
    <w:rsid w:val="00054E04"/>
    <w:rsid w:val="00060226"/>
    <w:rsid w:val="00064436"/>
    <w:rsid w:val="000649EA"/>
    <w:rsid w:val="0007483F"/>
    <w:rsid w:val="000820FB"/>
    <w:rsid w:val="000828EB"/>
    <w:rsid w:val="00083C90"/>
    <w:rsid w:val="00084893"/>
    <w:rsid w:val="0008605D"/>
    <w:rsid w:val="000869EA"/>
    <w:rsid w:val="00091E95"/>
    <w:rsid w:val="0009200F"/>
    <w:rsid w:val="000929AD"/>
    <w:rsid w:val="00094E82"/>
    <w:rsid w:val="00097F02"/>
    <w:rsid w:val="000A02D4"/>
    <w:rsid w:val="000A086F"/>
    <w:rsid w:val="000A2909"/>
    <w:rsid w:val="000A635E"/>
    <w:rsid w:val="000A6CF4"/>
    <w:rsid w:val="000B0201"/>
    <w:rsid w:val="000B07D2"/>
    <w:rsid w:val="000B1CAA"/>
    <w:rsid w:val="000B2A06"/>
    <w:rsid w:val="000B4AC6"/>
    <w:rsid w:val="000B4D28"/>
    <w:rsid w:val="000B6ACD"/>
    <w:rsid w:val="000D10D0"/>
    <w:rsid w:val="000D1FFC"/>
    <w:rsid w:val="000D2B9D"/>
    <w:rsid w:val="000D311F"/>
    <w:rsid w:val="000D7E48"/>
    <w:rsid w:val="000E1630"/>
    <w:rsid w:val="000F1403"/>
    <w:rsid w:val="000F646A"/>
    <w:rsid w:val="000F7225"/>
    <w:rsid w:val="001008ED"/>
    <w:rsid w:val="0011130F"/>
    <w:rsid w:val="00116390"/>
    <w:rsid w:val="00121E46"/>
    <w:rsid w:val="00124619"/>
    <w:rsid w:val="00125D5F"/>
    <w:rsid w:val="00131AB4"/>
    <w:rsid w:val="00131CE3"/>
    <w:rsid w:val="001375FB"/>
    <w:rsid w:val="001404C4"/>
    <w:rsid w:val="00147087"/>
    <w:rsid w:val="00153D7A"/>
    <w:rsid w:val="00156624"/>
    <w:rsid w:val="001574C7"/>
    <w:rsid w:val="001624FF"/>
    <w:rsid w:val="0016724E"/>
    <w:rsid w:val="00170C96"/>
    <w:rsid w:val="0017242B"/>
    <w:rsid w:val="001746EE"/>
    <w:rsid w:val="00176166"/>
    <w:rsid w:val="00176ADE"/>
    <w:rsid w:val="0017758D"/>
    <w:rsid w:val="00185B9A"/>
    <w:rsid w:val="001941C5"/>
    <w:rsid w:val="001A3BE6"/>
    <w:rsid w:val="001A5C2C"/>
    <w:rsid w:val="001B3047"/>
    <w:rsid w:val="001B41FB"/>
    <w:rsid w:val="001B4425"/>
    <w:rsid w:val="001B6E23"/>
    <w:rsid w:val="001C1A36"/>
    <w:rsid w:val="001C3C88"/>
    <w:rsid w:val="001D1B17"/>
    <w:rsid w:val="001D1EC5"/>
    <w:rsid w:val="001D5DA5"/>
    <w:rsid w:val="001D5F40"/>
    <w:rsid w:val="001E17F4"/>
    <w:rsid w:val="001E3DB4"/>
    <w:rsid w:val="001E7FCA"/>
    <w:rsid w:val="001F26F5"/>
    <w:rsid w:val="001F285A"/>
    <w:rsid w:val="001F3AEE"/>
    <w:rsid w:val="001F4F97"/>
    <w:rsid w:val="002018C0"/>
    <w:rsid w:val="00205D5B"/>
    <w:rsid w:val="00206583"/>
    <w:rsid w:val="00207725"/>
    <w:rsid w:val="00213467"/>
    <w:rsid w:val="00213A0F"/>
    <w:rsid w:val="002143B1"/>
    <w:rsid w:val="002233DE"/>
    <w:rsid w:val="00223EB4"/>
    <w:rsid w:val="00225CFF"/>
    <w:rsid w:val="00226EE4"/>
    <w:rsid w:val="0022F221"/>
    <w:rsid w:val="002332E4"/>
    <w:rsid w:val="00233B06"/>
    <w:rsid w:val="002365D9"/>
    <w:rsid w:val="0024094F"/>
    <w:rsid w:val="00243633"/>
    <w:rsid w:val="00244C36"/>
    <w:rsid w:val="00253CF6"/>
    <w:rsid w:val="00254DD7"/>
    <w:rsid w:val="00261617"/>
    <w:rsid w:val="002637A2"/>
    <w:rsid w:val="00263F36"/>
    <w:rsid w:val="00267A7D"/>
    <w:rsid w:val="00270EA9"/>
    <w:rsid w:val="0027425C"/>
    <w:rsid w:val="00281C98"/>
    <w:rsid w:val="00283C75"/>
    <w:rsid w:val="00292F3E"/>
    <w:rsid w:val="002955E1"/>
    <w:rsid w:val="002A0BC2"/>
    <w:rsid w:val="002A1551"/>
    <w:rsid w:val="002B1363"/>
    <w:rsid w:val="002C09EF"/>
    <w:rsid w:val="002C4C75"/>
    <w:rsid w:val="002D0A7D"/>
    <w:rsid w:val="002D1F9E"/>
    <w:rsid w:val="002D24CC"/>
    <w:rsid w:val="002D3A18"/>
    <w:rsid w:val="002D4207"/>
    <w:rsid w:val="002D4661"/>
    <w:rsid w:val="002D6892"/>
    <w:rsid w:val="002E0B03"/>
    <w:rsid w:val="002E34E3"/>
    <w:rsid w:val="002E651F"/>
    <w:rsid w:val="002E7EE9"/>
    <w:rsid w:val="002F3DE7"/>
    <w:rsid w:val="00300508"/>
    <w:rsid w:val="00300572"/>
    <w:rsid w:val="0030427C"/>
    <w:rsid w:val="00306B2F"/>
    <w:rsid w:val="003107E0"/>
    <w:rsid w:val="00314B9F"/>
    <w:rsid w:val="003174E6"/>
    <w:rsid w:val="00320307"/>
    <w:rsid w:val="00325B27"/>
    <w:rsid w:val="00326E30"/>
    <w:rsid w:val="0033208C"/>
    <w:rsid w:val="00336C93"/>
    <w:rsid w:val="00344FFF"/>
    <w:rsid w:val="0034594D"/>
    <w:rsid w:val="003538B9"/>
    <w:rsid w:val="003552B4"/>
    <w:rsid w:val="003622A7"/>
    <w:rsid w:val="00363869"/>
    <w:rsid w:val="003657E2"/>
    <w:rsid w:val="003664A5"/>
    <w:rsid w:val="003675F9"/>
    <w:rsid w:val="003707FE"/>
    <w:rsid w:val="0037570F"/>
    <w:rsid w:val="00381F9A"/>
    <w:rsid w:val="003821A6"/>
    <w:rsid w:val="00382720"/>
    <w:rsid w:val="00384DB4"/>
    <w:rsid w:val="0038517B"/>
    <w:rsid w:val="0038674B"/>
    <w:rsid w:val="00386D77"/>
    <w:rsid w:val="0038761D"/>
    <w:rsid w:val="00387AE5"/>
    <w:rsid w:val="00391B67"/>
    <w:rsid w:val="00392610"/>
    <w:rsid w:val="003926D9"/>
    <w:rsid w:val="00392ACC"/>
    <w:rsid w:val="003936E6"/>
    <w:rsid w:val="00393ED0"/>
    <w:rsid w:val="003A000D"/>
    <w:rsid w:val="003A20B3"/>
    <w:rsid w:val="003A31A9"/>
    <w:rsid w:val="003B1D8B"/>
    <w:rsid w:val="003B41FA"/>
    <w:rsid w:val="003B5858"/>
    <w:rsid w:val="003B5BCC"/>
    <w:rsid w:val="003C0080"/>
    <w:rsid w:val="003C29A2"/>
    <w:rsid w:val="003C5440"/>
    <w:rsid w:val="003D066B"/>
    <w:rsid w:val="003D2243"/>
    <w:rsid w:val="003D5DE4"/>
    <w:rsid w:val="003D625B"/>
    <w:rsid w:val="003F2170"/>
    <w:rsid w:val="003F3516"/>
    <w:rsid w:val="00410D4C"/>
    <w:rsid w:val="004114B0"/>
    <w:rsid w:val="00413C02"/>
    <w:rsid w:val="00417C07"/>
    <w:rsid w:val="00417C79"/>
    <w:rsid w:val="00421B6F"/>
    <w:rsid w:val="00424437"/>
    <w:rsid w:val="00430443"/>
    <w:rsid w:val="00431545"/>
    <w:rsid w:val="00431A3B"/>
    <w:rsid w:val="004356EB"/>
    <w:rsid w:val="00435DE7"/>
    <w:rsid w:val="00441954"/>
    <w:rsid w:val="00441D4C"/>
    <w:rsid w:val="00442EE8"/>
    <w:rsid w:val="00443364"/>
    <w:rsid w:val="00443631"/>
    <w:rsid w:val="00451819"/>
    <w:rsid w:val="004519A0"/>
    <w:rsid w:val="004532AE"/>
    <w:rsid w:val="0045451F"/>
    <w:rsid w:val="00463FFF"/>
    <w:rsid w:val="00465D65"/>
    <w:rsid w:val="00470D25"/>
    <w:rsid w:val="00472D9D"/>
    <w:rsid w:val="00472F83"/>
    <w:rsid w:val="0047399B"/>
    <w:rsid w:val="00473E58"/>
    <w:rsid w:val="00474E6B"/>
    <w:rsid w:val="00490855"/>
    <w:rsid w:val="0049161C"/>
    <w:rsid w:val="00492B30"/>
    <w:rsid w:val="00494C67"/>
    <w:rsid w:val="00497C52"/>
    <w:rsid w:val="004A0995"/>
    <w:rsid w:val="004A3949"/>
    <w:rsid w:val="004A3EDB"/>
    <w:rsid w:val="004A6AA7"/>
    <w:rsid w:val="004B14C4"/>
    <w:rsid w:val="004B5F39"/>
    <w:rsid w:val="004C1B59"/>
    <w:rsid w:val="004C3407"/>
    <w:rsid w:val="004C4C0C"/>
    <w:rsid w:val="004C6C84"/>
    <w:rsid w:val="004C6F7D"/>
    <w:rsid w:val="004D3538"/>
    <w:rsid w:val="004D524A"/>
    <w:rsid w:val="004D68AC"/>
    <w:rsid w:val="004D72E2"/>
    <w:rsid w:val="004D7953"/>
    <w:rsid w:val="004E2BA5"/>
    <w:rsid w:val="004E6844"/>
    <w:rsid w:val="004F3AFB"/>
    <w:rsid w:val="004F3C22"/>
    <w:rsid w:val="004F41F9"/>
    <w:rsid w:val="0050681A"/>
    <w:rsid w:val="005069D1"/>
    <w:rsid w:val="00515C16"/>
    <w:rsid w:val="0052248A"/>
    <w:rsid w:val="005235D6"/>
    <w:rsid w:val="0052631F"/>
    <w:rsid w:val="00527285"/>
    <w:rsid w:val="005376C2"/>
    <w:rsid w:val="005413D9"/>
    <w:rsid w:val="00550097"/>
    <w:rsid w:val="00550941"/>
    <w:rsid w:val="00553605"/>
    <w:rsid w:val="00563B93"/>
    <w:rsid w:val="005642FA"/>
    <w:rsid w:val="005644B0"/>
    <w:rsid w:val="005658D3"/>
    <w:rsid w:val="00566B6F"/>
    <w:rsid w:val="00572B10"/>
    <w:rsid w:val="00577B50"/>
    <w:rsid w:val="005829CA"/>
    <w:rsid w:val="00591B3A"/>
    <w:rsid w:val="00593D8A"/>
    <w:rsid w:val="00594D2D"/>
    <w:rsid w:val="00595817"/>
    <w:rsid w:val="00597EE3"/>
    <w:rsid w:val="005B00CF"/>
    <w:rsid w:val="005B2F17"/>
    <w:rsid w:val="005B3DA4"/>
    <w:rsid w:val="005C224B"/>
    <w:rsid w:val="005C7BDE"/>
    <w:rsid w:val="005E0413"/>
    <w:rsid w:val="005E2D94"/>
    <w:rsid w:val="005E3A22"/>
    <w:rsid w:val="005E423B"/>
    <w:rsid w:val="005E54D9"/>
    <w:rsid w:val="005E5F48"/>
    <w:rsid w:val="005E7E2E"/>
    <w:rsid w:val="005F3E51"/>
    <w:rsid w:val="005F5881"/>
    <w:rsid w:val="006007B2"/>
    <w:rsid w:val="006028C8"/>
    <w:rsid w:val="00603057"/>
    <w:rsid w:val="00603E36"/>
    <w:rsid w:val="006040C6"/>
    <w:rsid w:val="006072C7"/>
    <w:rsid w:val="00610417"/>
    <w:rsid w:val="00614DEC"/>
    <w:rsid w:val="00625709"/>
    <w:rsid w:val="006321A8"/>
    <w:rsid w:val="00632883"/>
    <w:rsid w:val="00632968"/>
    <w:rsid w:val="006370C7"/>
    <w:rsid w:val="00637FCD"/>
    <w:rsid w:val="00640197"/>
    <w:rsid w:val="00645FC0"/>
    <w:rsid w:val="00646656"/>
    <w:rsid w:val="0065240E"/>
    <w:rsid w:val="0065304C"/>
    <w:rsid w:val="00663596"/>
    <w:rsid w:val="0066647D"/>
    <w:rsid w:val="00666EE4"/>
    <w:rsid w:val="00670232"/>
    <w:rsid w:val="00671614"/>
    <w:rsid w:val="00672105"/>
    <w:rsid w:val="00677E1E"/>
    <w:rsid w:val="006826EE"/>
    <w:rsid w:val="00683857"/>
    <w:rsid w:val="00690C66"/>
    <w:rsid w:val="00693045"/>
    <w:rsid w:val="00695B3C"/>
    <w:rsid w:val="00697065"/>
    <w:rsid w:val="006A3421"/>
    <w:rsid w:val="006A5BDC"/>
    <w:rsid w:val="006B58CB"/>
    <w:rsid w:val="006B76BF"/>
    <w:rsid w:val="006C0936"/>
    <w:rsid w:val="006C1A23"/>
    <w:rsid w:val="006D0B97"/>
    <w:rsid w:val="006D1B39"/>
    <w:rsid w:val="006D40AD"/>
    <w:rsid w:val="006D7CD5"/>
    <w:rsid w:val="006E277E"/>
    <w:rsid w:val="006E476A"/>
    <w:rsid w:val="006E5C3B"/>
    <w:rsid w:val="006E667C"/>
    <w:rsid w:val="006E7FB7"/>
    <w:rsid w:val="006E97E3"/>
    <w:rsid w:val="006F0498"/>
    <w:rsid w:val="006F633B"/>
    <w:rsid w:val="006F6358"/>
    <w:rsid w:val="0070037A"/>
    <w:rsid w:val="00706786"/>
    <w:rsid w:val="00711FB4"/>
    <w:rsid w:val="00713F95"/>
    <w:rsid w:val="0071495A"/>
    <w:rsid w:val="007229C8"/>
    <w:rsid w:val="007302B4"/>
    <w:rsid w:val="00731E41"/>
    <w:rsid w:val="00732F05"/>
    <w:rsid w:val="00733514"/>
    <w:rsid w:val="00734653"/>
    <w:rsid w:val="00734A24"/>
    <w:rsid w:val="00735C50"/>
    <w:rsid w:val="00760F0E"/>
    <w:rsid w:val="007611F1"/>
    <w:rsid w:val="0076176F"/>
    <w:rsid w:val="007629E2"/>
    <w:rsid w:val="00766D4B"/>
    <w:rsid w:val="00773DDC"/>
    <w:rsid w:val="00780D90"/>
    <w:rsid w:val="00782F89"/>
    <w:rsid w:val="00783936"/>
    <w:rsid w:val="00786E32"/>
    <w:rsid w:val="00795290"/>
    <w:rsid w:val="00796082"/>
    <w:rsid w:val="007A17DB"/>
    <w:rsid w:val="007A5E02"/>
    <w:rsid w:val="007A79A3"/>
    <w:rsid w:val="007B107C"/>
    <w:rsid w:val="007B6891"/>
    <w:rsid w:val="007B7CF7"/>
    <w:rsid w:val="007C352A"/>
    <w:rsid w:val="007C3A9D"/>
    <w:rsid w:val="007C46BE"/>
    <w:rsid w:val="007C6E89"/>
    <w:rsid w:val="007D0291"/>
    <w:rsid w:val="007D35EF"/>
    <w:rsid w:val="007E73EB"/>
    <w:rsid w:val="007E77D3"/>
    <w:rsid w:val="007F420E"/>
    <w:rsid w:val="007F6D09"/>
    <w:rsid w:val="007F7A98"/>
    <w:rsid w:val="00802C76"/>
    <w:rsid w:val="008264BF"/>
    <w:rsid w:val="00833D6F"/>
    <w:rsid w:val="008423B7"/>
    <w:rsid w:val="0084377F"/>
    <w:rsid w:val="00843D2A"/>
    <w:rsid w:val="0084429C"/>
    <w:rsid w:val="00850EBF"/>
    <w:rsid w:val="00853B98"/>
    <w:rsid w:val="00856AF9"/>
    <w:rsid w:val="00860A22"/>
    <w:rsid w:val="0086346E"/>
    <w:rsid w:val="00863933"/>
    <w:rsid w:val="00866103"/>
    <w:rsid w:val="0086615F"/>
    <w:rsid w:val="008710EE"/>
    <w:rsid w:val="00875B4C"/>
    <w:rsid w:val="00876F95"/>
    <w:rsid w:val="008834EC"/>
    <w:rsid w:val="00887788"/>
    <w:rsid w:val="0089496D"/>
    <w:rsid w:val="008A6694"/>
    <w:rsid w:val="008A6C61"/>
    <w:rsid w:val="008C5390"/>
    <w:rsid w:val="008C73A3"/>
    <w:rsid w:val="008D17D5"/>
    <w:rsid w:val="008D1E96"/>
    <w:rsid w:val="008D432F"/>
    <w:rsid w:val="008D60D7"/>
    <w:rsid w:val="008E0627"/>
    <w:rsid w:val="008E4F28"/>
    <w:rsid w:val="008F28A0"/>
    <w:rsid w:val="008F2C11"/>
    <w:rsid w:val="008F67A8"/>
    <w:rsid w:val="008F69DB"/>
    <w:rsid w:val="0090340E"/>
    <w:rsid w:val="00903AF0"/>
    <w:rsid w:val="0090403A"/>
    <w:rsid w:val="009042C9"/>
    <w:rsid w:val="0090795C"/>
    <w:rsid w:val="00911250"/>
    <w:rsid w:val="00911F08"/>
    <w:rsid w:val="0091206F"/>
    <w:rsid w:val="0091356F"/>
    <w:rsid w:val="0091365B"/>
    <w:rsid w:val="00916803"/>
    <w:rsid w:val="00917244"/>
    <w:rsid w:val="00922F7A"/>
    <w:rsid w:val="00923D4B"/>
    <w:rsid w:val="009249E5"/>
    <w:rsid w:val="00927F07"/>
    <w:rsid w:val="009337AA"/>
    <w:rsid w:val="00941EB1"/>
    <w:rsid w:val="00943767"/>
    <w:rsid w:val="0094636E"/>
    <w:rsid w:val="0095063E"/>
    <w:rsid w:val="00950C72"/>
    <w:rsid w:val="00952D14"/>
    <w:rsid w:val="00953B5E"/>
    <w:rsid w:val="0096058E"/>
    <w:rsid w:val="00960A91"/>
    <w:rsid w:val="00963C11"/>
    <w:rsid w:val="00966AD5"/>
    <w:rsid w:val="00967381"/>
    <w:rsid w:val="00974CFA"/>
    <w:rsid w:val="00981AF2"/>
    <w:rsid w:val="00987114"/>
    <w:rsid w:val="00993D48"/>
    <w:rsid w:val="00993FE2"/>
    <w:rsid w:val="00995854"/>
    <w:rsid w:val="009A0709"/>
    <w:rsid w:val="009A19CA"/>
    <w:rsid w:val="009A76E9"/>
    <w:rsid w:val="009B31E1"/>
    <w:rsid w:val="009B4517"/>
    <w:rsid w:val="009B4EEA"/>
    <w:rsid w:val="009B79EF"/>
    <w:rsid w:val="009C45E8"/>
    <w:rsid w:val="009D435B"/>
    <w:rsid w:val="009D4A24"/>
    <w:rsid w:val="009D6AB0"/>
    <w:rsid w:val="009D71B4"/>
    <w:rsid w:val="009E0F61"/>
    <w:rsid w:val="009E5D2E"/>
    <w:rsid w:val="009E61A1"/>
    <w:rsid w:val="009F17EB"/>
    <w:rsid w:val="009F6D80"/>
    <w:rsid w:val="009F7168"/>
    <w:rsid w:val="00A05C08"/>
    <w:rsid w:val="00A05EAB"/>
    <w:rsid w:val="00A10637"/>
    <w:rsid w:val="00A114BA"/>
    <w:rsid w:val="00A13909"/>
    <w:rsid w:val="00A14663"/>
    <w:rsid w:val="00A206F0"/>
    <w:rsid w:val="00A275CF"/>
    <w:rsid w:val="00A347FE"/>
    <w:rsid w:val="00A4147E"/>
    <w:rsid w:val="00A45D82"/>
    <w:rsid w:val="00A468A7"/>
    <w:rsid w:val="00A50290"/>
    <w:rsid w:val="00A5030F"/>
    <w:rsid w:val="00A5393D"/>
    <w:rsid w:val="00A600C7"/>
    <w:rsid w:val="00A60332"/>
    <w:rsid w:val="00A60A8F"/>
    <w:rsid w:val="00A61327"/>
    <w:rsid w:val="00A646D3"/>
    <w:rsid w:val="00A66B28"/>
    <w:rsid w:val="00A7030F"/>
    <w:rsid w:val="00A71134"/>
    <w:rsid w:val="00A73103"/>
    <w:rsid w:val="00A7331B"/>
    <w:rsid w:val="00A73503"/>
    <w:rsid w:val="00A744F3"/>
    <w:rsid w:val="00A7763F"/>
    <w:rsid w:val="00A82BCD"/>
    <w:rsid w:val="00A862B8"/>
    <w:rsid w:val="00A90691"/>
    <w:rsid w:val="00A9133D"/>
    <w:rsid w:val="00A91F37"/>
    <w:rsid w:val="00A925FA"/>
    <w:rsid w:val="00AA56FB"/>
    <w:rsid w:val="00AA634A"/>
    <w:rsid w:val="00AB0E40"/>
    <w:rsid w:val="00AB3EE9"/>
    <w:rsid w:val="00AB587D"/>
    <w:rsid w:val="00AC0F5B"/>
    <w:rsid w:val="00AC27A7"/>
    <w:rsid w:val="00AC33B0"/>
    <w:rsid w:val="00AC497B"/>
    <w:rsid w:val="00AC50E2"/>
    <w:rsid w:val="00AC79FA"/>
    <w:rsid w:val="00AC7EB8"/>
    <w:rsid w:val="00AD195F"/>
    <w:rsid w:val="00AD1BE0"/>
    <w:rsid w:val="00AD2FD0"/>
    <w:rsid w:val="00AD58A0"/>
    <w:rsid w:val="00AE2D7B"/>
    <w:rsid w:val="00AE33BA"/>
    <w:rsid w:val="00AE6ACB"/>
    <w:rsid w:val="00AEA94B"/>
    <w:rsid w:val="00AF0303"/>
    <w:rsid w:val="00AF2703"/>
    <w:rsid w:val="00AF3298"/>
    <w:rsid w:val="00AF33E5"/>
    <w:rsid w:val="00AF6D83"/>
    <w:rsid w:val="00AFF602"/>
    <w:rsid w:val="00B05E37"/>
    <w:rsid w:val="00B077E4"/>
    <w:rsid w:val="00B115F1"/>
    <w:rsid w:val="00B211B5"/>
    <w:rsid w:val="00B2179D"/>
    <w:rsid w:val="00B21FF6"/>
    <w:rsid w:val="00B22712"/>
    <w:rsid w:val="00B2285F"/>
    <w:rsid w:val="00B22BE8"/>
    <w:rsid w:val="00B22D7B"/>
    <w:rsid w:val="00B22E15"/>
    <w:rsid w:val="00B2729F"/>
    <w:rsid w:val="00B30FFF"/>
    <w:rsid w:val="00B328E0"/>
    <w:rsid w:val="00B35E80"/>
    <w:rsid w:val="00B35EBD"/>
    <w:rsid w:val="00B4153C"/>
    <w:rsid w:val="00B41694"/>
    <w:rsid w:val="00B43EDC"/>
    <w:rsid w:val="00B43F69"/>
    <w:rsid w:val="00B44FDD"/>
    <w:rsid w:val="00B45DB4"/>
    <w:rsid w:val="00B46E18"/>
    <w:rsid w:val="00B47AF1"/>
    <w:rsid w:val="00B50221"/>
    <w:rsid w:val="00B57F03"/>
    <w:rsid w:val="00B608C0"/>
    <w:rsid w:val="00B64071"/>
    <w:rsid w:val="00B6458A"/>
    <w:rsid w:val="00B65F27"/>
    <w:rsid w:val="00B74AAE"/>
    <w:rsid w:val="00B81664"/>
    <w:rsid w:val="00B91643"/>
    <w:rsid w:val="00B942A8"/>
    <w:rsid w:val="00B9500B"/>
    <w:rsid w:val="00B97C1F"/>
    <w:rsid w:val="00BA02A9"/>
    <w:rsid w:val="00BA1FB3"/>
    <w:rsid w:val="00BA50B6"/>
    <w:rsid w:val="00BB30EB"/>
    <w:rsid w:val="00BC65B8"/>
    <w:rsid w:val="00BD56E3"/>
    <w:rsid w:val="00BD5E60"/>
    <w:rsid w:val="00BE015D"/>
    <w:rsid w:val="00BE53C2"/>
    <w:rsid w:val="00BE68DA"/>
    <w:rsid w:val="00BE6988"/>
    <w:rsid w:val="00BF00CB"/>
    <w:rsid w:val="00BF0689"/>
    <w:rsid w:val="00BF2406"/>
    <w:rsid w:val="00C01420"/>
    <w:rsid w:val="00C02589"/>
    <w:rsid w:val="00C02AD1"/>
    <w:rsid w:val="00C07639"/>
    <w:rsid w:val="00C23516"/>
    <w:rsid w:val="00C2454B"/>
    <w:rsid w:val="00C24BAD"/>
    <w:rsid w:val="00C31094"/>
    <w:rsid w:val="00C325C0"/>
    <w:rsid w:val="00C34A83"/>
    <w:rsid w:val="00C3745F"/>
    <w:rsid w:val="00C42725"/>
    <w:rsid w:val="00C44EEA"/>
    <w:rsid w:val="00C513D0"/>
    <w:rsid w:val="00C51B71"/>
    <w:rsid w:val="00C55EFA"/>
    <w:rsid w:val="00C5608B"/>
    <w:rsid w:val="00C60435"/>
    <w:rsid w:val="00C630A2"/>
    <w:rsid w:val="00C6392C"/>
    <w:rsid w:val="00C6546C"/>
    <w:rsid w:val="00C75606"/>
    <w:rsid w:val="00C843B2"/>
    <w:rsid w:val="00C844C8"/>
    <w:rsid w:val="00C84D5B"/>
    <w:rsid w:val="00C84D5F"/>
    <w:rsid w:val="00C85982"/>
    <w:rsid w:val="00C93DB7"/>
    <w:rsid w:val="00C9580C"/>
    <w:rsid w:val="00C97A7A"/>
    <w:rsid w:val="00CA140C"/>
    <w:rsid w:val="00CA1ACD"/>
    <w:rsid w:val="00CA1F64"/>
    <w:rsid w:val="00CA2B31"/>
    <w:rsid w:val="00CA48B4"/>
    <w:rsid w:val="00CA59A3"/>
    <w:rsid w:val="00CB2B8B"/>
    <w:rsid w:val="00CB40E0"/>
    <w:rsid w:val="00CC3471"/>
    <w:rsid w:val="00CC3EBA"/>
    <w:rsid w:val="00CD0B3D"/>
    <w:rsid w:val="00CD10F5"/>
    <w:rsid w:val="00CD22BE"/>
    <w:rsid w:val="00CD2D92"/>
    <w:rsid w:val="00CD2EA1"/>
    <w:rsid w:val="00CD5141"/>
    <w:rsid w:val="00CE033E"/>
    <w:rsid w:val="00CE03F2"/>
    <w:rsid w:val="00CE3892"/>
    <w:rsid w:val="00CE43C5"/>
    <w:rsid w:val="00CF481A"/>
    <w:rsid w:val="00CF4B01"/>
    <w:rsid w:val="00CF4B21"/>
    <w:rsid w:val="00D01CCD"/>
    <w:rsid w:val="00D24E3B"/>
    <w:rsid w:val="00D251FD"/>
    <w:rsid w:val="00D2639B"/>
    <w:rsid w:val="00D26A11"/>
    <w:rsid w:val="00D3166F"/>
    <w:rsid w:val="00D45528"/>
    <w:rsid w:val="00D50910"/>
    <w:rsid w:val="00D50B59"/>
    <w:rsid w:val="00D5230B"/>
    <w:rsid w:val="00D53C6D"/>
    <w:rsid w:val="00D57422"/>
    <w:rsid w:val="00D67C19"/>
    <w:rsid w:val="00D707E5"/>
    <w:rsid w:val="00D70A08"/>
    <w:rsid w:val="00D70BDC"/>
    <w:rsid w:val="00D71A8D"/>
    <w:rsid w:val="00D73133"/>
    <w:rsid w:val="00D75372"/>
    <w:rsid w:val="00D76C5D"/>
    <w:rsid w:val="00D82749"/>
    <w:rsid w:val="00D85B0B"/>
    <w:rsid w:val="00D866B0"/>
    <w:rsid w:val="00D93CAA"/>
    <w:rsid w:val="00D9748D"/>
    <w:rsid w:val="00DA0171"/>
    <w:rsid w:val="00DA22F8"/>
    <w:rsid w:val="00DA34DE"/>
    <w:rsid w:val="00DA42EA"/>
    <w:rsid w:val="00DB2DCF"/>
    <w:rsid w:val="00DB78C4"/>
    <w:rsid w:val="00DC1613"/>
    <w:rsid w:val="00DC2CAB"/>
    <w:rsid w:val="00DC3395"/>
    <w:rsid w:val="00DC49F0"/>
    <w:rsid w:val="00DC4AF0"/>
    <w:rsid w:val="00DD00DA"/>
    <w:rsid w:val="00DD0A86"/>
    <w:rsid w:val="00DD29DB"/>
    <w:rsid w:val="00DD6155"/>
    <w:rsid w:val="00DD69C2"/>
    <w:rsid w:val="00DD7E5B"/>
    <w:rsid w:val="00DE66FB"/>
    <w:rsid w:val="00DF126F"/>
    <w:rsid w:val="00DF60A5"/>
    <w:rsid w:val="00DF6B75"/>
    <w:rsid w:val="00E0045B"/>
    <w:rsid w:val="00E0103F"/>
    <w:rsid w:val="00E05B39"/>
    <w:rsid w:val="00E10EC4"/>
    <w:rsid w:val="00E157CF"/>
    <w:rsid w:val="00E163A7"/>
    <w:rsid w:val="00E175D8"/>
    <w:rsid w:val="00E20B16"/>
    <w:rsid w:val="00E2513D"/>
    <w:rsid w:val="00E33038"/>
    <w:rsid w:val="00E37075"/>
    <w:rsid w:val="00E4094A"/>
    <w:rsid w:val="00E41B99"/>
    <w:rsid w:val="00E62FA5"/>
    <w:rsid w:val="00E6A6CE"/>
    <w:rsid w:val="00E703FC"/>
    <w:rsid w:val="00E70AC1"/>
    <w:rsid w:val="00E71237"/>
    <w:rsid w:val="00E8173D"/>
    <w:rsid w:val="00E91289"/>
    <w:rsid w:val="00E9449B"/>
    <w:rsid w:val="00EA2A66"/>
    <w:rsid w:val="00EA2F44"/>
    <w:rsid w:val="00EA372C"/>
    <w:rsid w:val="00EA3F51"/>
    <w:rsid w:val="00EA49FC"/>
    <w:rsid w:val="00EA7959"/>
    <w:rsid w:val="00EB3861"/>
    <w:rsid w:val="00EB3D71"/>
    <w:rsid w:val="00EB4345"/>
    <w:rsid w:val="00EB61EE"/>
    <w:rsid w:val="00EC408C"/>
    <w:rsid w:val="00EC4B7E"/>
    <w:rsid w:val="00EC5931"/>
    <w:rsid w:val="00EC659A"/>
    <w:rsid w:val="00EC7F60"/>
    <w:rsid w:val="00ED132C"/>
    <w:rsid w:val="00ED625E"/>
    <w:rsid w:val="00EE0D3E"/>
    <w:rsid w:val="00EE2956"/>
    <w:rsid w:val="00EE344E"/>
    <w:rsid w:val="00EE35D3"/>
    <w:rsid w:val="00EF3683"/>
    <w:rsid w:val="00EF4109"/>
    <w:rsid w:val="00EF42CF"/>
    <w:rsid w:val="00F03DD7"/>
    <w:rsid w:val="00F04FA1"/>
    <w:rsid w:val="00F06323"/>
    <w:rsid w:val="00F10432"/>
    <w:rsid w:val="00F114CA"/>
    <w:rsid w:val="00F31114"/>
    <w:rsid w:val="00F32C90"/>
    <w:rsid w:val="00F40D39"/>
    <w:rsid w:val="00F44620"/>
    <w:rsid w:val="00F4694D"/>
    <w:rsid w:val="00F52ED7"/>
    <w:rsid w:val="00F53D9A"/>
    <w:rsid w:val="00F558BD"/>
    <w:rsid w:val="00F55D0B"/>
    <w:rsid w:val="00F63F63"/>
    <w:rsid w:val="00F658E1"/>
    <w:rsid w:val="00F72443"/>
    <w:rsid w:val="00F73A3A"/>
    <w:rsid w:val="00F775A3"/>
    <w:rsid w:val="00F82C77"/>
    <w:rsid w:val="00F87BC1"/>
    <w:rsid w:val="00F951E5"/>
    <w:rsid w:val="00F95EDD"/>
    <w:rsid w:val="00F96E56"/>
    <w:rsid w:val="00FA380A"/>
    <w:rsid w:val="00FA383C"/>
    <w:rsid w:val="00FA6CF6"/>
    <w:rsid w:val="00FB0A00"/>
    <w:rsid w:val="00FB4ADB"/>
    <w:rsid w:val="00FC0174"/>
    <w:rsid w:val="00FC2B5C"/>
    <w:rsid w:val="00FD0779"/>
    <w:rsid w:val="00FD2235"/>
    <w:rsid w:val="00FD3344"/>
    <w:rsid w:val="00FD480D"/>
    <w:rsid w:val="00FD6AA5"/>
    <w:rsid w:val="00FD6E7D"/>
    <w:rsid w:val="00FE043A"/>
    <w:rsid w:val="00FE3E5C"/>
    <w:rsid w:val="00FE5026"/>
    <w:rsid w:val="00FE75AD"/>
    <w:rsid w:val="00FF7ECC"/>
    <w:rsid w:val="01401F0D"/>
    <w:rsid w:val="015CDE60"/>
    <w:rsid w:val="0171CE91"/>
    <w:rsid w:val="0195FE03"/>
    <w:rsid w:val="01A0B0F7"/>
    <w:rsid w:val="01C0E579"/>
    <w:rsid w:val="01D2D2BE"/>
    <w:rsid w:val="01E9C3C5"/>
    <w:rsid w:val="02012F23"/>
    <w:rsid w:val="0221EA5F"/>
    <w:rsid w:val="0242CAE4"/>
    <w:rsid w:val="02715680"/>
    <w:rsid w:val="0279A16D"/>
    <w:rsid w:val="0288802F"/>
    <w:rsid w:val="029E6907"/>
    <w:rsid w:val="02B32A14"/>
    <w:rsid w:val="02D0102E"/>
    <w:rsid w:val="02F50112"/>
    <w:rsid w:val="03037720"/>
    <w:rsid w:val="039FAD2C"/>
    <w:rsid w:val="03DC7881"/>
    <w:rsid w:val="0437A52A"/>
    <w:rsid w:val="045EBCB1"/>
    <w:rsid w:val="046C5E55"/>
    <w:rsid w:val="048A7EAE"/>
    <w:rsid w:val="04AA6CA8"/>
    <w:rsid w:val="04D30119"/>
    <w:rsid w:val="04D8E0D9"/>
    <w:rsid w:val="04E8263A"/>
    <w:rsid w:val="04FA3D5B"/>
    <w:rsid w:val="05083C2A"/>
    <w:rsid w:val="051890C7"/>
    <w:rsid w:val="052FAF5B"/>
    <w:rsid w:val="054A1195"/>
    <w:rsid w:val="05A30078"/>
    <w:rsid w:val="05AEE045"/>
    <w:rsid w:val="05CAE956"/>
    <w:rsid w:val="05EB478E"/>
    <w:rsid w:val="0602EF9B"/>
    <w:rsid w:val="065B7ACF"/>
    <w:rsid w:val="06C69285"/>
    <w:rsid w:val="070F727F"/>
    <w:rsid w:val="0732C8F6"/>
    <w:rsid w:val="07870502"/>
    <w:rsid w:val="078CFCDB"/>
    <w:rsid w:val="07C19456"/>
    <w:rsid w:val="07C277C1"/>
    <w:rsid w:val="07C71F16"/>
    <w:rsid w:val="07FA189A"/>
    <w:rsid w:val="0827ADF6"/>
    <w:rsid w:val="0863D008"/>
    <w:rsid w:val="08754A24"/>
    <w:rsid w:val="08B110A4"/>
    <w:rsid w:val="09071CDF"/>
    <w:rsid w:val="090F6F16"/>
    <w:rsid w:val="09455C5C"/>
    <w:rsid w:val="09499C09"/>
    <w:rsid w:val="096223A0"/>
    <w:rsid w:val="09834180"/>
    <w:rsid w:val="09A0946E"/>
    <w:rsid w:val="09A9C894"/>
    <w:rsid w:val="0A0184DA"/>
    <w:rsid w:val="0A0D80A4"/>
    <w:rsid w:val="0A276DA5"/>
    <w:rsid w:val="0A408A74"/>
    <w:rsid w:val="0A569F72"/>
    <w:rsid w:val="0A755DA6"/>
    <w:rsid w:val="0A937961"/>
    <w:rsid w:val="0AB91738"/>
    <w:rsid w:val="0AC069A0"/>
    <w:rsid w:val="0AC662C4"/>
    <w:rsid w:val="0B3EA13A"/>
    <w:rsid w:val="0B419FBC"/>
    <w:rsid w:val="0B46FA58"/>
    <w:rsid w:val="0B5171DD"/>
    <w:rsid w:val="0BC055CF"/>
    <w:rsid w:val="0BE203D3"/>
    <w:rsid w:val="0BF19AB0"/>
    <w:rsid w:val="0C1C5872"/>
    <w:rsid w:val="0C913C8D"/>
    <w:rsid w:val="0C91B1E6"/>
    <w:rsid w:val="0CCEAEDB"/>
    <w:rsid w:val="0D165E73"/>
    <w:rsid w:val="0D5E6C99"/>
    <w:rsid w:val="0D8550EC"/>
    <w:rsid w:val="0E42CEC9"/>
    <w:rsid w:val="0E8CCD48"/>
    <w:rsid w:val="0EA6F8F4"/>
    <w:rsid w:val="0EAE1227"/>
    <w:rsid w:val="0ECE8F8C"/>
    <w:rsid w:val="0F067AAD"/>
    <w:rsid w:val="0F293B72"/>
    <w:rsid w:val="0F2D9870"/>
    <w:rsid w:val="0F6B056B"/>
    <w:rsid w:val="0F783E0E"/>
    <w:rsid w:val="0F8C19D7"/>
    <w:rsid w:val="0FB72EB2"/>
    <w:rsid w:val="0FF58EC2"/>
    <w:rsid w:val="1028C1C6"/>
    <w:rsid w:val="103EBE98"/>
    <w:rsid w:val="106AB7A4"/>
    <w:rsid w:val="10D55E7D"/>
    <w:rsid w:val="10E913C3"/>
    <w:rsid w:val="10EBD4A2"/>
    <w:rsid w:val="1130CB91"/>
    <w:rsid w:val="11FC5C24"/>
    <w:rsid w:val="12335542"/>
    <w:rsid w:val="12AF00DB"/>
    <w:rsid w:val="12E46B04"/>
    <w:rsid w:val="12E81BB3"/>
    <w:rsid w:val="13097E5F"/>
    <w:rsid w:val="134C8C7B"/>
    <w:rsid w:val="1382BEB1"/>
    <w:rsid w:val="13D6AC2F"/>
    <w:rsid w:val="1406A1CC"/>
    <w:rsid w:val="145D79F3"/>
    <w:rsid w:val="14DE55CC"/>
    <w:rsid w:val="14FC2211"/>
    <w:rsid w:val="15070373"/>
    <w:rsid w:val="15700613"/>
    <w:rsid w:val="157434CE"/>
    <w:rsid w:val="16047D2A"/>
    <w:rsid w:val="163F254C"/>
    <w:rsid w:val="1645A443"/>
    <w:rsid w:val="166FB669"/>
    <w:rsid w:val="167AE764"/>
    <w:rsid w:val="168B9C84"/>
    <w:rsid w:val="16B86735"/>
    <w:rsid w:val="16B8B167"/>
    <w:rsid w:val="16C4F4C6"/>
    <w:rsid w:val="16D9E3B0"/>
    <w:rsid w:val="172CD5D0"/>
    <w:rsid w:val="174AED18"/>
    <w:rsid w:val="17AA255E"/>
    <w:rsid w:val="17D0256C"/>
    <w:rsid w:val="17E40F69"/>
    <w:rsid w:val="1804151F"/>
    <w:rsid w:val="180CA1D7"/>
    <w:rsid w:val="180E7759"/>
    <w:rsid w:val="183474F5"/>
    <w:rsid w:val="184D707A"/>
    <w:rsid w:val="1867B714"/>
    <w:rsid w:val="1902AA24"/>
    <w:rsid w:val="191C3991"/>
    <w:rsid w:val="19446274"/>
    <w:rsid w:val="1949C3A9"/>
    <w:rsid w:val="194FAEC4"/>
    <w:rsid w:val="19B2857E"/>
    <w:rsid w:val="1A11A046"/>
    <w:rsid w:val="1A17B6E5"/>
    <w:rsid w:val="1A2AB114"/>
    <w:rsid w:val="1A6BEE19"/>
    <w:rsid w:val="1A8A7278"/>
    <w:rsid w:val="1AB53B4A"/>
    <w:rsid w:val="1AB93E74"/>
    <w:rsid w:val="1ACEF438"/>
    <w:rsid w:val="1AD959F7"/>
    <w:rsid w:val="1B27A2E7"/>
    <w:rsid w:val="1B38D770"/>
    <w:rsid w:val="1B67A212"/>
    <w:rsid w:val="1B6BF13B"/>
    <w:rsid w:val="1B791174"/>
    <w:rsid w:val="1C7890AB"/>
    <w:rsid w:val="1C78DC8B"/>
    <w:rsid w:val="1CA26122"/>
    <w:rsid w:val="1CB041E7"/>
    <w:rsid w:val="1CFCDD0F"/>
    <w:rsid w:val="1D41B3FC"/>
    <w:rsid w:val="1D45E1B4"/>
    <w:rsid w:val="1D4C2774"/>
    <w:rsid w:val="1D4FD695"/>
    <w:rsid w:val="1D5AEBC1"/>
    <w:rsid w:val="1D9D0D28"/>
    <w:rsid w:val="1DCB89E2"/>
    <w:rsid w:val="1E0601F5"/>
    <w:rsid w:val="1E24B79A"/>
    <w:rsid w:val="1E2FE2C6"/>
    <w:rsid w:val="1E316BE0"/>
    <w:rsid w:val="1E6EDFEF"/>
    <w:rsid w:val="1E715588"/>
    <w:rsid w:val="1EB374BC"/>
    <w:rsid w:val="1EFEDF94"/>
    <w:rsid w:val="1F125DFE"/>
    <w:rsid w:val="1F38DD89"/>
    <w:rsid w:val="1F393CF2"/>
    <w:rsid w:val="1F4B98D5"/>
    <w:rsid w:val="1F5FD5C9"/>
    <w:rsid w:val="1F6EBE37"/>
    <w:rsid w:val="1F7CA8CD"/>
    <w:rsid w:val="1F95B9EC"/>
    <w:rsid w:val="1FB3354D"/>
    <w:rsid w:val="20523D4E"/>
    <w:rsid w:val="205E8CEF"/>
    <w:rsid w:val="2069DC16"/>
    <w:rsid w:val="207C88D1"/>
    <w:rsid w:val="209C3450"/>
    <w:rsid w:val="209F39EC"/>
    <w:rsid w:val="20C9A971"/>
    <w:rsid w:val="20D5A549"/>
    <w:rsid w:val="20D6538A"/>
    <w:rsid w:val="212AB1CB"/>
    <w:rsid w:val="217FC1D3"/>
    <w:rsid w:val="2182C9BC"/>
    <w:rsid w:val="21A96556"/>
    <w:rsid w:val="21B5CA33"/>
    <w:rsid w:val="21D4B085"/>
    <w:rsid w:val="21E09B0E"/>
    <w:rsid w:val="22223F15"/>
    <w:rsid w:val="22435DB4"/>
    <w:rsid w:val="22D4C92E"/>
    <w:rsid w:val="22DBAD88"/>
    <w:rsid w:val="22F33C9E"/>
    <w:rsid w:val="2302D528"/>
    <w:rsid w:val="2317D3D9"/>
    <w:rsid w:val="2324079B"/>
    <w:rsid w:val="23359CDE"/>
    <w:rsid w:val="23465726"/>
    <w:rsid w:val="23519A94"/>
    <w:rsid w:val="235ADF45"/>
    <w:rsid w:val="23AA66FF"/>
    <w:rsid w:val="23B914D8"/>
    <w:rsid w:val="24628EAA"/>
    <w:rsid w:val="24B8D1D6"/>
    <w:rsid w:val="24C727A2"/>
    <w:rsid w:val="24E8C69F"/>
    <w:rsid w:val="24F66578"/>
    <w:rsid w:val="252552E7"/>
    <w:rsid w:val="255A0163"/>
    <w:rsid w:val="2581C0DD"/>
    <w:rsid w:val="2582A7BC"/>
    <w:rsid w:val="25AC6194"/>
    <w:rsid w:val="25FF037C"/>
    <w:rsid w:val="260F4214"/>
    <w:rsid w:val="263D504D"/>
    <w:rsid w:val="266744F3"/>
    <w:rsid w:val="26893B56"/>
    <w:rsid w:val="26C8EA99"/>
    <w:rsid w:val="26FE408C"/>
    <w:rsid w:val="272C5E41"/>
    <w:rsid w:val="273CC3F9"/>
    <w:rsid w:val="27440605"/>
    <w:rsid w:val="2745779E"/>
    <w:rsid w:val="2768430E"/>
    <w:rsid w:val="27A70F94"/>
    <w:rsid w:val="27E393C6"/>
    <w:rsid w:val="28256634"/>
    <w:rsid w:val="287F509C"/>
    <w:rsid w:val="288EB692"/>
    <w:rsid w:val="28B32118"/>
    <w:rsid w:val="28B7021F"/>
    <w:rsid w:val="28CF2939"/>
    <w:rsid w:val="28CF6970"/>
    <w:rsid w:val="2907E8F0"/>
    <w:rsid w:val="2914605F"/>
    <w:rsid w:val="2932A075"/>
    <w:rsid w:val="295A715F"/>
    <w:rsid w:val="297C6378"/>
    <w:rsid w:val="298FBAC3"/>
    <w:rsid w:val="29BEA12C"/>
    <w:rsid w:val="2A20A908"/>
    <w:rsid w:val="2A40D765"/>
    <w:rsid w:val="2A63FF03"/>
    <w:rsid w:val="2AC22B71"/>
    <w:rsid w:val="2B3ECAE3"/>
    <w:rsid w:val="2B61540B"/>
    <w:rsid w:val="2B66537F"/>
    <w:rsid w:val="2B6893A2"/>
    <w:rsid w:val="2B79C3FD"/>
    <w:rsid w:val="2B810477"/>
    <w:rsid w:val="2B98F944"/>
    <w:rsid w:val="2BE6F169"/>
    <w:rsid w:val="2C4A1566"/>
    <w:rsid w:val="2C513F19"/>
    <w:rsid w:val="2C55BF2F"/>
    <w:rsid w:val="2CC9021D"/>
    <w:rsid w:val="2CDAB7CB"/>
    <w:rsid w:val="2CEBC531"/>
    <w:rsid w:val="2CF87CDA"/>
    <w:rsid w:val="2D082349"/>
    <w:rsid w:val="2D539AE1"/>
    <w:rsid w:val="2D734134"/>
    <w:rsid w:val="2D9B52AF"/>
    <w:rsid w:val="2DCE2FE4"/>
    <w:rsid w:val="2DCF4E1C"/>
    <w:rsid w:val="2E3E6928"/>
    <w:rsid w:val="2E419B33"/>
    <w:rsid w:val="2E48EC80"/>
    <w:rsid w:val="2EA572C0"/>
    <w:rsid w:val="2ED39D6F"/>
    <w:rsid w:val="2F81E20E"/>
    <w:rsid w:val="2F896DC9"/>
    <w:rsid w:val="2FBC56AC"/>
    <w:rsid w:val="305F1DE4"/>
    <w:rsid w:val="3074CA02"/>
    <w:rsid w:val="30D25BF9"/>
    <w:rsid w:val="3176F4D9"/>
    <w:rsid w:val="3182EBE4"/>
    <w:rsid w:val="31AAE648"/>
    <w:rsid w:val="31B17F24"/>
    <w:rsid w:val="31D910FB"/>
    <w:rsid w:val="31DFF527"/>
    <w:rsid w:val="32029070"/>
    <w:rsid w:val="330AF9AA"/>
    <w:rsid w:val="3315B46B"/>
    <w:rsid w:val="331E3417"/>
    <w:rsid w:val="3325A463"/>
    <w:rsid w:val="3325AF32"/>
    <w:rsid w:val="33466B95"/>
    <w:rsid w:val="336AA621"/>
    <w:rsid w:val="3393D97D"/>
    <w:rsid w:val="33CEE187"/>
    <w:rsid w:val="34019917"/>
    <w:rsid w:val="343B29CA"/>
    <w:rsid w:val="34568ECA"/>
    <w:rsid w:val="3470BB0E"/>
    <w:rsid w:val="34E70F76"/>
    <w:rsid w:val="3502E7FB"/>
    <w:rsid w:val="3527D4A1"/>
    <w:rsid w:val="356D8934"/>
    <w:rsid w:val="358D8227"/>
    <w:rsid w:val="35D87764"/>
    <w:rsid w:val="369E735E"/>
    <w:rsid w:val="36D4D4B8"/>
    <w:rsid w:val="36DD2A98"/>
    <w:rsid w:val="3704CACF"/>
    <w:rsid w:val="37054DE8"/>
    <w:rsid w:val="370C5DD2"/>
    <w:rsid w:val="386D073F"/>
    <w:rsid w:val="38B87A8A"/>
    <w:rsid w:val="38BC5840"/>
    <w:rsid w:val="38C21C1A"/>
    <w:rsid w:val="38E28B1F"/>
    <w:rsid w:val="390AA283"/>
    <w:rsid w:val="3928FE27"/>
    <w:rsid w:val="398E5CC8"/>
    <w:rsid w:val="39949472"/>
    <w:rsid w:val="39AF47EA"/>
    <w:rsid w:val="39D5C343"/>
    <w:rsid w:val="3A0A7D3C"/>
    <w:rsid w:val="3A0D3BF7"/>
    <w:rsid w:val="3A2C1503"/>
    <w:rsid w:val="3A868DE2"/>
    <w:rsid w:val="3B24F7A4"/>
    <w:rsid w:val="3B2693F1"/>
    <w:rsid w:val="3B2A2D29"/>
    <w:rsid w:val="3BC6E3EF"/>
    <w:rsid w:val="3BD60C86"/>
    <w:rsid w:val="3BE00EA4"/>
    <w:rsid w:val="3C27E5AE"/>
    <w:rsid w:val="3C6086A2"/>
    <w:rsid w:val="3C73DF86"/>
    <w:rsid w:val="3C8E3B49"/>
    <w:rsid w:val="3CA11D46"/>
    <w:rsid w:val="3CC7C4FF"/>
    <w:rsid w:val="3CFB5AFD"/>
    <w:rsid w:val="3D081EF1"/>
    <w:rsid w:val="3D0AA316"/>
    <w:rsid w:val="3D442252"/>
    <w:rsid w:val="3D580328"/>
    <w:rsid w:val="3DC36619"/>
    <w:rsid w:val="3E1B93AE"/>
    <w:rsid w:val="3E6A34F4"/>
    <w:rsid w:val="3EC0437B"/>
    <w:rsid w:val="3F1BB351"/>
    <w:rsid w:val="3F3BEC4C"/>
    <w:rsid w:val="40A51C84"/>
    <w:rsid w:val="40AF7C90"/>
    <w:rsid w:val="40CF8A37"/>
    <w:rsid w:val="40D6BB86"/>
    <w:rsid w:val="40F2A13F"/>
    <w:rsid w:val="40F4BC56"/>
    <w:rsid w:val="411426C4"/>
    <w:rsid w:val="41AC6A21"/>
    <w:rsid w:val="41B4D93A"/>
    <w:rsid w:val="420A4C43"/>
    <w:rsid w:val="42513566"/>
    <w:rsid w:val="42D1225D"/>
    <w:rsid w:val="42D1498F"/>
    <w:rsid w:val="42D4E8F8"/>
    <w:rsid w:val="42D5AF94"/>
    <w:rsid w:val="42E43562"/>
    <w:rsid w:val="42FAB704"/>
    <w:rsid w:val="430074BE"/>
    <w:rsid w:val="43AF2218"/>
    <w:rsid w:val="43C6F613"/>
    <w:rsid w:val="43D5D7DC"/>
    <w:rsid w:val="43E45D88"/>
    <w:rsid w:val="4402EC32"/>
    <w:rsid w:val="440421BD"/>
    <w:rsid w:val="4494F4AA"/>
    <w:rsid w:val="44E7ADF2"/>
    <w:rsid w:val="451EF813"/>
    <w:rsid w:val="4527FD6A"/>
    <w:rsid w:val="4538D482"/>
    <w:rsid w:val="453D714C"/>
    <w:rsid w:val="45E81AA3"/>
    <w:rsid w:val="45EB7304"/>
    <w:rsid w:val="45F30836"/>
    <w:rsid w:val="46034ADE"/>
    <w:rsid w:val="4624A607"/>
    <w:rsid w:val="4628B36A"/>
    <w:rsid w:val="462F2944"/>
    <w:rsid w:val="46331698"/>
    <w:rsid w:val="46630E68"/>
    <w:rsid w:val="46C6B786"/>
    <w:rsid w:val="46E6AA8C"/>
    <w:rsid w:val="47901D80"/>
    <w:rsid w:val="47A9967F"/>
    <w:rsid w:val="47BA3576"/>
    <w:rsid w:val="4822D96A"/>
    <w:rsid w:val="485583E8"/>
    <w:rsid w:val="48954AD0"/>
    <w:rsid w:val="4899E334"/>
    <w:rsid w:val="48CA1302"/>
    <w:rsid w:val="48EC5F96"/>
    <w:rsid w:val="4909BDBD"/>
    <w:rsid w:val="494118B0"/>
    <w:rsid w:val="49BA4950"/>
    <w:rsid w:val="4A096372"/>
    <w:rsid w:val="4A26FCCD"/>
    <w:rsid w:val="4A44E7B4"/>
    <w:rsid w:val="4A661BA4"/>
    <w:rsid w:val="4A668A24"/>
    <w:rsid w:val="4A7E48D7"/>
    <w:rsid w:val="4AA463CF"/>
    <w:rsid w:val="4AD262FE"/>
    <w:rsid w:val="4AE2F633"/>
    <w:rsid w:val="4B0860A5"/>
    <w:rsid w:val="4B28F85A"/>
    <w:rsid w:val="4B2FD496"/>
    <w:rsid w:val="4B796AEC"/>
    <w:rsid w:val="4B79A6A4"/>
    <w:rsid w:val="4B947B84"/>
    <w:rsid w:val="4BD704A9"/>
    <w:rsid w:val="4BE9F9BB"/>
    <w:rsid w:val="4C7350B7"/>
    <w:rsid w:val="4C7D5326"/>
    <w:rsid w:val="4C991EE3"/>
    <w:rsid w:val="4D542BFA"/>
    <w:rsid w:val="4D54E85D"/>
    <w:rsid w:val="4D5BA7F5"/>
    <w:rsid w:val="4D7DB73C"/>
    <w:rsid w:val="4D952C40"/>
    <w:rsid w:val="4D9D8425"/>
    <w:rsid w:val="4DAF35AB"/>
    <w:rsid w:val="4DF37B3D"/>
    <w:rsid w:val="4E3B2247"/>
    <w:rsid w:val="4E400167"/>
    <w:rsid w:val="4E7AEAD7"/>
    <w:rsid w:val="4EB96DF3"/>
    <w:rsid w:val="4ECBDA04"/>
    <w:rsid w:val="4ED2352C"/>
    <w:rsid w:val="4EDF25ED"/>
    <w:rsid w:val="4EE21C43"/>
    <w:rsid w:val="4EF890A6"/>
    <w:rsid w:val="4F4B85E3"/>
    <w:rsid w:val="4F6CCEF5"/>
    <w:rsid w:val="4F744E24"/>
    <w:rsid w:val="4F94B477"/>
    <w:rsid w:val="4FBA5A1C"/>
    <w:rsid w:val="4FFE6F48"/>
    <w:rsid w:val="500EBDEC"/>
    <w:rsid w:val="50143B26"/>
    <w:rsid w:val="50931D72"/>
    <w:rsid w:val="50CB2561"/>
    <w:rsid w:val="50CB4BC5"/>
    <w:rsid w:val="510111BA"/>
    <w:rsid w:val="51325FA5"/>
    <w:rsid w:val="51361404"/>
    <w:rsid w:val="514DD8E6"/>
    <w:rsid w:val="5158985B"/>
    <w:rsid w:val="51638156"/>
    <w:rsid w:val="51E105A1"/>
    <w:rsid w:val="51E158B9"/>
    <w:rsid w:val="51EE120A"/>
    <w:rsid w:val="521D810D"/>
    <w:rsid w:val="5264ABF0"/>
    <w:rsid w:val="52D1E465"/>
    <w:rsid w:val="52D61D87"/>
    <w:rsid w:val="53272850"/>
    <w:rsid w:val="53404167"/>
    <w:rsid w:val="535CE654"/>
    <w:rsid w:val="536B3E0C"/>
    <w:rsid w:val="53CBD3DB"/>
    <w:rsid w:val="5403E31A"/>
    <w:rsid w:val="540ADDE1"/>
    <w:rsid w:val="54683B3A"/>
    <w:rsid w:val="5480BEB4"/>
    <w:rsid w:val="54BED995"/>
    <w:rsid w:val="54E67B88"/>
    <w:rsid w:val="54E9AC7A"/>
    <w:rsid w:val="54F5287A"/>
    <w:rsid w:val="55010EF9"/>
    <w:rsid w:val="55155EAF"/>
    <w:rsid w:val="552C7C83"/>
    <w:rsid w:val="557CBF69"/>
    <w:rsid w:val="5598652D"/>
    <w:rsid w:val="55C83440"/>
    <w:rsid w:val="55D5E2F2"/>
    <w:rsid w:val="564BC951"/>
    <w:rsid w:val="565E7885"/>
    <w:rsid w:val="5734358E"/>
    <w:rsid w:val="5748C823"/>
    <w:rsid w:val="5766696D"/>
    <w:rsid w:val="578D3FD1"/>
    <w:rsid w:val="57950673"/>
    <w:rsid w:val="57980344"/>
    <w:rsid w:val="57B06C08"/>
    <w:rsid w:val="57D4A585"/>
    <w:rsid w:val="5862DBD9"/>
    <w:rsid w:val="586885A1"/>
    <w:rsid w:val="589A043D"/>
    <w:rsid w:val="58BD57FD"/>
    <w:rsid w:val="58E2B87D"/>
    <w:rsid w:val="5928F154"/>
    <w:rsid w:val="59617B6C"/>
    <w:rsid w:val="59727F27"/>
    <w:rsid w:val="59838F58"/>
    <w:rsid w:val="5987C51E"/>
    <w:rsid w:val="59C11F81"/>
    <w:rsid w:val="5A06EAAB"/>
    <w:rsid w:val="5A26EABF"/>
    <w:rsid w:val="5AAF77D7"/>
    <w:rsid w:val="5B2A54F2"/>
    <w:rsid w:val="5B6421A1"/>
    <w:rsid w:val="5C2656E3"/>
    <w:rsid w:val="5C85419E"/>
    <w:rsid w:val="5C85419E"/>
    <w:rsid w:val="5C8CF049"/>
    <w:rsid w:val="5C928919"/>
    <w:rsid w:val="5CB3C539"/>
    <w:rsid w:val="5CBDECBE"/>
    <w:rsid w:val="5D5C9343"/>
    <w:rsid w:val="5D6D503A"/>
    <w:rsid w:val="5DCD2E52"/>
    <w:rsid w:val="5DD652AB"/>
    <w:rsid w:val="5DEE0905"/>
    <w:rsid w:val="5E179F9D"/>
    <w:rsid w:val="5E3CD944"/>
    <w:rsid w:val="5E5E12B7"/>
    <w:rsid w:val="5E614B4A"/>
    <w:rsid w:val="5E7D42CB"/>
    <w:rsid w:val="5E90E869"/>
    <w:rsid w:val="5E9A7729"/>
    <w:rsid w:val="5F086FD8"/>
    <w:rsid w:val="5F159B45"/>
    <w:rsid w:val="5F16AB1C"/>
    <w:rsid w:val="5F7072DA"/>
    <w:rsid w:val="5F7A6299"/>
    <w:rsid w:val="5FD8FE20"/>
    <w:rsid w:val="5FF0D895"/>
    <w:rsid w:val="5FF2D413"/>
    <w:rsid w:val="60164DA1"/>
    <w:rsid w:val="601D84A5"/>
    <w:rsid w:val="60E78DB8"/>
    <w:rsid w:val="614CF903"/>
    <w:rsid w:val="61C44F1A"/>
    <w:rsid w:val="620652D2"/>
    <w:rsid w:val="620F02FE"/>
    <w:rsid w:val="6237E5FB"/>
    <w:rsid w:val="623F3CDB"/>
    <w:rsid w:val="62472D46"/>
    <w:rsid w:val="6247FD56"/>
    <w:rsid w:val="624A24B9"/>
    <w:rsid w:val="626D64A6"/>
    <w:rsid w:val="6279110A"/>
    <w:rsid w:val="627EB1FB"/>
    <w:rsid w:val="62A02FAF"/>
    <w:rsid w:val="62B37D60"/>
    <w:rsid w:val="62E40544"/>
    <w:rsid w:val="630964C7"/>
    <w:rsid w:val="631E9ADD"/>
    <w:rsid w:val="63476A1A"/>
    <w:rsid w:val="638EA91F"/>
    <w:rsid w:val="63E63735"/>
    <w:rsid w:val="64022FAC"/>
    <w:rsid w:val="641A825C"/>
    <w:rsid w:val="642849F5"/>
    <w:rsid w:val="6485F389"/>
    <w:rsid w:val="64DA9521"/>
    <w:rsid w:val="6537A4C0"/>
    <w:rsid w:val="653EB9F3"/>
    <w:rsid w:val="65736356"/>
    <w:rsid w:val="65A8E664"/>
    <w:rsid w:val="65AB83CD"/>
    <w:rsid w:val="65C5102A"/>
    <w:rsid w:val="65FBF9DA"/>
    <w:rsid w:val="662295A4"/>
    <w:rsid w:val="668B1C7F"/>
    <w:rsid w:val="6695AAA3"/>
    <w:rsid w:val="66C9A8C7"/>
    <w:rsid w:val="677C5808"/>
    <w:rsid w:val="67AC6AE8"/>
    <w:rsid w:val="67B6806B"/>
    <w:rsid w:val="67E57C5F"/>
    <w:rsid w:val="67FB1E11"/>
    <w:rsid w:val="688AA67C"/>
    <w:rsid w:val="68931CA6"/>
    <w:rsid w:val="68AACC3E"/>
    <w:rsid w:val="68DA9BD0"/>
    <w:rsid w:val="68E7524E"/>
    <w:rsid w:val="68F010E8"/>
    <w:rsid w:val="68F29F9D"/>
    <w:rsid w:val="68FDD1DD"/>
    <w:rsid w:val="6948BC3A"/>
    <w:rsid w:val="6992E12D"/>
    <w:rsid w:val="699698A5"/>
    <w:rsid w:val="69D0F52C"/>
    <w:rsid w:val="69D799C5"/>
    <w:rsid w:val="6A7AAB77"/>
    <w:rsid w:val="6A7CDDB4"/>
    <w:rsid w:val="6A8CA6A1"/>
    <w:rsid w:val="6B01D920"/>
    <w:rsid w:val="6B326906"/>
    <w:rsid w:val="6B39C178"/>
    <w:rsid w:val="6B6A68A8"/>
    <w:rsid w:val="6BFC9847"/>
    <w:rsid w:val="6C2353EC"/>
    <w:rsid w:val="6C413EAC"/>
    <w:rsid w:val="6CA743D7"/>
    <w:rsid w:val="6CABFEDA"/>
    <w:rsid w:val="6CB61EC0"/>
    <w:rsid w:val="6CED1C76"/>
    <w:rsid w:val="6CF1BC85"/>
    <w:rsid w:val="6D10F6AD"/>
    <w:rsid w:val="6D1FFD08"/>
    <w:rsid w:val="6D9331C3"/>
    <w:rsid w:val="6D99BE9A"/>
    <w:rsid w:val="6DDF8CC7"/>
    <w:rsid w:val="6E2F3B0A"/>
    <w:rsid w:val="6E35C3DB"/>
    <w:rsid w:val="6E58A29B"/>
    <w:rsid w:val="6E77E600"/>
    <w:rsid w:val="6E9EB6DD"/>
    <w:rsid w:val="6EA87DDE"/>
    <w:rsid w:val="6EC4DF8E"/>
    <w:rsid w:val="6F749D05"/>
    <w:rsid w:val="6F754FEF"/>
    <w:rsid w:val="6FF10DE6"/>
    <w:rsid w:val="709E3604"/>
    <w:rsid w:val="70A9FF15"/>
    <w:rsid w:val="70E758F5"/>
    <w:rsid w:val="7121B309"/>
    <w:rsid w:val="713EE5D0"/>
    <w:rsid w:val="7145C954"/>
    <w:rsid w:val="7151AB62"/>
    <w:rsid w:val="7151F016"/>
    <w:rsid w:val="7162A348"/>
    <w:rsid w:val="7169E56F"/>
    <w:rsid w:val="717ED9E2"/>
    <w:rsid w:val="71E9C687"/>
    <w:rsid w:val="7213401C"/>
    <w:rsid w:val="722278FA"/>
    <w:rsid w:val="722CA719"/>
    <w:rsid w:val="722F5EB3"/>
    <w:rsid w:val="72B27D8B"/>
    <w:rsid w:val="72D4154A"/>
    <w:rsid w:val="732BAFCA"/>
    <w:rsid w:val="733A969C"/>
    <w:rsid w:val="7366512D"/>
    <w:rsid w:val="73CFE4F7"/>
    <w:rsid w:val="73D072BB"/>
    <w:rsid w:val="73E24048"/>
    <w:rsid w:val="73ED0B84"/>
    <w:rsid w:val="7408F20F"/>
    <w:rsid w:val="7410A1AF"/>
    <w:rsid w:val="74182C75"/>
    <w:rsid w:val="741E331C"/>
    <w:rsid w:val="74464352"/>
    <w:rsid w:val="7472F7DE"/>
    <w:rsid w:val="748BFFF2"/>
    <w:rsid w:val="749F8C08"/>
    <w:rsid w:val="74A11DD2"/>
    <w:rsid w:val="75152E43"/>
    <w:rsid w:val="751CE65E"/>
    <w:rsid w:val="752A1145"/>
    <w:rsid w:val="75324912"/>
    <w:rsid w:val="75332686"/>
    <w:rsid w:val="75402811"/>
    <w:rsid w:val="7568C41A"/>
    <w:rsid w:val="75BE129B"/>
    <w:rsid w:val="75BF0CFD"/>
    <w:rsid w:val="7603F1C9"/>
    <w:rsid w:val="76111938"/>
    <w:rsid w:val="762AA7A4"/>
    <w:rsid w:val="76634A23"/>
    <w:rsid w:val="76861EFA"/>
    <w:rsid w:val="76885314"/>
    <w:rsid w:val="769DB1BD"/>
    <w:rsid w:val="76CFCE21"/>
    <w:rsid w:val="76E1ACD9"/>
    <w:rsid w:val="77020588"/>
    <w:rsid w:val="774AE4FC"/>
    <w:rsid w:val="775F146F"/>
    <w:rsid w:val="7788F492"/>
    <w:rsid w:val="77D8F291"/>
    <w:rsid w:val="77DC55B6"/>
    <w:rsid w:val="7842801C"/>
    <w:rsid w:val="7842E17E"/>
    <w:rsid w:val="78478D9C"/>
    <w:rsid w:val="7850A917"/>
    <w:rsid w:val="78CC0311"/>
    <w:rsid w:val="78F2167F"/>
    <w:rsid w:val="791322B1"/>
    <w:rsid w:val="795D9467"/>
    <w:rsid w:val="79B2C15F"/>
    <w:rsid w:val="7A0697A9"/>
    <w:rsid w:val="7A0FD056"/>
    <w:rsid w:val="7A14B29C"/>
    <w:rsid w:val="7A26C15B"/>
    <w:rsid w:val="7A5779B4"/>
    <w:rsid w:val="7AD0BE81"/>
    <w:rsid w:val="7ADF55D8"/>
    <w:rsid w:val="7AE15A32"/>
    <w:rsid w:val="7AEA9BE1"/>
    <w:rsid w:val="7B0C9766"/>
    <w:rsid w:val="7B334921"/>
    <w:rsid w:val="7B5D284B"/>
    <w:rsid w:val="7B6FAE40"/>
    <w:rsid w:val="7B89402D"/>
    <w:rsid w:val="7BCADCB9"/>
    <w:rsid w:val="7BD9F4CC"/>
    <w:rsid w:val="7BEE23AC"/>
    <w:rsid w:val="7C71F4AD"/>
    <w:rsid w:val="7C761C95"/>
    <w:rsid w:val="7C9FA2DE"/>
    <w:rsid w:val="7CA3D559"/>
    <w:rsid w:val="7CCAD211"/>
    <w:rsid w:val="7CE450DC"/>
    <w:rsid w:val="7D145CBD"/>
    <w:rsid w:val="7D59E569"/>
    <w:rsid w:val="7DC0C04A"/>
    <w:rsid w:val="7DCA3B73"/>
    <w:rsid w:val="7E07ADCA"/>
    <w:rsid w:val="7E1D0F59"/>
    <w:rsid w:val="7E4AA7EA"/>
    <w:rsid w:val="7E4D0FAF"/>
    <w:rsid w:val="7E6FD2A8"/>
    <w:rsid w:val="7EB22302"/>
    <w:rsid w:val="7EC3F121"/>
    <w:rsid w:val="7F26EBD5"/>
    <w:rsid w:val="7F27CCF5"/>
    <w:rsid w:val="7F967F3D"/>
    <w:rsid w:val="7FBE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9D282F"/>
  <w15:chartTrackingRefBased/>
  <w15:docId w15:val="{6E0105C2-5C0F-4888-8C5E-AC6193C1D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7959"/>
  </w:style>
  <w:style w:type="paragraph" w:styleId="Heading1">
    <w:name w:val="heading 1"/>
    <w:basedOn w:val="Normal"/>
    <w:next w:val="Normal"/>
    <w:link w:val="Heading1Char3"/>
    <w:uiPriority w:val="9"/>
    <w:qFormat/>
    <w:rsid w:val="00EA7959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3"/>
    <w:uiPriority w:val="9"/>
    <w:unhideWhenUsed/>
    <w:qFormat/>
    <w:rsid w:val="00EA7959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3"/>
    <w:uiPriority w:val="9"/>
    <w:unhideWhenUsed/>
    <w:qFormat/>
    <w:rsid w:val="004D4657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3"/>
    <w:uiPriority w:val="9"/>
    <w:semiHidden/>
    <w:unhideWhenUsed/>
    <w:qFormat/>
    <w:rsid w:val="00EA795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3"/>
    <w:uiPriority w:val="9"/>
    <w:semiHidden/>
    <w:unhideWhenUsed/>
    <w:qFormat/>
    <w:rsid w:val="00EA795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3"/>
    <w:uiPriority w:val="9"/>
    <w:semiHidden/>
    <w:unhideWhenUsed/>
    <w:qFormat/>
    <w:rsid w:val="00EA795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3"/>
    <w:uiPriority w:val="9"/>
    <w:semiHidden/>
    <w:unhideWhenUsed/>
    <w:qFormat/>
    <w:rsid w:val="00EA795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3"/>
    <w:uiPriority w:val="9"/>
    <w:semiHidden/>
    <w:unhideWhenUsed/>
    <w:qFormat/>
    <w:rsid w:val="00EA795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3"/>
    <w:uiPriority w:val="9"/>
    <w:semiHidden/>
    <w:unhideWhenUsed/>
    <w:qFormat/>
    <w:rsid w:val="00EA795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er">
    <w:name w:val="header"/>
    <w:basedOn w:val="Normal"/>
    <w:link w:val="HeaderChar4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paragraph" w:styleId="Footer">
    <w:name w:val="footer"/>
    <w:basedOn w:val="Normal"/>
    <w:link w:val="FooterChar4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3"/>
    <w:uiPriority w:val="10"/>
    <w:qFormat/>
    <w:rsid w:val="00EA7959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TitleChar" w:customStyle="1">
    <w:name w:val="Title Char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" w:customStyle="1">
    <w:name w:val="Heading 2 Char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3"/>
    <w:uiPriority w:val="99"/>
    <w:unhideWhenUsed/>
    <w:rsid w:val="00A60A8F"/>
  </w:style>
  <w:style w:type="character" w:styleId="CommentTextChar" w:customStyle="1">
    <w:name w:val="Comment Text Char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3"/>
    <w:uiPriority w:val="99"/>
    <w:semiHidden/>
    <w:unhideWhenUsed/>
    <w:rsid w:val="00A60A8F"/>
    <w:rPr>
      <w:b/>
      <w:bCs/>
    </w:rPr>
  </w:style>
  <w:style w:type="character" w:styleId="CommentSubjectChar" w:customStyle="1">
    <w:name w:val="Comment Subject Char"/>
    <w:basedOn w:val="CommentTextChar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styleId="Heading3Char" w:customStyle="1">
    <w:name w:val="Heading 3 Char"/>
    <w:basedOn w:val="DefaultParagraphFont"/>
    <w:uiPriority w:val="9"/>
    <w:rsid w:val="00424437"/>
    <w:rPr>
      <w:rFonts w:asciiTheme="majorHAnsi" w:hAnsiTheme="majorHAnsi" w:eastAsiaTheme="majorEastAsia" w:cstheme="majorBidi"/>
      <w:b/>
      <w:color w:val="000000" w:themeColor="text1"/>
      <w:szCs w:val="28"/>
    </w:rPr>
  </w:style>
  <w:style w:type="table" w:styleId="GridTable4-Accent4">
    <w:name w:val="Grid Table 4 Accent 4"/>
    <w:basedOn w:val="TableNormal"/>
    <w:uiPriority w:val="49"/>
    <w:rsid w:val="00637FCD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  <w:insideV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color="F1A983" w:themeColor="accent2" w:themeTint="99" w:sz="4" w:space="0"/>
        <w:left w:val="single" w:color="F1A983" w:themeColor="accent2" w:themeTint="99" w:sz="4" w:space="0"/>
        <w:bottom w:val="single" w:color="F1A983" w:themeColor="accent2" w:themeTint="99" w:sz="4" w:space="0"/>
        <w:right w:val="single" w:color="F1A983" w:themeColor="accent2" w:themeTint="99" w:sz="4" w:space="0"/>
        <w:insideH w:val="single" w:color="F1A983" w:themeColor="accent2" w:themeTint="99" w:sz="4" w:space="0"/>
        <w:insideV w:val="single" w:color="F1A983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97132" w:themeColor="accent2" w:sz="4" w:space="0"/>
          <w:left w:val="single" w:color="E97132" w:themeColor="accent2" w:sz="4" w:space="0"/>
          <w:bottom w:val="single" w:color="E97132" w:themeColor="accent2" w:sz="4" w:space="0"/>
          <w:right w:val="single" w:color="E97132" w:themeColor="accent2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color="E97132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hAnsi="Arial" w:eastAsia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color="D86DCB" w:themeColor="accent5" w:themeTint="99" w:sz="4" w:space="0"/>
        <w:left w:val="single" w:color="D86DCB" w:themeColor="accent5" w:themeTint="99" w:sz="4" w:space="0"/>
        <w:bottom w:val="single" w:color="D86DCB" w:themeColor="accent5" w:themeTint="99" w:sz="4" w:space="0"/>
        <w:right w:val="single" w:color="D86DCB" w:themeColor="accent5" w:themeTint="99" w:sz="4" w:space="0"/>
        <w:insideH w:val="single" w:color="D86DCB" w:themeColor="accent5" w:themeTint="99" w:sz="4" w:space="0"/>
        <w:insideV w:val="single" w:color="D86DCB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02B93" w:themeColor="accent5" w:sz="4" w:space="0"/>
          <w:left w:val="single" w:color="A02B93" w:themeColor="accent5" w:sz="4" w:space="0"/>
          <w:bottom w:val="single" w:color="A02B93" w:themeColor="accent5" w:sz="4" w:space="0"/>
          <w:right w:val="single" w:color="A02B93" w:themeColor="accent5" w:sz="4" w:space="0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color="A02B93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styleId="Heading4Char" w:customStyle="1">
    <w:name w:val="Heading 4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" w:customStyle="1">
    <w:name w:val="Heading 7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" w:customStyle="1">
    <w:name w:val="Heading 8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" w:customStyle="1">
    <w:name w:val="Heading 9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959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3"/>
    <w:uiPriority w:val="11"/>
    <w:qFormat/>
    <w:rsid w:val="00EA7959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ubtitleChar" w:customStyle="1">
    <w:name w:val="Subtitle Char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A7959"/>
    <w:rPr>
      <w:b/>
      <w:bCs/>
    </w:rPr>
  </w:style>
  <w:style w:type="character" w:styleId="Emphasis">
    <w:name w:val="Emphasis"/>
    <w:basedOn w:val="DefaultParagraphFont"/>
    <w:uiPriority w:val="20"/>
    <w:qFormat/>
    <w:rsid w:val="00EA7959"/>
    <w:rPr>
      <w:i/>
      <w:iCs/>
    </w:rPr>
  </w:style>
  <w:style w:type="paragraph" w:styleId="NoSpacing">
    <w:name w:val="No Spacing"/>
    <w:uiPriority w:val="1"/>
    <w:qFormat/>
    <w:rsid w:val="00EA7959"/>
    <w:pPr>
      <w:spacing w:after="0" w:line="240" w:lineRule="auto"/>
    </w:pPr>
  </w:style>
  <w:style w:type="paragraph" w:styleId="Quote">
    <w:name w:val="Quote"/>
    <w:basedOn w:val="Normal"/>
    <w:next w:val="Normal"/>
    <w:link w:val="QuoteChar3"/>
    <w:uiPriority w:val="29"/>
    <w:qFormat/>
    <w:rsid w:val="00EA7959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styleId="QuoteChar" w:customStyle="1">
    <w:name w:val="Quote Char"/>
    <w:basedOn w:val="DefaultParagraphFont"/>
    <w:uiPriority w:val="29"/>
    <w:rsid w:val="00EA7959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3"/>
    <w:uiPriority w:val="30"/>
    <w:qFormat/>
    <w:rsid w:val="00EA795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A795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A795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A795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EA7959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A795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EA7959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60CAF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PlainTable4">
    <w:name w:val="Plain Table 4"/>
    <w:basedOn w:val="TableNormal"/>
    <w:uiPriority w:val="44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eaderChar1" w:customStyle="1">
    <w:name w:val="Header Char1"/>
    <w:basedOn w:val="DefaultParagraphFont"/>
    <w:uiPriority w:val="99"/>
    <w:semiHidden/>
    <w:rsid w:val="0091206F"/>
  </w:style>
  <w:style w:type="character" w:styleId="FooterChar1" w:customStyle="1">
    <w:name w:val="Footer Char1"/>
    <w:basedOn w:val="DefaultParagraphFont"/>
    <w:uiPriority w:val="99"/>
    <w:semiHidden/>
    <w:rsid w:val="0091206F"/>
  </w:style>
  <w:style w:type="character" w:styleId="PlaceholderText">
    <w:name w:val="Placeholder Text"/>
    <w:basedOn w:val="DefaultParagraphFont"/>
    <w:uiPriority w:val="99"/>
    <w:semiHidden/>
    <w:rsid w:val="0091206F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1206F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cf01" w:customStyle="1">
    <w:name w:val="cf01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" w:customStyle="1">
    <w:name w:val="line-clamp-1"/>
    <w:basedOn w:val="DefaultParagraphFont"/>
    <w:rsid w:val="0091206F"/>
  </w:style>
  <w:style w:type="paragraph" w:styleId="z-TopofForm">
    <w:name w:val="HTML Top of Form"/>
    <w:basedOn w:val="Normal"/>
    <w:next w:val="Normal"/>
    <w:link w:val="z-TopofFormChar3"/>
    <w:hidden/>
    <w:uiPriority w:val="99"/>
    <w:semiHidden/>
    <w:unhideWhenUsed/>
    <w:rsid w:val="0091206F"/>
    <w:pPr>
      <w:pBdr>
        <w:bottom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TopofFormChar" w:customStyle="1">
    <w:name w:val="z-Top of Form Char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3"/>
    <w:hidden/>
    <w:uiPriority w:val="99"/>
    <w:semiHidden/>
    <w:unhideWhenUsed/>
    <w:rsid w:val="0091206F"/>
    <w:pPr>
      <w:pBdr>
        <w:top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" w:customStyle="1">
    <w:name w:val="z-Bottom of Form Char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table" w:styleId="ListTable3-Accent4">
    <w:name w:val="List Table 3 Accent 4"/>
    <w:basedOn w:val="TableNormal"/>
    <w:uiPriority w:val="48"/>
    <w:rsid w:val="0091206F"/>
    <w:pPr>
      <w:spacing w:after="0" w:line="240" w:lineRule="auto"/>
    </w:pPr>
    <w:tblPr>
      <w:tblStyleRowBandSize w:val="1"/>
      <w:tblStyleColBandSize w:val="1"/>
      <w:tblBorders>
        <w:top w:val="single" w:color="0F9ED5" w:themeColor="accent4" w:sz="4" w:space="0"/>
        <w:left w:val="single" w:color="0F9ED5" w:themeColor="accent4" w:sz="4" w:space="0"/>
        <w:bottom w:val="single" w:color="0F9ED5" w:themeColor="accent4" w:sz="4" w:space="0"/>
        <w:right w:val="single" w:color="0F9ED5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F9ED5" w:themeColor="accent4" w:sz="4" w:space="0"/>
          <w:right w:val="single" w:color="0F9ED5" w:themeColor="accent4" w:sz="4" w:space="0"/>
        </w:tcBorders>
      </w:tcPr>
    </w:tblStylePr>
    <w:tblStylePr w:type="band1Horz">
      <w:tblPr/>
      <w:tcPr>
        <w:tcBorders>
          <w:top w:val="single" w:color="0F9ED5" w:themeColor="accent4" w:sz="4" w:space="0"/>
          <w:bottom w:val="single" w:color="0F9ED5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F9ED5" w:themeColor="accent4" w:sz="4" w:space="0"/>
          <w:left w:val="nil"/>
        </w:tcBorders>
      </w:tcPr>
    </w:tblStylePr>
    <w:tblStylePr w:type="swCell">
      <w:tblPr/>
      <w:tcPr>
        <w:tcBorders>
          <w:top w:val="double" w:color="0F9ED5" w:themeColor="accent4" w:sz="4" w:space="0"/>
          <w:right w:val="nil"/>
        </w:tcBorders>
      </w:tcPr>
    </w:tblStylePr>
  </w:style>
  <w:style w:type="numbering" w:styleId="NoList1" w:customStyle="1">
    <w:name w:val="No List1"/>
    <w:next w:val="NoList"/>
    <w:uiPriority w:val="99"/>
    <w:semiHidden/>
    <w:unhideWhenUsed/>
    <w:rsid w:val="0091206F"/>
  </w:style>
  <w:style w:type="paragraph" w:styleId="msonormal0" w:customStyle="1">
    <w:name w:val="msonormal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" w:customStyle="1">
    <w:name w:val="whitespace-normal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HTMLPreformatted">
    <w:name w:val="HTML Preformatted"/>
    <w:basedOn w:val="Normal"/>
    <w:link w:val="HTMLPreformattedChar3"/>
    <w:uiPriority w:val="99"/>
    <w:unhideWhenUsed/>
    <w:rsid w:val="009120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TMLPreformattedChar" w:customStyle="1">
    <w:name w:val="HTML Preformatted Char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paragraph" w:styleId="TOC4">
    <w:name w:val="toc 4"/>
    <w:basedOn w:val="Normal"/>
    <w:next w:val="Normal"/>
    <w:autoRedefine/>
    <w:uiPriority w:val="39"/>
    <w:unhideWhenUsed/>
    <w:rsid w:val="0091206F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1206F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1206F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1206F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1206F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1206F"/>
    <w:pPr>
      <w:spacing w:after="0"/>
      <w:ind w:left="1540"/>
    </w:pPr>
    <w:rPr>
      <w:sz w:val="20"/>
      <w:szCs w:val="20"/>
    </w:rPr>
  </w:style>
  <w:style w:type="table" w:styleId="GridTable5Dark-Accent4">
    <w:name w:val="Grid Table 5 Dark Accent 4"/>
    <w:basedOn w:val="TableNormal"/>
    <w:uiPriority w:val="50"/>
    <w:rsid w:val="0091206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character" w:styleId="Heading1Char0" w:customStyle="1">
    <w:name w:val="Heading 1 Char0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0" w:customStyle="1">
    <w:name w:val="Header Char0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0" w:customStyle="1">
    <w:name w:val="Footer Char0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0" w:customStyle="1">
    <w:name w:val="Title Char0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0" w:customStyle="1">
    <w:name w:val="Heading 2 Char0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0" w:customStyle="1">
    <w:name w:val="Comment Text Char0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0" w:customStyle="1">
    <w:name w:val="Comment Subject Char0"/>
    <w:basedOn w:val="CommentTextChar0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0" w:customStyle="1">
    <w:name w:val="Heading 3 Char0"/>
    <w:basedOn w:val="DefaultParagraphFont"/>
    <w:uiPriority w:val="9"/>
    <w:rsid w:val="004D4657"/>
    <w:rPr>
      <w:rFonts w:asciiTheme="majorHAnsi" w:hAnsiTheme="majorHAnsi" w:eastAsiaTheme="majorEastAsia" w:cstheme="majorBidi"/>
      <w:b/>
      <w:szCs w:val="28"/>
    </w:rPr>
  </w:style>
  <w:style w:type="character" w:styleId="Heading4Char0" w:customStyle="1">
    <w:name w:val="Heading 4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0" w:customStyle="1">
    <w:name w:val="Heading 5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0" w:customStyle="1">
    <w:name w:val="Heading 6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0" w:customStyle="1">
    <w:name w:val="Heading 7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0" w:customStyle="1">
    <w:name w:val="Heading 8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0" w:customStyle="1">
    <w:name w:val="Heading 9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0" w:customStyle="1">
    <w:name w:val="Subtitle Char0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0" w:customStyle="1">
    <w:name w:val="Quote Char0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0" w:customStyle="1">
    <w:name w:val="Intense Quote Char0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0" w:customStyle="1">
    <w:name w:val="Header Char10"/>
    <w:basedOn w:val="DefaultParagraphFont"/>
    <w:uiPriority w:val="99"/>
    <w:semiHidden/>
    <w:rsid w:val="0091206F"/>
  </w:style>
  <w:style w:type="character" w:styleId="FooterChar10" w:customStyle="1">
    <w:name w:val="Footer Char10"/>
    <w:basedOn w:val="DefaultParagraphFont"/>
    <w:uiPriority w:val="99"/>
    <w:semiHidden/>
    <w:rsid w:val="0091206F"/>
  </w:style>
  <w:style w:type="character" w:styleId="cf010" w:customStyle="1">
    <w:name w:val="cf010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0" w:customStyle="1">
    <w:name w:val="line-clamp-10"/>
    <w:basedOn w:val="DefaultParagraphFont"/>
    <w:rsid w:val="0091206F"/>
  </w:style>
  <w:style w:type="character" w:styleId="z-TopofFormChar0" w:customStyle="1">
    <w:name w:val="z-Top of Form Char0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0" w:customStyle="1">
    <w:name w:val="z-Bottom of Form Char0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0" w:customStyle="1">
    <w:name w:val="No List10"/>
    <w:next w:val="NoList"/>
    <w:uiPriority w:val="99"/>
    <w:semiHidden/>
    <w:unhideWhenUsed/>
    <w:rsid w:val="0091206F"/>
  </w:style>
  <w:style w:type="paragraph" w:styleId="msonormal00" w:customStyle="1">
    <w:name w:val="msonormal0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0" w:customStyle="1">
    <w:name w:val="whitespace-normal0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0" w:customStyle="1">
    <w:name w:val="HTML Preformatted Char0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1" w:customStyle="1">
    <w:name w:val="Heading 1 Char1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2" w:customStyle="1">
    <w:name w:val="Header Char2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2" w:customStyle="1">
    <w:name w:val="Footer Char2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1" w:customStyle="1">
    <w:name w:val="Title Char1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1" w:customStyle="1">
    <w:name w:val="Heading 2 Char1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1" w:customStyle="1">
    <w:name w:val="Comment Text Char1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1" w:customStyle="1">
    <w:name w:val="Comment Subject Char1"/>
    <w:basedOn w:val="CommentTextChar1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1" w:customStyle="1">
    <w:name w:val="Heading 3 Char1"/>
    <w:basedOn w:val="DefaultParagraphFont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character" w:styleId="Heading4Char1" w:customStyle="1">
    <w:name w:val="Heading 4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1" w:customStyle="1">
    <w:name w:val="Heading 5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1" w:customStyle="1">
    <w:name w:val="Heading 6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1" w:customStyle="1">
    <w:name w:val="Heading 7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1" w:customStyle="1">
    <w:name w:val="Heading 8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1" w:customStyle="1">
    <w:name w:val="Heading 9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1" w:customStyle="1">
    <w:name w:val="Subtitle Char1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1" w:customStyle="1">
    <w:name w:val="Quote Char1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1" w:customStyle="1">
    <w:name w:val="Intense Quote Char1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1" w:customStyle="1">
    <w:name w:val="Header Char11"/>
    <w:basedOn w:val="DefaultParagraphFont"/>
    <w:uiPriority w:val="99"/>
    <w:semiHidden/>
    <w:rsid w:val="0091206F"/>
  </w:style>
  <w:style w:type="character" w:styleId="FooterChar11" w:customStyle="1">
    <w:name w:val="Footer Char11"/>
    <w:basedOn w:val="DefaultParagraphFont"/>
    <w:uiPriority w:val="99"/>
    <w:semiHidden/>
    <w:rsid w:val="0091206F"/>
  </w:style>
  <w:style w:type="character" w:styleId="cf011" w:customStyle="1">
    <w:name w:val="cf011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1" w:customStyle="1">
    <w:name w:val="line-clamp-11"/>
    <w:basedOn w:val="DefaultParagraphFont"/>
    <w:rsid w:val="0091206F"/>
  </w:style>
  <w:style w:type="character" w:styleId="z-TopofFormChar1" w:customStyle="1">
    <w:name w:val="z-Top of Form Char1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1" w:customStyle="1">
    <w:name w:val="z-Bottom of Form Char1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1" w:customStyle="1">
    <w:name w:val="No List11"/>
    <w:next w:val="NoList"/>
    <w:uiPriority w:val="99"/>
    <w:semiHidden/>
    <w:unhideWhenUsed/>
    <w:rsid w:val="0091206F"/>
  </w:style>
  <w:style w:type="paragraph" w:styleId="msonormal1" w:customStyle="1">
    <w:name w:val="msonormal1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1" w:customStyle="1">
    <w:name w:val="whitespace-normal1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1" w:customStyle="1">
    <w:name w:val="HTML Preformatted Char1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2" w:customStyle="1">
    <w:name w:val="Heading 1 Char2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3" w:customStyle="1">
    <w:name w:val="Header Char3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3" w:customStyle="1">
    <w:name w:val="Footer Char3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2" w:customStyle="1">
    <w:name w:val="Title Char2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2" w:customStyle="1">
    <w:name w:val="Heading 2 Char2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2" w:customStyle="1">
    <w:name w:val="Comment Text Char2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2" w:customStyle="1">
    <w:name w:val="Comment Subject Char2"/>
    <w:basedOn w:val="CommentTextChar2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2" w:customStyle="1">
    <w:name w:val="Heading 3 Char2"/>
    <w:basedOn w:val="DefaultParagraphFont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character" w:styleId="Heading4Char2" w:customStyle="1">
    <w:name w:val="Heading 4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2" w:customStyle="1">
    <w:name w:val="Heading 5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2" w:customStyle="1">
    <w:name w:val="Heading 6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2" w:customStyle="1">
    <w:name w:val="Heading 7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2" w:customStyle="1">
    <w:name w:val="Heading 8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2" w:customStyle="1">
    <w:name w:val="Heading 9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2" w:customStyle="1">
    <w:name w:val="Subtitle Char2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2" w:customStyle="1">
    <w:name w:val="Quote Char2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2" w:customStyle="1">
    <w:name w:val="Intense Quote Char2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2" w:customStyle="1">
    <w:name w:val="Header Char12"/>
    <w:basedOn w:val="DefaultParagraphFont"/>
    <w:uiPriority w:val="99"/>
    <w:semiHidden/>
    <w:rsid w:val="0091206F"/>
  </w:style>
  <w:style w:type="character" w:styleId="FooterChar12" w:customStyle="1">
    <w:name w:val="Footer Char12"/>
    <w:basedOn w:val="DefaultParagraphFont"/>
    <w:uiPriority w:val="99"/>
    <w:semiHidden/>
    <w:rsid w:val="0091206F"/>
  </w:style>
  <w:style w:type="character" w:styleId="cf012" w:customStyle="1">
    <w:name w:val="cf012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2" w:customStyle="1">
    <w:name w:val="line-clamp-12"/>
    <w:basedOn w:val="DefaultParagraphFont"/>
    <w:rsid w:val="0091206F"/>
  </w:style>
  <w:style w:type="character" w:styleId="z-TopofFormChar2" w:customStyle="1">
    <w:name w:val="z-Top of Form Char2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2" w:customStyle="1">
    <w:name w:val="z-Bottom of Form Char2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2" w:customStyle="1">
    <w:name w:val="No List12"/>
    <w:next w:val="NoList"/>
    <w:uiPriority w:val="99"/>
    <w:semiHidden/>
    <w:unhideWhenUsed/>
    <w:rsid w:val="0091206F"/>
  </w:style>
  <w:style w:type="paragraph" w:styleId="msonormal2" w:customStyle="1">
    <w:name w:val="msonormal2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2" w:customStyle="1">
    <w:name w:val="whitespace-normal2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2" w:customStyle="1">
    <w:name w:val="HTML Preformatted Char2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3" w:customStyle="1">
    <w:name w:val="Heading 1 Char3"/>
    <w:basedOn w:val="DefaultParagraphFont"/>
    <w:link w:val="Heading1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4" w:customStyle="1">
    <w:name w:val="Header Char4"/>
    <w:basedOn w:val="DefaultParagraphFont"/>
    <w:link w:val="Header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4" w:customStyle="1">
    <w:name w:val="Footer Char4"/>
    <w:basedOn w:val="DefaultParagraphFont"/>
    <w:link w:val="Footer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3" w:customStyle="1">
    <w:name w:val="Title Char3"/>
    <w:basedOn w:val="DefaultParagraphFont"/>
    <w:link w:val="Title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3" w:customStyle="1">
    <w:name w:val="Heading 2 Char3"/>
    <w:basedOn w:val="DefaultParagraphFont"/>
    <w:link w:val="Heading2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3" w:customStyle="1">
    <w:name w:val="Comment Text Char3"/>
    <w:basedOn w:val="DefaultParagraphFont"/>
    <w:link w:val="CommentTex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3" w:customStyle="1">
    <w:name w:val="Comment Subject Char3"/>
    <w:basedOn w:val="CommentTextChar3"/>
    <w:link w:val="CommentSubject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3" w:customStyle="1">
    <w:name w:val="Heading 3 Char3"/>
    <w:basedOn w:val="DefaultParagraphFont"/>
    <w:link w:val="Heading3"/>
    <w:uiPriority w:val="9"/>
    <w:rsid w:val="004D4657"/>
    <w:rPr>
      <w:rFonts w:asciiTheme="majorHAnsi" w:hAnsiTheme="majorHAnsi" w:eastAsiaTheme="majorEastAsia" w:cstheme="majorBidi"/>
      <w:b/>
      <w:szCs w:val="28"/>
    </w:rPr>
  </w:style>
  <w:style w:type="character" w:styleId="Heading4Char3" w:customStyle="1">
    <w:name w:val="Heading 4 Char3"/>
    <w:basedOn w:val="DefaultParagraphFont"/>
    <w:link w:val="Heading4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3" w:customStyle="1">
    <w:name w:val="Heading 5 Char3"/>
    <w:basedOn w:val="DefaultParagraphFont"/>
    <w:link w:val="Heading5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3" w:customStyle="1">
    <w:name w:val="Heading 6 Char3"/>
    <w:basedOn w:val="DefaultParagraphFont"/>
    <w:link w:val="Heading6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3" w:customStyle="1">
    <w:name w:val="Heading 7 Char3"/>
    <w:basedOn w:val="DefaultParagraphFont"/>
    <w:link w:val="Heading7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3" w:customStyle="1">
    <w:name w:val="Heading 8 Char3"/>
    <w:basedOn w:val="DefaultParagraphFont"/>
    <w:link w:val="Heading8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3" w:customStyle="1">
    <w:name w:val="Heading 9 Char3"/>
    <w:basedOn w:val="DefaultParagraphFont"/>
    <w:link w:val="Heading9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3" w:customStyle="1">
    <w:name w:val="Subtitle Char3"/>
    <w:basedOn w:val="DefaultParagraphFont"/>
    <w:link w:val="Subtitle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3" w:customStyle="1">
    <w:name w:val="Quote Char3"/>
    <w:basedOn w:val="DefaultParagraphFont"/>
    <w:link w:val="Quote"/>
    <w:uiPriority w:val="29"/>
    <w:rsid w:val="00EA7959"/>
    <w:rPr>
      <w:color w:val="0E2841" w:themeColor="text2"/>
      <w:sz w:val="24"/>
      <w:szCs w:val="24"/>
    </w:rPr>
  </w:style>
  <w:style w:type="character" w:styleId="IntenseQuoteChar3" w:customStyle="1">
    <w:name w:val="Intense Quote Char3"/>
    <w:basedOn w:val="DefaultParagraphFont"/>
    <w:link w:val="IntenseQuote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3" w:customStyle="1">
    <w:name w:val="Header Char13"/>
    <w:basedOn w:val="DefaultParagraphFont"/>
    <w:uiPriority w:val="99"/>
    <w:semiHidden/>
    <w:rsid w:val="0091206F"/>
  </w:style>
  <w:style w:type="character" w:styleId="FooterChar13" w:customStyle="1">
    <w:name w:val="Footer Char13"/>
    <w:basedOn w:val="DefaultParagraphFont"/>
    <w:uiPriority w:val="99"/>
    <w:semiHidden/>
    <w:rsid w:val="0091206F"/>
  </w:style>
  <w:style w:type="character" w:styleId="cf013" w:customStyle="1">
    <w:name w:val="cf013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3" w:customStyle="1">
    <w:name w:val="line-clamp-13"/>
    <w:basedOn w:val="DefaultParagraphFont"/>
    <w:rsid w:val="0091206F"/>
  </w:style>
  <w:style w:type="character" w:styleId="z-TopofFormChar3" w:customStyle="1">
    <w:name w:val="z-Top of Form Char3"/>
    <w:basedOn w:val="DefaultParagraphFont"/>
    <w:link w:val="z-TopofForm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3" w:customStyle="1">
    <w:name w:val="z-Bottom of Form Char3"/>
    <w:basedOn w:val="DefaultParagraphFont"/>
    <w:link w:val="z-BottomofForm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3" w:customStyle="1">
    <w:name w:val="No List13"/>
    <w:next w:val="NoList"/>
    <w:uiPriority w:val="99"/>
    <w:semiHidden/>
    <w:unhideWhenUsed/>
    <w:rsid w:val="0091206F"/>
  </w:style>
  <w:style w:type="paragraph" w:styleId="msonormal3" w:customStyle="1">
    <w:name w:val="msonormal3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3" w:customStyle="1">
    <w:name w:val="whitespace-normal3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3" w:customStyle="1">
    <w:name w:val="HTML Preformatted Char3"/>
    <w:basedOn w:val="DefaultParagraphFont"/>
    <w:link w:val="HTMLPreformatted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table" w:styleId="3" w:customStyle="1">
    <w:name w:val="3"/>
    <w:basedOn w:val="TableNormal"/>
    <w:rsid w:val="00BD56E3"/>
    <w:pPr>
      <w:spacing w:after="0" w:line="240" w:lineRule="auto"/>
    </w:pPr>
    <w:rPr>
      <w:rFonts w:ascii="Arial" w:hAnsi="Arial" w:eastAsia="Arial" w:cs="Arial"/>
      <w:lang w:val="id" w:eastAsia="en-ID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color="0F9ED5" w:sz="4" w:space="0"/>
          <w:left w:val="single" w:color="0F9ED5" w:sz="4" w:space="0"/>
          <w:bottom w:val="single" w:color="0F9ED5" w:sz="4" w:space="0"/>
          <w:right w:val="single" w:color="0F9ED5" w:sz="4" w:space="0"/>
          <w:insideH w:val="nil"/>
          <w:insideV w:val="nil"/>
        </w:tcBorders>
        <w:shd w:val="clear" w:color="auto" w:fill="0F9ED5"/>
      </w:tcPr>
    </w:tblStylePr>
    <w:tblStylePr w:type="lastRow">
      <w:rPr>
        <w:b/>
      </w:rPr>
      <w:tblPr/>
      <w:tcPr>
        <w:tcBorders>
          <w:top w:val="single" w:color="0F9ED5" w:sz="4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AEDFB"/>
      </w:tcPr>
    </w:tblStylePr>
    <w:tblStylePr w:type="band1Horz">
      <w:tblPr/>
      <w:tcPr>
        <w:shd w:val="clear" w:color="auto" w:fill="CAEDFB"/>
      </w:tcPr>
    </w:tblStylePr>
  </w:style>
  <w:style w:type="paragraph" w:styleId="Style1" w:customStyle="1">
    <w:name w:val="Style1"/>
    <w:basedOn w:val="Normal"/>
    <w:qFormat/>
    <w:rsid w:val="001F3AEE"/>
    <w:pPr>
      <w:spacing w:after="0" w:line="276" w:lineRule="auto"/>
      <w:jc w:val="both"/>
    </w:pPr>
    <w:rPr>
      <w:rFonts w:ascii="Arial" w:hAnsi="Arial" w:eastAsia="Arial" w:cs="Arial"/>
      <w:b/>
      <w:bCs/>
      <w:sz w:val="24"/>
      <w:szCs w:val="28"/>
      <w:lang w:val="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16/09/relationships/commentsIds" Target="commentsIds.xml" Id="R741efdaf4df64927" /><Relationship Type="http://schemas.microsoft.com/office/2011/relationships/commentsExtended" Target="commentsExtended.xml" Id="R1d9a546526534483" /><Relationship Type="http://schemas.microsoft.com/office/2011/relationships/people" Target="people.xml" Id="R256b4e3f66f14826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9711f5-e2c2-404a-9f7c-b07b167771f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E8A324C444FA654C8C519903957D56DA" ma:contentTypeVersion="12" ma:contentTypeDescription="Buat sebuah dokumen baru." ma:contentTypeScope="" ma:versionID="f3bbb210d132c7ebbf7f16c4b638d583">
  <xsd:schema xmlns:xsd="http://www.w3.org/2001/XMLSchema" xmlns:xs="http://www.w3.org/2001/XMLSchema" xmlns:p="http://schemas.microsoft.com/office/2006/metadata/properties" xmlns:ns2="d79711f5-e2c2-404a-9f7c-b07b167771f9" targetNamespace="http://schemas.microsoft.com/office/2006/metadata/properties" ma:root="true" ma:fieldsID="27e331a5682cd2475a5c4e486e835917" ns2:_="">
    <xsd:import namespace="d79711f5-e2c2-404a-9f7c-b07b167771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11f5-e2c2-404a-9f7c-b07b16777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71EF12-2CD2-429D-9B8E-199C7916B8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7F09D0-83F9-4506-BF76-4A2540CE0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EE328D-9A47-4AEC-8D25-15FCAE55399D}">
  <ds:schemaRefs>
    <ds:schemaRef ds:uri="http://schemas.microsoft.com/office/2006/metadata/properties"/>
    <ds:schemaRef ds:uri="http://schemas.microsoft.com/office/infopath/2007/PartnerControls"/>
    <ds:schemaRef ds:uri="d79711f5-e2c2-404a-9f7c-b07b167771f9"/>
  </ds:schemaRefs>
</ds:datastoreItem>
</file>

<file path=customXml/itemProps4.xml><?xml version="1.0" encoding="utf-8"?>
<ds:datastoreItem xmlns:ds="http://schemas.openxmlformats.org/officeDocument/2006/customXml" ds:itemID="{FFF39138-DF7E-484B-B96D-102CDC9EC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711f5-e2c2-404a-9f7c-b07b167771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nathan Adithya Baswara</dc:creator>
  <keywords/>
  <dc:description/>
  <lastModifiedBy>Hatma Suryotrisongko</lastModifiedBy>
  <revision>122</revision>
  <dcterms:created xsi:type="dcterms:W3CDTF">2025-10-03T08:51:00.0000000Z</dcterms:created>
  <dcterms:modified xsi:type="dcterms:W3CDTF">2026-07-13T12:02:51.82361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  <property fmtid="{D5CDD505-2E9C-101B-9397-08002B2CF9AE}" pid="3" name="ContentTypeId">
    <vt:lpwstr>0x010100E8A324C444FA654C8C519903957D56DA</vt:lpwstr>
  </property>
  <property fmtid="{D5CDD505-2E9C-101B-9397-08002B2CF9AE}" pid="4" name="MediaServiceImageTags">
    <vt:lpwstr/>
  </property>
  <property fmtid="{D5CDD505-2E9C-101B-9397-08002B2CF9AE}" pid="5" name="Order">
    <vt:r8>269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docLang">
    <vt:lpwstr>id</vt:lpwstr>
  </property>
</Properties>
</file>